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713AFA8" w14:textId="16EADB03" w:rsidR="00127834" w:rsidRPr="00F425F9" w:rsidRDefault="00127834" w:rsidP="001B5699">
      <w:pPr>
        <w:jc w:val="center"/>
        <w:rPr>
          <w:sz w:val="40"/>
          <w:szCs w:val="44"/>
        </w:rPr>
      </w:pPr>
      <w:r w:rsidRPr="00F425F9">
        <w:rPr>
          <w:b/>
          <w:bCs/>
          <w:sz w:val="40"/>
          <w:szCs w:val="44"/>
        </w:rPr>
        <w:t>R</w:t>
      </w:r>
      <w:r w:rsidR="003D47CB" w:rsidRPr="00F425F9">
        <w:rPr>
          <w:b/>
          <w:bCs/>
          <w:sz w:val="40"/>
          <w:szCs w:val="44"/>
        </w:rPr>
        <w:t>ider</w:t>
      </w:r>
      <w:r w:rsidR="00DE3EE8" w:rsidRPr="00F425F9">
        <w:rPr>
          <w:b/>
          <w:bCs/>
          <w:sz w:val="40"/>
          <w:szCs w:val="44"/>
        </w:rPr>
        <w:t xml:space="preserve"> </w:t>
      </w:r>
      <w:r w:rsidRPr="00F425F9">
        <w:rPr>
          <w:b/>
          <w:bCs/>
          <w:sz w:val="40"/>
          <w:szCs w:val="44"/>
        </w:rPr>
        <w:t>VEGAS BABY!</w:t>
      </w:r>
    </w:p>
    <w:p w14:paraId="4AE97C36" w14:textId="50DADB16" w:rsidR="00ED2F15" w:rsidRPr="00F425F9" w:rsidRDefault="00ED2F15" w:rsidP="00EA3781">
      <w:r w:rsidRPr="00F425F9">
        <w:t xml:space="preserve">Deze </w:t>
      </w:r>
      <w:proofErr w:type="spellStart"/>
      <w:r w:rsidRPr="00F425F9">
        <w:t>rider</w:t>
      </w:r>
      <w:proofErr w:type="spellEnd"/>
      <w:r w:rsidRPr="00F425F9">
        <w:t xml:space="preserve"> maakt deel uit van het contract met onderstaande gegevens:</w:t>
      </w:r>
    </w:p>
    <w:p w14:paraId="7A4F0552" w14:textId="6EFEFBD8" w:rsidR="00ED2F15" w:rsidRPr="00443CA6" w:rsidRDefault="0073319D" w:rsidP="00EA3781">
      <w:r w:rsidRPr="00F425F9">
        <w:t>Offerte</w:t>
      </w:r>
      <w:r w:rsidR="00ED2F15" w:rsidRPr="00F425F9">
        <w:t>nummer:</w:t>
      </w:r>
      <w:r w:rsidR="00ED2F15" w:rsidRPr="00F425F9">
        <w:tab/>
      </w:r>
      <w:r w:rsidR="000738B1" w:rsidRPr="00617F16">
        <w:rPr>
          <w:b/>
          <w:bCs/>
          <w:highlight w:val="yellow"/>
        </w:rPr>
        <w:t>MMXX</w:t>
      </w:r>
      <w:r w:rsidR="00954B71" w:rsidRPr="00617F16">
        <w:rPr>
          <w:b/>
          <w:bCs/>
          <w:highlight w:val="yellow"/>
        </w:rPr>
        <w:t>202</w:t>
      </w:r>
      <w:r w:rsidR="009814A0">
        <w:rPr>
          <w:b/>
          <w:bCs/>
        </w:rPr>
        <w:t>6</w:t>
      </w:r>
    </w:p>
    <w:p w14:paraId="448C1599" w14:textId="5FD2FFEB" w:rsidR="00ED2F15" w:rsidRPr="00443CA6" w:rsidRDefault="00ED2F15" w:rsidP="00EA3781">
      <w:r w:rsidRPr="00443CA6">
        <w:t>Datum uitvoering:</w:t>
      </w:r>
      <w:r w:rsidRPr="00443CA6">
        <w:tab/>
      </w:r>
      <w:r w:rsidR="000738B1" w:rsidRPr="00617F16">
        <w:rPr>
          <w:b/>
          <w:bCs/>
          <w:highlight w:val="yellow"/>
        </w:rPr>
        <w:t>DD</w:t>
      </w:r>
      <w:r w:rsidR="00954B71" w:rsidRPr="00617F16">
        <w:rPr>
          <w:b/>
          <w:bCs/>
          <w:highlight w:val="yellow"/>
        </w:rPr>
        <w:t>-</w:t>
      </w:r>
      <w:r w:rsidR="000738B1" w:rsidRPr="00617F16">
        <w:rPr>
          <w:b/>
          <w:bCs/>
          <w:highlight w:val="yellow"/>
        </w:rPr>
        <w:t>MM</w:t>
      </w:r>
      <w:r w:rsidR="00954B71" w:rsidRPr="00617F16">
        <w:rPr>
          <w:b/>
          <w:bCs/>
          <w:highlight w:val="yellow"/>
        </w:rPr>
        <w:t>-202</w:t>
      </w:r>
      <w:r w:rsidR="009814A0">
        <w:rPr>
          <w:b/>
          <w:bCs/>
        </w:rPr>
        <w:t>6</w:t>
      </w:r>
    </w:p>
    <w:p w14:paraId="4D255D55" w14:textId="789AC867" w:rsidR="00ED2F15" w:rsidRPr="00F425F9" w:rsidRDefault="00ED2F15" w:rsidP="00EA3781">
      <w:r w:rsidRPr="00443CA6">
        <w:t>Locatie:</w:t>
      </w:r>
      <w:r w:rsidRPr="00443CA6">
        <w:tab/>
      </w:r>
      <w:r w:rsidRPr="00443CA6">
        <w:tab/>
      </w:r>
      <w:r w:rsidR="00443CA6" w:rsidRPr="00443CA6">
        <w:tab/>
      </w:r>
      <w:r w:rsidR="000738B1" w:rsidRPr="00617F16">
        <w:rPr>
          <w:b/>
          <w:bCs/>
          <w:highlight w:val="yellow"/>
        </w:rPr>
        <w:t>Locatie</w:t>
      </w:r>
    </w:p>
    <w:p w14:paraId="7DCF9D3B" w14:textId="2CADE479" w:rsidR="001D11C5" w:rsidRPr="00F425F9" w:rsidRDefault="001D11C5" w:rsidP="00EA3781"/>
    <w:p w14:paraId="2622D199" w14:textId="5EBF938C" w:rsidR="00645DEA" w:rsidRPr="00F425F9" w:rsidRDefault="00645DEA" w:rsidP="00EA3781">
      <w:r w:rsidRPr="00F425F9">
        <w:t>Versie: V202</w:t>
      </w:r>
      <w:r w:rsidR="009814A0">
        <w:t>6</w:t>
      </w:r>
      <w:r w:rsidRPr="00F425F9">
        <w:t>.</w:t>
      </w:r>
      <w:r w:rsidR="009814A0">
        <w:t>1</w:t>
      </w:r>
    </w:p>
    <w:p w14:paraId="56613D6C" w14:textId="03EEBCCF" w:rsidR="00645DEA" w:rsidRPr="00F425F9" w:rsidRDefault="00645DEA" w:rsidP="00EA3781"/>
    <w:p w14:paraId="4A2A0DDA" w14:textId="5E300012" w:rsidR="00ED2F15" w:rsidRDefault="00ED2F15" w:rsidP="00EA3781">
      <w:r w:rsidRPr="00F425F9">
        <w:t>E</w:t>
      </w:r>
      <w:r w:rsidR="003D47CB" w:rsidRPr="00F425F9">
        <w:t>r</w:t>
      </w:r>
      <w:r w:rsidRPr="00F425F9">
        <w:t xml:space="preserve"> dient derhalve met het contract voor akkoord te worden ondertekend.</w:t>
      </w:r>
    </w:p>
    <w:p w14:paraId="2F2A9708" w14:textId="108F5850" w:rsidR="00CA31A2" w:rsidRDefault="00CA31A2" w:rsidP="00EA3781"/>
    <w:p w14:paraId="26D7E8FE" w14:textId="0C24EBBA" w:rsidR="00CA31A2" w:rsidRDefault="00CA31A2" w:rsidP="00EA3781"/>
    <w:tbl>
      <w:tblPr>
        <w:tblStyle w:val="Tabelraster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530"/>
        <w:gridCol w:w="4530"/>
      </w:tblGrid>
      <w:tr w:rsidR="00CA31A2" w:rsidRPr="00CA31A2" w14:paraId="311F5935" w14:textId="77777777" w:rsidTr="009814A0">
        <w:tc>
          <w:tcPr>
            <w:tcW w:w="4530" w:type="dxa"/>
          </w:tcPr>
          <w:p w14:paraId="41A2D18E" w14:textId="13BDCF80" w:rsidR="00CA31A2" w:rsidRPr="00CA31A2" w:rsidRDefault="00CA31A2" w:rsidP="00CA31A2">
            <w:pPr>
              <w:jc w:val="center"/>
              <w:rPr>
                <w:b/>
                <w:bCs/>
              </w:rPr>
            </w:pPr>
            <w:r w:rsidRPr="00CA31A2">
              <w:rPr>
                <w:b/>
                <w:bCs/>
              </w:rPr>
              <w:t>CONTACT BAND</w:t>
            </w:r>
          </w:p>
        </w:tc>
        <w:tc>
          <w:tcPr>
            <w:tcW w:w="4530" w:type="dxa"/>
          </w:tcPr>
          <w:p w14:paraId="1E4DFE3E" w14:textId="24870967" w:rsidR="00CA31A2" w:rsidRPr="00CA31A2" w:rsidRDefault="00CA31A2" w:rsidP="00CA31A2">
            <w:pPr>
              <w:jc w:val="center"/>
              <w:rPr>
                <w:b/>
                <w:bCs/>
              </w:rPr>
            </w:pPr>
            <w:r w:rsidRPr="00CA31A2">
              <w:rPr>
                <w:b/>
                <w:bCs/>
              </w:rPr>
              <w:t>CONTACT TECHNIEK</w:t>
            </w:r>
          </w:p>
        </w:tc>
      </w:tr>
      <w:tr w:rsidR="00CA31A2" w14:paraId="6A4638FB" w14:textId="77777777" w:rsidTr="009814A0">
        <w:trPr>
          <w:trHeight w:val="926"/>
        </w:trPr>
        <w:tc>
          <w:tcPr>
            <w:tcW w:w="4530" w:type="dxa"/>
          </w:tcPr>
          <w:p w14:paraId="1AAE0113" w14:textId="5F111772" w:rsidR="00CA31A2" w:rsidRDefault="00CA31A2" w:rsidP="00EA3781">
            <w:r w:rsidRPr="00F425F9">
              <w:rPr>
                <w:noProof/>
              </w:rPr>
              <w:drawing>
                <wp:anchor distT="0" distB="0" distL="114300" distR="114300" simplePos="0" relativeHeight="251659264" behindDoc="0" locked="0" layoutInCell="1" allowOverlap="1" wp14:anchorId="123C779D" wp14:editId="02A93F44">
                  <wp:simplePos x="0" y="0"/>
                  <wp:positionH relativeFrom="column">
                    <wp:posOffset>688975</wp:posOffset>
                  </wp:positionH>
                  <wp:positionV relativeFrom="paragraph">
                    <wp:posOffset>55880</wp:posOffset>
                  </wp:positionV>
                  <wp:extent cx="1371600" cy="485322"/>
                  <wp:effectExtent l="0" t="0" r="0" b="0"/>
                  <wp:wrapNone/>
                  <wp:docPr id="2" name="Afbeelding 2" descr="Afbeelding met donker&#10;&#10;Automatisch gegenereerde beschrijvi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Afbeelding 2" descr="Afbeelding met donker&#10;&#10;Automatisch gegenereerde beschrijving"/>
                          <pic:cNvPicPr/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71600" cy="48532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</w:p>
        </w:tc>
        <w:tc>
          <w:tcPr>
            <w:tcW w:w="4530" w:type="dxa"/>
          </w:tcPr>
          <w:p w14:paraId="206BFFEF" w14:textId="6FE5ECC9" w:rsidR="00CA31A2" w:rsidRDefault="00CA31A2" w:rsidP="00EA3781">
            <w:r>
              <w:rPr>
                <w:noProof/>
              </w:rPr>
              <w:drawing>
                <wp:anchor distT="0" distB="0" distL="114300" distR="114300" simplePos="0" relativeHeight="251658240" behindDoc="1" locked="0" layoutInCell="1" allowOverlap="1" wp14:anchorId="242FF207" wp14:editId="1A71B2F3">
                  <wp:simplePos x="0" y="0"/>
                  <wp:positionH relativeFrom="column">
                    <wp:posOffset>578485</wp:posOffset>
                  </wp:positionH>
                  <wp:positionV relativeFrom="paragraph">
                    <wp:posOffset>-114300</wp:posOffset>
                  </wp:positionV>
                  <wp:extent cx="1518285" cy="800100"/>
                  <wp:effectExtent l="0" t="0" r="0" b="0"/>
                  <wp:wrapNone/>
                  <wp:docPr id="683199465" name="Afbeelding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18285" cy="8001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</w:tr>
      <w:tr w:rsidR="00CA31A2" w14:paraId="431117F5" w14:textId="77777777" w:rsidTr="009814A0">
        <w:tc>
          <w:tcPr>
            <w:tcW w:w="4530" w:type="dxa"/>
          </w:tcPr>
          <w:p w14:paraId="5C6E53F9" w14:textId="4C22FFB9" w:rsidR="00CA31A2" w:rsidRPr="001B5699" w:rsidRDefault="001B5699" w:rsidP="00CA31A2">
            <w:pPr>
              <w:jc w:val="center"/>
              <w:rPr>
                <w:b/>
                <w:bCs/>
              </w:rPr>
            </w:pPr>
            <w:r w:rsidRPr="001B5699">
              <w:rPr>
                <w:b/>
                <w:bCs/>
              </w:rPr>
              <w:t>Siem Neervoort</w:t>
            </w:r>
          </w:p>
          <w:p w14:paraId="0F985D96" w14:textId="68EB677E" w:rsidR="00CA31A2" w:rsidRPr="001B5699" w:rsidRDefault="001B5699" w:rsidP="00CA31A2">
            <w:pPr>
              <w:jc w:val="center"/>
            </w:pPr>
            <w:r>
              <w:sym w:font="Wingdings" w:char="F028"/>
            </w:r>
            <w:r w:rsidR="00CA31A2" w:rsidRPr="001B5699">
              <w:t>: +31 (0)6</w:t>
            </w:r>
            <w:r w:rsidRPr="001B5699">
              <w:t xml:space="preserve">- </w:t>
            </w:r>
            <w:r w:rsidR="00CA31A2" w:rsidRPr="001B5699">
              <w:t>532 485 48</w:t>
            </w:r>
          </w:p>
          <w:p w14:paraId="2304E820" w14:textId="0DB12F18" w:rsidR="00CA31A2" w:rsidRPr="001B5699" w:rsidRDefault="001B5699" w:rsidP="00CA31A2">
            <w:pPr>
              <w:jc w:val="center"/>
            </w:pPr>
            <w:r>
              <w:sym w:font="Wingdings" w:char="F02A"/>
            </w:r>
            <w:r w:rsidR="00CA31A2" w:rsidRPr="001B5699">
              <w:t xml:space="preserve">: </w:t>
            </w:r>
            <w:hyperlink r:id="rId10" w:history="1">
              <w:r w:rsidR="00CA31A2" w:rsidRPr="001B5699">
                <w:rPr>
                  <w:rStyle w:val="Hyperlink"/>
                </w:rPr>
                <w:t>info@vegasbabyband.nl</w:t>
              </w:r>
            </w:hyperlink>
          </w:p>
        </w:tc>
        <w:tc>
          <w:tcPr>
            <w:tcW w:w="4530" w:type="dxa"/>
          </w:tcPr>
          <w:p w14:paraId="1E8B7299" w14:textId="77777777" w:rsidR="00CA31A2" w:rsidRPr="001B5699" w:rsidRDefault="00CA31A2" w:rsidP="001B5699">
            <w:pPr>
              <w:jc w:val="center"/>
              <w:rPr>
                <w:b/>
                <w:bCs/>
              </w:rPr>
            </w:pPr>
            <w:r w:rsidRPr="001B5699">
              <w:rPr>
                <w:b/>
                <w:bCs/>
              </w:rPr>
              <w:t>Bart Jans</w:t>
            </w:r>
          </w:p>
          <w:p w14:paraId="54777632" w14:textId="67E4C79A" w:rsidR="00CA31A2" w:rsidRDefault="001B5699" w:rsidP="001B5699">
            <w:pPr>
              <w:jc w:val="center"/>
            </w:pPr>
            <w:r>
              <w:sym w:font="Wingdings" w:char="F028"/>
            </w:r>
            <w:r w:rsidR="00CA31A2">
              <w:t xml:space="preserve">: </w:t>
            </w:r>
            <w:r>
              <w:t>+31 (0)6- 27460210</w:t>
            </w:r>
          </w:p>
          <w:p w14:paraId="0E49DF88" w14:textId="2D573B3B" w:rsidR="001B5699" w:rsidRDefault="001B5699" w:rsidP="001B5699">
            <w:pPr>
              <w:jc w:val="center"/>
            </w:pPr>
            <w:r>
              <w:sym w:font="Wingdings" w:char="F02A"/>
            </w:r>
            <w:r>
              <w:t xml:space="preserve">: </w:t>
            </w:r>
            <w:hyperlink r:id="rId11" w:history="1">
              <w:r w:rsidRPr="00182512">
                <w:rPr>
                  <w:rStyle w:val="Hyperlink"/>
                </w:rPr>
                <w:t>info@janssoundsupport.nl</w:t>
              </w:r>
            </w:hyperlink>
          </w:p>
        </w:tc>
      </w:tr>
    </w:tbl>
    <w:p w14:paraId="078CA60F" w14:textId="77777777" w:rsidR="00CA31A2" w:rsidRPr="00F425F9" w:rsidRDefault="00CA31A2" w:rsidP="00EA3781"/>
    <w:p w14:paraId="295B47CB" w14:textId="77777777" w:rsidR="007C0E5D" w:rsidRPr="00F425F9" w:rsidRDefault="007C0E5D" w:rsidP="00EA3781">
      <w:pPr>
        <w:rPr>
          <w:rFonts w:asciiTheme="minorHAnsi" w:eastAsiaTheme="minorHAnsi" w:hAnsiTheme="minorHAnsi" w:cstheme="minorHAnsi"/>
          <w:color w:val="FF0000"/>
          <w:szCs w:val="22"/>
          <w:lang w:eastAsia="en-US"/>
        </w:rPr>
      </w:pPr>
    </w:p>
    <w:p w14:paraId="3E198980" w14:textId="77777777" w:rsidR="009814A0" w:rsidRDefault="00A231E8" w:rsidP="00EA3781">
      <w:pPr>
        <w:jc w:val="center"/>
        <w:rPr>
          <w:rFonts w:asciiTheme="minorHAnsi" w:eastAsiaTheme="minorHAnsi" w:hAnsiTheme="minorHAnsi" w:cstheme="minorHAnsi"/>
          <w:b/>
          <w:bCs/>
          <w:color w:val="FF0000"/>
          <w:szCs w:val="22"/>
          <w:lang w:eastAsia="en-US"/>
        </w:rPr>
      </w:pPr>
      <w:r w:rsidRPr="00F425F9">
        <w:rPr>
          <w:rFonts w:asciiTheme="minorHAnsi" w:eastAsiaTheme="minorHAnsi" w:hAnsiTheme="minorHAnsi" w:cstheme="minorHAnsi"/>
          <w:b/>
          <w:bCs/>
          <w:color w:val="FF0000"/>
          <w:szCs w:val="22"/>
          <w:lang w:eastAsia="en-US"/>
        </w:rPr>
        <w:t xml:space="preserve">LET OP!!! </w:t>
      </w:r>
    </w:p>
    <w:p w14:paraId="4BF642D6" w14:textId="080D6C14" w:rsidR="00ED2F15" w:rsidRPr="00F425F9" w:rsidRDefault="00A231E8" w:rsidP="00EA3781">
      <w:pPr>
        <w:jc w:val="center"/>
        <w:rPr>
          <w:rFonts w:asciiTheme="minorHAnsi" w:eastAsiaTheme="minorHAnsi" w:hAnsiTheme="minorHAnsi" w:cstheme="minorHAnsi"/>
          <w:b/>
          <w:bCs/>
          <w:color w:val="FF0000"/>
          <w:szCs w:val="22"/>
          <w:lang w:eastAsia="en-US"/>
        </w:rPr>
      </w:pPr>
      <w:r w:rsidRPr="00F425F9">
        <w:rPr>
          <w:rFonts w:asciiTheme="minorHAnsi" w:eastAsiaTheme="minorHAnsi" w:hAnsiTheme="minorHAnsi" w:cstheme="minorHAnsi"/>
          <w:b/>
          <w:bCs/>
          <w:color w:val="FF0000"/>
          <w:szCs w:val="22"/>
          <w:lang w:eastAsia="en-US"/>
        </w:rPr>
        <w:t>DEZE RIDER IS ONDERDEEL VAN HET CONTRACT</w:t>
      </w:r>
      <w:r w:rsidR="009814A0">
        <w:rPr>
          <w:rFonts w:asciiTheme="minorHAnsi" w:eastAsiaTheme="minorHAnsi" w:hAnsiTheme="minorHAnsi" w:cstheme="minorHAnsi"/>
          <w:b/>
          <w:bCs/>
          <w:color w:val="FF0000"/>
          <w:szCs w:val="22"/>
          <w:lang w:eastAsia="en-US"/>
        </w:rPr>
        <w:t>.</w:t>
      </w:r>
    </w:p>
    <w:p w14:paraId="04414684" w14:textId="311A90D4" w:rsidR="00A231E8" w:rsidRPr="00F425F9" w:rsidRDefault="00A231E8" w:rsidP="00EA3781">
      <w:pPr>
        <w:jc w:val="center"/>
        <w:rPr>
          <w:rFonts w:asciiTheme="minorHAnsi" w:eastAsiaTheme="minorHAnsi" w:hAnsiTheme="minorHAnsi" w:cstheme="minorHAnsi"/>
          <w:b/>
          <w:bCs/>
          <w:color w:val="FF0000"/>
          <w:szCs w:val="22"/>
          <w:lang w:eastAsia="en-US"/>
        </w:rPr>
      </w:pPr>
      <w:r w:rsidRPr="00F425F9">
        <w:rPr>
          <w:rFonts w:asciiTheme="minorHAnsi" w:eastAsiaTheme="minorHAnsi" w:hAnsiTheme="minorHAnsi" w:cstheme="minorHAnsi"/>
          <w:b/>
          <w:bCs/>
          <w:color w:val="FF0000"/>
          <w:szCs w:val="22"/>
          <w:lang w:eastAsia="en-US"/>
        </w:rPr>
        <w:t xml:space="preserve">MOCHT U AAN </w:t>
      </w:r>
      <w:r w:rsidR="009814A0">
        <w:rPr>
          <w:rFonts w:asciiTheme="minorHAnsi" w:eastAsiaTheme="minorHAnsi" w:hAnsiTheme="minorHAnsi" w:cstheme="minorHAnsi"/>
          <w:b/>
          <w:bCs/>
          <w:color w:val="FF0000"/>
          <w:szCs w:val="22"/>
          <w:lang w:eastAsia="en-US"/>
        </w:rPr>
        <w:t>EE</w:t>
      </w:r>
      <w:r w:rsidRPr="00F425F9">
        <w:rPr>
          <w:rFonts w:asciiTheme="minorHAnsi" w:eastAsiaTheme="minorHAnsi" w:hAnsiTheme="minorHAnsi" w:cstheme="minorHAnsi"/>
          <w:b/>
          <w:bCs/>
          <w:color w:val="FF0000"/>
          <w:szCs w:val="22"/>
          <w:lang w:eastAsia="en-US"/>
        </w:rPr>
        <w:t>N VAN DE ONDERSTAANDE PUNTEN NIET KUNNEN VOLDOEN,</w:t>
      </w:r>
    </w:p>
    <w:p w14:paraId="3A946EF1" w14:textId="2677E13B" w:rsidR="00A231E8" w:rsidRPr="00F425F9" w:rsidRDefault="00A231E8" w:rsidP="00EA3781">
      <w:pPr>
        <w:jc w:val="center"/>
        <w:rPr>
          <w:rFonts w:asciiTheme="minorHAnsi" w:eastAsiaTheme="minorHAnsi" w:hAnsiTheme="minorHAnsi" w:cstheme="minorHAnsi"/>
          <w:b/>
          <w:bCs/>
          <w:color w:val="FF0000"/>
          <w:szCs w:val="22"/>
          <w:lang w:eastAsia="en-US"/>
        </w:rPr>
      </w:pPr>
      <w:r w:rsidRPr="00F425F9">
        <w:rPr>
          <w:rFonts w:asciiTheme="minorHAnsi" w:eastAsiaTheme="minorHAnsi" w:hAnsiTheme="minorHAnsi" w:cstheme="minorHAnsi"/>
          <w:b/>
          <w:bCs/>
          <w:color w:val="FF0000"/>
          <w:szCs w:val="22"/>
          <w:lang w:eastAsia="en-US"/>
        </w:rPr>
        <w:t xml:space="preserve">NEEM DAN </w:t>
      </w:r>
      <w:r w:rsidR="009814A0">
        <w:rPr>
          <w:rFonts w:asciiTheme="minorHAnsi" w:eastAsiaTheme="minorHAnsi" w:hAnsiTheme="minorHAnsi" w:cstheme="minorHAnsi"/>
          <w:b/>
          <w:bCs/>
          <w:color w:val="FF0000"/>
          <w:szCs w:val="22"/>
          <w:lang w:eastAsia="en-US"/>
        </w:rPr>
        <w:t>ZSM CONTACT MET ONS OP.</w:t>
      </w:r>
    </w:p>
    <w:p w14:paraId="138F855B" w14:textId="77777777" w:rsidR="00645DEA" w:rsidRPr="00F425F9" w:rsidRDefault="00645DEA" w:rsidP="00EA3781"/>
    <w:p w14:paraId="5DDFB61D" w14:textId="335041CF" w:rsidR="00F66C25" w:rsidRPr="00F425F9" w:rsidRDefault="00F66C25" w:rsidP="00EA3781">
      <w:pPr>
        <w:rPr>
          <w:b/>
          <w:bCs/>
        </w:rPr>
      </w:pPr>
      <w:r w:rsidRPr="00F425F9">
        <w:rPr>
          <w:b/>
          <w:bCs/>
        </w:rPr>
        <w:t>TECHNICAL RIDER</w:t>
      </w:r>
    </w:p>
    <w:p w14:paraId="2C17029F" w14:textId="77777777" w:rsidR="001D11C5" w:rsidRPr="00F425F9" w:rsidRDefault="001D11C5" w:rsidP="00EA3781">
      <w:pPr>
        <w:rPr>
          <w:b/>
          <w:bCs/>
        </w:rPr>
      </w:pPr>
    </w:p>
    <w:p w14:paraId="00420C85" w14:textId="0BDDAEC6" w:rsidR="009814A0" w:rsidRDefault="009814A0" w:rsidP="00EA3781">
      <w:pPr>
        <w:rPr>
          <w:u w:val="single"/>
        </w:rPr>
      </w:pPr>
      <w:r>
        <w:rPr>
          <w:u w:val="single"/>
        </w:rPr>
        <w:t>CHANGEOVER:</w:t>
      </w:r>
    </w:p>
    <w:p w14:paraId="0FD98B8F" w14:textId="77777777" w:rsidR="009814A0" w:rsidRDefault="009814A0" w:rsidP="00EA3781">
      <w:pPr>
        <w:rPr>
          <w:u w:val="single"/>
        </w:rPr>
      </w:pPr>
    </w:p>
    <w:p w14:paraId="356D0B68" w14:textId="77777777" w:rsidR="009814A0" w:rsidRDefault="009814A0" w:rsidP="00EA3781">
      <w:pPr>
        <w:rPr>
          <w:u w:val="single"/>
        </w:rPr>
      </w:pPr>
    </w:p>
    <w:p w14:paraId="20E112B7" w14:textId="00E6E85E" w:rsidR="00343919" w:rsidRPr="00F425F9" w:rsidRDefault="00343919" w:rsidP="00EA3781">
      <w:pPr>
        <w:rPr>
          <w:u w:val="single"/>
        </w:rPr>
      </w:pPr>
      <w:r w:rsidRPr="00F425F9">
        <w:rPr>
          <w:u w:val="single"/>
        </w:rPr>
        <w:t>TIJDEN</w:t>
      </w:r>
    </w:p>
    <w:p w14:paraId="00F0B5AB" w14:textId="28D61F5F" w:rsidR="00987059" w:rsidRPr="00F425F9" w:rsidRDefault="00987059" w:rsidP="00EA3781">
      <w:pPr>
        <w:rPr>
          <w:b/>
          <w:bCs/>
        </w:rPr>
      </w:pPr>
      <w:r w:rsidRPr="00F425F9">
        <w:rPr>
          <w:b/>
          <w:bCs/>
        </w:rPr>
        <w:t>Inprik:</w:t>
      </w:r>
    </w:p>
    <w:p w14:paraId="54695DA1" w14:textId="20543E1A" w:rsidR="00AB098C" w:rsidRPr="00F425F9" w:rsidRDefault="00AB098C" w:rsidP="00987059">
      <w:pPr>
        <w:pStyle w:val="Lijstalinea"/>
        <w:numPr>
          <w:ilvl w:val="0"/>
          <w:numId w:val="2"/>
        </w:numPr>
        <w:rPr>
          <w:noProof w:val="0"/>
          <w:sz w:val="22"/>
          <w:szCs w:val="22"/>
        </w:rPr>
      </w:pPr>
      <w:r w:rsidRPr="00F425F9">
        <w:rPr>
          <w:noProof w:val="0"/>
          <w:sz w:val="22"/>
          <w:szCs w:val="22"/>
        </w:rPr>
        <w:t>Aankomst Stage Crew</w:t>
      </w:r>
      <w:r w:rsidR="00987059" w:rsidRPr="00F425F9">
        <w:rPr>
          <w:noProof w:val="0"/>
          <w:sz w:val="22"/>
          <w:szCs w:val="22"/>
        </w:rPr>
        <w:t xml:space="preserve">: </w:t>
      </w:r>
      <w:r w:rsidR="00584DED" w:rsidRPr="00F425F9">
        <w:rPr>
          <w:noProof w:val="0"/>
          <w:sz w:val="22"/>
          <w:szCs w:val="22"/>
        </w:rPr>
        <w:t xml:space="preserve">Uiterlijk </w:t>
      </w:r>
      <w:r w:rsidR="00987059" w:rsidRPr="00F425F9">
        <w:rPr>
          <w:noProof w:val="0"/>
          <w:sz w:val="22"/>
          <w:szCs w:val="22"/>
        </w:rPr>
        <w:t xml:space="preserve">2 uur voor </w:t>
      </w:r>
      <w:r w:rsidR="005D021F" w:rsidRPr="00F425F9">
        <w:rPr>
          <w:noProof w:val="0"/>
          <w:sz w:val="22"/>
          <w:szCs w:val="22"/>
        </w:rPr>
        <w:t>aanvang show Vegas Baby!</w:t>
      </w:r>
      <w:r w:rsidR="00987059" w:rsidRPr="00F425F9">
        <w:rPr>
          <w:noProof w:val="0"/>
          <w:sz w:val="22"/>
          <w:szCs w:val="22"/>
        </w:rPr>
        <w:t>;</w:t>
      </w:r>
    </w:p>
    <w:p w14:paraId="512BB182" w14:textId="385CE18F" w:rsidR="00987059" w:rsidRPr="00F425F9" w:rsidRDefault="00987059" w:rsidP="00987059">
      <w:pPr>
        <w:pStyle w:val="Lijstalinea"/>
        <w:numPr>
          <w:ilvl w:val="0"/>
          <w:numId w:val="2"/>
        </w:numPr>
        <w:rPr>
          <w:noProof w:val="0"/>
          <w:sz w:val="22"/>
          <w:szCs w:val="22"/>
        </w:rPr>
      </w:pPr>
      <w:r w:rsidRPr="00F425F9">
        <w:rPr>
          <w:noProof w:val="0"/>
          <w:sz w:val="22"/>
          <w:szCs w:val="22"/>
        </w:rPr>
        <w:t>Aankomst Vegas Baby!:</w:t>
      </w:r>
      <w:r w:rsidR="00584DED" w:rsidRPr="00F425F9">
        <w:rPr>
          <w:noProof w:val="0"/>
          <w:sz w:val="22"/>
          <w:szCs w:val="22"/>
        </w:rPr>
        <w:t xml:space="preserve"> Uiterlijk</w:t>
      </w:r>
      <w:r w:rsidRPr="00F425F9">
        <w:rPr>
          <w:noProof w:val="0"/>
          <w:sz w:val="22"/>
          <w:szCs w:val="22"/>
        </w:rPr>
        <w:t xml:space="preserve"> 2 uur voor </w:t>
      </w:r>
      <w:r w:rsidR="005D021F" w:rsidRPr="00F425F9">
        <w:rPr>
          <w:noProof w:val="0"/>
          <w:sz w:val="22"/>
          <w:szCs w:val="22"/>
        </w:rPr>
        <w:t>aanvang show Vegas Baby!</w:t>
      </w:r>
      <w:r w:rsidRPr="00F425F9">
        <w:rPr>
          <w:noProof w:val="0"/>
          <w:sz w:val="22"/>
          <w:szCs w:val="22"/>
        </w:rPr>
        <w:t>;</w:t>
      </w:r>
    </w:p>
    <w:p w14:paraId="73CD1218" w14:textId="79028871" w:rsidR="00987059" w:rsidRPr="00F425F9" w:rsidRDefault="00987059" w:rsidP="00987059">
      <w:pPr>
        <w:pStyle w:val="Lijstalinea"/>
        <w:numPr>
          <w:ilvl w:val="0"/>
          <w:numId w:val="2"/>
        </w:numPr>
        <w:rPr>
          <w:noProof w:val="0"/>
          <w:sz w:val="22"/>
          <w:szCs w:val="22"/>
        </w:rPr>
      </w:pPr>
      <w:r w:rsidRPr="00F425F9">
        <w:rPr>
          <w:noProof w:val="0"/>
          <w:sz w:val="22"/>
          <w:szCs w:val="22"/>
        </w:rPr>
        <w:t xml:space="preserve">Soundcheck: ca. 90 minuten </w:t>
      </w:r>
      <w:r w:rsidR="00DC5737" w:rsidRPr="00F425F9">
        <w:rPr>
          <w:noProof w:val="0"/>
          <w:sz w:val="22"/>
          <w:szCs w:val="22"/>
        </w:rPr>
        <w:t xml:space="preserve">voor </w:t>
      </w:r>
      <w:r w:rsidR="005D021F" w:rsidRPr="00F425F9">
        <w:rPr>
          <w:noProof w:val="0"/>
          <w:sz w:val="22"/>
          <w:szCs w:val="22"/>
        </w:rPr>
        <w:t>aanvang show Vegas Baby!</w:t>
      </w:r>
      <w:r w:rsidRPr="00F425F9">
        <w:rPr>
          <w:noProof w:val="0"/>
          <w:sz w:val="22"/>
          <w:szCs w:val="22"/>
        </w:rPr>
        <w:t>.</w:t>
      </w:r>
    </w:p>
    <w:p w14:paraId="648A8E1E" w14:textId="53C9D71D" w:rsidR="00987059" w:rsidRPr="00F425F9" w:rsidRDefault="00987059" w:rsidP="00987059">
      <w:pPr>
        <w:rPr>
          <w:szCs w:val="22"/>
        </w:rPr>
      </w:pPr>
    </w:p>
    <w:p w14:paraId="014E4E94" w14:textId="092D08A4" w:rsidR="00987059" w:rsidRPr="00F425F9" w:rsidRDefault="00987059" w:rsidP="00987059">
      <w:pPr>
        <w:rPr>
          <w:b/>
          <w:bCs/>
          <w:szCs w:val="22"/>
        </w:rPr>
      </w:pPr>
      <w:r w:rsidRPr="00F425F9">
        <w:rPr>
          <w:b/>
          <w:bCs/>
          <w:szCs w:val="22"/>
        </w:rPr>
        <w:t>Inclusief licht- en geluid:</w:t>
      </w:r>
    </w:p>
    <w:p w14:paraId="35E4F3B7" w14:textId="4D8B3ABF" w:rsidR="00987059" w:rsidRPr="00F425F9" w:rsidRDefault="00987059" w:rsidP="00987059">
      <w:pPr>
        <w:pStyle w:val="Lijstalinea"/>
        <w:numPr>
          <w:ilvl w:val="0"/>
          <w:numId w:val="2"/>
        </w:numPr>
        <w:rPr>
          <w:noProof w:val="0"/>
          <w:sz w:val="22"/>
          <w:szCs w:val="22"/>
        </w:rPr>
      </w:pPr>
      <w:r w:rsidRPr="00F425F9">
        <w:rPr>
          <w:noProof w:val="0"/>
          <w:sz w:val="22"/>
          <w:szCs w:val="22"/>
        </w:rPr>
        <w:t xml:space="preserve">Aankomst Stage Crew: </w:t>
      </w:r>
      <w:r w:rsidR="00584DED" w:rsidRPr="00F425F9">
        <w:rPr>
          <w:noProof w:val="0"/>
          <w:sz w:val="22"/>
          <w:szCs w:val="22"/>
        </w:rPr>
        <w:t xml:space="preserve">Uiterlijk </w:t>
      </w:r>
      <w:r w:rsidRPr="00F425F9">
        <w:rPr>
          <w:noProof w:val="0"/>
          <w:sz w:val="22"/>
          <w:szCs w:val="22"/>
        </w:rPr>
        <w:t xml:space="preserve">4 uur voor </w:t>
      </w:r>
      <w:r w:rsidR="005D021F" w:rsidRPr="00F425F9">
        <w:rPr>
          <w:noProof w:val="0"/>
          <w:sz w:val="22"/>
          <w:szCs w:val="22"/>
        </w:rPr>
        <w:t>aanvang show Vegas Baby!</w:t>
      </w:r>
      <w:r w:rsidRPr="00F425F9">
        <w:rPr>
          <w:noProof w:val="0"/>
          <w:sz w:val="22"/>
          <w:szCs w:val="22"/>
        </w:rPr>
        <w:t>;</w:t>
      </w:r>
    </w:p>
    <w:p w14:paraId="2B668AC6" w14:textId="519FC54B" w:rsidR="00987059" w:rsidRPr="00F425F9" w:rsidRDefault="00987059" w:rsidP="00987059">
      <w:pPr>
        <w:pStyle w:val="Lijstalinea"/>
        <w:numPr>
          <w:ilvl w:val="0"/>
          <w:numId w:val="2"/>
        </w:numPr>
        <w:rPr>
          <w:noProof w:val="0"/>
          <w:sz w:val="22"/>
          <w:szCs w:val="22"/>
        </w:rPr>
      </w:pPr>
      <w:r w:rsidRPr="00F425F9">
        <w:rPr>
          <w:noProof w:val="0"/>
          <w:sz w:val="22"/>
          <w:szCs w:val="22"/>
        </w:rPr>
        <w:t xml:space="preserve">Aankomst Vegas Baby!: </w:t>
      </w:r>
      <w:r w:rsidR="00584DED" w:rsidRPr="00F425F9">
        <w:rPr>
          <w:noProof w:val="0"/>
          <w:sz w:val="22"/>
          <w:szCs w:val="22"/>
        </w:rPr>
        <w:t xml:space="preserve">Uiterlijk </w:t>
      </w:r>
      <w:r w:rsidRPr="00F425F9">
        <w:rPr>
          <w:noProof w:val="0"/>
          <w:sz w:val="22"/>
          <w:szCs w:val="22"/>
        </w:rPr>
        <w:t xml:space="preserve">2 uur voor </w:t>
      </w:r>
      <w:r w:rsidR="005D021F" w:rsidRPr="00F425F9">
        <w:rPr>
          <w:noProof w:val="0"/>
          <w:sz w:val="22"/>
          <w:szCs w:val="22"/>
        </w:rPr>
        <w:t>aanvang show Vegas Baby!</w:t>
      </w:r>
      <w:r w:rsidRPr="00F425F9">
        <w:rPr>
          <w:noProof w:val="0"/>
          <w:sz w:val="22"/>
          <w:szCs w:val="22"/>
        </w:rPr>
        <w:t>;</w:t>
      </w:r>
    </w:p>
    <w:p w14:paraId="5D2016E5" w14:textId="1A0C2911" w:rsidR="00343919" w:rsidRPr="00F425F9" w:rsidRDefault="00987059" w:rsidP="00303C29">
      <w:pPr>
        <w:pStyle w:val="Lijstalinea"/>
        <w:numPr>
          <w:ilvl w:val="0"/>
          <w:numId w:val="2"/>
        </w:numPr>
        <w:rPr>
          <w:noProof w:val="0"/>
        </w:rPr>
      </w:pPr>
      <w:r w:rsidRPr="00F425F9">
        <w:rPr>
          <w:noProof w:val="0"/>
          <w:sz w:val="22"/>
          <w:szCs w:val="22"/>
        </w:rPr>
        <w:t xml:space="preserve">Soundcheck: ca. 90 minuten voor </w:t>
      </w:r>
      <w:r w:rsidR="005D021F" w:rsidRPr="00F425F9">
        <w:rPr>
          <w:noProof w:val="0"/>
          <w:sz w:val="22"/>
          <w:szCs w:val="22"/>
        </w:rPr>
        <w:t>aanvang show Vegas Baby!</w:t>
      </w:r>
      <w:r w:rsidRPr="00F425F9">
        <w:rPr>
          <w:noProof w:val="0"/>
          <w:sz w:val="22"/>
          <w:szCs w:val="22"/>
        </w:rPr>
        <w:t>.</w:t>
      </w:r>
    </w:p>
    <w:p w14:paraId="4B968A59" w14:textId="65C9C0D6" w:rsidR="00510FED" w:rsidRPr="00F425F9" w:rsidRDefault="00510FED" w:rsidP="00510FED"/>
    <w:p w14:paraId="6B07BF4A" w14:textId="59A4E9EF" w:rsidR="00510FED" w:rsidRPr="00F425F9" w:rsidRDefault="00DE3EE8" w:rsidP="00510FED">
      <w:pPr>
        <w:rPr>
          <w:b/>
          <w:bCs/>
        </w:rPr>
      </w:pPr>
      <w:r w:rsidRPr="00F425F9">
        <w:rPr>
          <w:b/>
          <w:bCs/>
        </w:rPr>
        <w:t>Duur optreden</w:t>
      </w:r>
    </w:p>
    <w:p w14:paraId="26AF6BD7" w14:textId="12F8492B" w:rsidR="00DE3EE8" w:rsidRPr="00F425F9" w:rsidRDefault="00DE3EE8" w:rsidP="00510FED">
      <w:r w:rsidRPr="00F425F9">
        <w:t xml:space="preserve">De duur van het optreden wordt teruggerekend vanaf de afgesproken eindtijd, zoals te vinden in </w:t>
      </w:r>
      <w:r w:rsidR="001D11C5" w:rsidRPr="00F425F9">
        <w:t>het meegeleverde bestand: C</w:t>
      </w:r>
      <w:r w:rsidRPr="00F425F9">
        <w:t>hecklist</w:t>
      </w:r>
      <w:r w:rsidR="001D11C5" w:rsidRPr="00F425F9">
        <w:t xml:space="preserve"> Vegas Baby!. Dit houdt in dat set 2, 80 minuten voor de eindtijd zal starten. Hier</w:t>
      </w:r>
      <w:r w:rsidR="001A7FD2" w:rsidRPr="00F425F9">
        <w:t>voor</w:t>
      </w:r>
      <w:r w:rsidR="001D11C5" w:rsidRPr="00F425F9">
        <w:t xml:space="preserve"> is er ruimte voor een pauze van 30-60 minuten. Set 1 zal 60 minuten voor deze pauze starten. Totaal komt de duur van het optreden neer op 170 tot 200 minuten (140 minuten speeltijd met 30 tot 60 minuten pauzeertijd).  </w:t>
      </w:r>
    </w:p>
    <w:p w14:paraId="07F7B8EC" w14:textId="32D90304" w:rsidR="00510FED" w:rsidRPr="00F425F9" w:rsidRDefault="00510FED" w:rsidP="00DE3EE8">
      <w:pPr>
        <w:pStyle w:val="Lijstalinea"/>
        <w:numPr>
          <w:ilvl w:val="0"/>
          <w:numId w:val="2"/>
        </w:numPr>
        <w:rPr>
          <w:noProof w:val="0"/>
        </w:rPr>
      </w:pPr>
      <w:r w:rsidRPr="00F425F9">
        <w:rPr>
          <w:b/>
          <w:bCs/>
          <w:noProof w:val="0"/>
        </w:rPr>
        <w:t xml:space="preserve">Set 1: </w:t>
      </w:r>
      <w:r w:rsidRPr="00F425F9">
        <w:rPr>
          <w:noProof w:val="0"/>
        </w:rPr>
        <w:t>ca. 60 minuten</w:t>
      </w:r>
    </w:p>
    <w:p w14:paraId="4A55801A" w14:textId="469C9BE0" w:rsidR="001D11C5" w:rsidRPr="00F425F9" w:rsidRDefault="001D11C5" w:rsidP="00DE3EE8">
      <w:pPr>
        <w:pStyle w:val="Lijstalinea"/>
        <w:numPr>
          <w:ilvl w:val="0"/>
          <w:numId w:val="2"/>
        </w:numPr>
        <w:rPr>
          <w:noProof w:val="0"/>
        </w:rPr>
      </w:pPr>
      <w:r w:rsidRPr="00F425F9">
        <w:rPr>
          <w:b/>
          <w:bCs/>
          <w:noProof w:val="0"/>
        </w:rPr>
        <w:t>Pauze:</w:t>
      </w:r>
      <w:r w:rsidRPr="00F425F9">
        <w:rPr>
          <w:noProof w:val="0"/>
        </w:rPr>
        <w:t xml:space="preserve"> 30 tot 60 minuten</w:t>
      </w:r>
    </w:p>
    <w:p w14:paraId="32B1D3F3" w14:textId="6851AD8D" w:rsidR="00510FED" w:rsidRPr="00F425F9" w:rsidRDefault="00510FED" w:rsidP="00DE3EE8">
      <w:pPr>
        <w:pStyle w:val="Lijstalinea"/>
        <w:numPr>
          <w:ilvl w:val="0"/>
          <w:numId w:val="2"/>
        </w:numPr>
        <w:rPr>
          <w:noProof w:val="0"/>
        </w:rPr>
      </w:pPr>
      <w:r w:rsidRPr="00F425F9">
        <w:rPr>
          <w:b/>
          <w:bCs/>
          <w:noProof w:val="0"/>
        </w:rPr>
        <w:t xml:space="preserve">Set 2: </w:t>
      </w:r>
      <w:r w:rsidRPr="00F425F9">
        <w:rPr>
          <w:noProof w:val="0"/>
        </w:rPr>
        <w:t>ca.</w:t>
      </w:r>
      <w:r w:rsidRPr="00F425F9">
        <w:rPr>
          <w:b/>
          <w:bCs/>
          <w:noProof w:val="0"/>
        </w:rPr>
        <w:t xml:space="preserve"> </w:t>
      </w:r>
      <w:r w:rsidRPr="00F425F9">
        <w:rPr>
          <w:noProof w:val="0"/>
        </w:rPr>
        <w:t>80 minuten</w:t>
      </w:r>
    </w:p>
    <w:p w14:paraId="28064AD0" w14:textId="77777777" w:rsidR="00F66C25" w:rsidRPr="00F425F9" w:rsidRDefault="00F66C25" w:rsidP="00EA3781"/>
    <w:p w14:paraId="0DA8142E" w14:textId="3E0DC4ED" w:rsidR="00645DEA" w:rsidRPr="00F425F9" w:rsidRDefault="00645DEA">
      <w:pPr>
        <w:spacing w:after="160" w:line="259" w:lineRule="auto"/>
        <w:rPr>
          <w:u w:val="single"/>
        </w:rPr>
      </w:pPr>
    </w:p>
    <w:p w14:paraId="168D60F7" w14:textId="302EC77F" w:rsidR="00837BD0" w:rsidRPr="00F425F9" w:rsidRDefault="00837BD0" w:rsidP="00EA3781">
      <w:pPr>
        <w:rPr>
          <w:u w:val="single"/>
        </w:rPr>
      </w:pPr>
      <w:r w:rsidRPr="00F425F9">
        <w:rPr>
          <w:u w:val="single"/>
        </w:rPr>
        <w:t>TRASPORT EN PARKEREN</w:t>
      </w:r>
    </w:p>
    <w:p w14:paraId="7E70896B" w14:textId="400CE8F1" w:rsidR="00BF5086" w:rsidRPr="00F425F9" w:rsidRDefault="00BF5086" w:rsidP="00EA3781">
      <w:r w:rsidRPr="00F425F9">
        <w:t xml:space="preserve">Vegas Baby! komt met één aanhanger en ten minste twee personenauto's. Stage Crew komt met één bus in geval van inprik of </w:t>
      </w:r>
      <w:r w:rsidR="00B11EBC" w:rsidRPr="00F425F9">
        <w:t>éé</w:t>
      </w:r>
      <w:r w:rsidRPr="00F425F9">
        <w:t>n bak</w:t>
      </w:r>
      <w:r w:rsidR="00697D15" w:rsidRPr="00F425F9">
        <w:t>-</w:t>
      </w:r>
      <w:r w:rsidR="00D35450" w:rsidRPr="00F425F9">
        <w:t xml:space="preserve"> of vrachtwagen </w:t>
      </w:r>
      <w:r w:rsidRPr="00F425F9">
        <w:t xml:space="preserve">in </w:t>
      </w:r>
      <w:r w:rsidR="00697D15" w:rsidRPr="00F425F9">
        <w:t xml:space="preserve">het </w:t>
      </w:r>
      <w:r w:rsidRPr="00F425F9">
        <w:t xml:space="preserve">geval </w:t>
      </w:r>
      <w:r w:rsidR="00B11EBC" w:rsidRPr="00F425F9">
        <w:t>er licht- en geluid</w:t>
      </w:r>
      <w:r w:rsidR="00A33FA0" w:rsidRPr="00F425F9">
        <w:t>s</w:t>
      </w:r>
      <w:r w:rsidR="00B11EBC" w:rsidRPr="00F425F9">
        <w:t>techniek meegenomen dient te worden</w:t>
      </w:r>
      <w:r w:rsidRPr="00F425F9">
        <w:t xml:space="preserve">. </w:t>
      </w:r>
      <w:r w:rsidR="00B11EBC" w:rsidRPr="00F425F9">
        <w:t>Er dient</w:t>
      </w:r>
      <w:r w:rsidRPr="00F425F9">
        <w:t xml:space="preserve"> rondom de locatie </w:t>
      </w:r>
      <w:r w:rsidR="00B11EBC" w:rsidRPr="00F425F9">
        <w:t xml:space="preserve">op loopafstand </w:t>
      </w:r>
      <w:r w:rsidR="00F23E21" w:rsidRPr="00F425F9">
        <w:rPr>
          <w:u w:val="single"/>
        </w:rPr>
        <w:t>veilig</w:t>
      </w:r>
      <w:r w:rsidR="00F23E21" w:rsidRPr="00F425F9">
        <w:t xml:space="preserve"> </w:t>
      </w:r>
      <w:r w:rsidRPr="00F425F9">
        <w:t>geparkeerd te kunnen worden.</w:t>
      </w:r>
    </w:p>
    <w:p w14:paraId="03DA7BB2" w14:textId="41BBD381" w:rsidR="0060663D" w:rsidRPr="00F425F9" w:rsidRDefault="0060663D" w:rsidP="00EA3781">
      <w:pPr>
        <w:rPr>
          <w:rFonts w:eastAsia="MS Mincho"/>
        </w:rPr>
      </w:pPr>
      <w:r w:rsidRPr="00F425F9">
        <w:rPr>
          <w:rFonts w:eastAsia="MS Mincho"/>
        </w:rPr>
        <w:t xml:space="preserve">De opdrachtgever draagt zorg voor de juiste vergunningen c.q. ontheffingen om vrachtwagens en personenauto's </w:t>
      </w:r>
      <w:r w:rsidR="00730F34" w:rsidRPr="00F425F9">
        <w:rPr>
          <w:rFonts w:eastAsia="MS Mincho"/>
        </w:rPr>
        <w:t>-</w:t>
      </w:r>
      <w:r w:rsidRPr="00F425F9">
        <w:rPr>
          <w:rFonts w:eastAsia="MS Mincho"/>
        </w:rPr>
        <w:t>waar Vegas Baby!</w:t>
      </w:r>
      <w:r w:rsidR="00B11EBC" w:rsidRPr="00F425F9">
        <w:rPr>
          <w:rFonts w:eastAsia="MS Mincho"/>
        </w:rPr>
        <w:t xml:space="preserve"> </w:t>
      </w:r>
      <w:r w:rsidR="007A65A4" w:rsidRPr="00F425F9">
        <w:rPr>
          <w:rFonts w:eastAsia="MS Mincho"/>
        </w:rPr>
        <w:t>e</w:t>
      </w:r>
      <w:r w:rsidR="00B11EBC" w:rsidRPr="00F425F9">
        <w:rPr>
          <w:rFonts w:eastAsia="MS Mincho"/>
        </w:rPr>
        <w:t>n Stage Crew</w:t>
      </w:r>
      <w:r w:rsidRPr="00F425F9">
        <w:rPr>
          <w:rFonts w:eastAsia="MS Mincho"/>
        </w:rPr>
        <w:t xml:space="preserve"> gebruik van ma</w:t>
      </w:r>
      <w:r w:rsidR="00B11EBC" w:rsidRPr="00F425F9">
        <w:rPr>
          <w:rFonts w:eastAsia="MS Mincho"/>
        </w:rPr>
        <w:t>ken</w:t>
      </w:r>
      <w:r w:rsidR="00730F34" w:rsidRPr="00F425F9">
        <w:rPr>
          <w:rFonts w:eastAsia="MS Mincho"/>
        </w:rPr>
        <w:t>-</w:t>
      </w:r>
      <w:r w:rsidRPr="00F425F9">
        <w:rPr>
          <w:rFonts w:eastAsia="MS Mincho"/>
        </w:rPr>
        <w:t xml:space="preserve"> een ongehinderde toegang tot de locatie te verlenen.</w:t>
      </w:r>
    </w:p>
    <w:p w14:paraId="2C8BF07A" w14:textId="625A3654" w:rsidR="00BF5086" w:rsidRPr="00F425F9" w:rsidRDefault="00BF5086" w:rsidP="00EA3781">
      <w:r w:rsidRPr="00F425F9">
        <w:t>Wanneer er parkeerkosten/parkeerboetes aan de orde komen, worden deze meegenomen in de factuur</w:t>
      </w:r>
      <w:r w:rsidR="00730F34" w:rsidRPr="00F425F9">
        <w:t xml:space="preserve"> dan wel als naheffing.</w:t>
      </w:r>
      <w:r w:rsidRPr="00F425F9">
        <w:t xml:space="preserve"> </w:t>
      </w:r>
    </w:p>
    <w:p w14:paraId="342F3296" w14:textId="11B46801" w:rsidR="0054587B" w:rsidRPr="00F425F9" w:rsidRDefault="0054587B" w:rsidP="00EA3781"/>
    <w:p w14:paraId="4798D3FA" w14:textId="601A4172" w:rsidR="006D0AE0" w:rsidRPr="00F425F9" w:rsidRDefault="0054587B" w:rsidP="00EA3781">
      <w:pPr>
        <w:rPr>
          <w:u w:val="single"/>
        </w:rPr>
      </w:pPr>
      <w:r w:rsidRPr="00F425F9">
        <w:rPr>
          <w:u w:val="single"/>
        </w:rPr>
        <w:t>LOAD-</w:t>
      </w:r>
      <w:r w:rsidR="00896565" w:rsidRPr="00F425F9">
        <w:rPr>
          <w:u w:val="single"/>
        </w:rPr>
        <w:t>OUT</w:t>
      </w:r>
      <w:r w:rsidRPr="00F425F9">
        <w:rPr>
          <w:u w:val="single"/>
        </w:rPr>
        <w:t xml:space="preserve"> / LOAD-</w:t>
      </w:r>
      <w:r w:rsidR="00896565" w:rsidRPr="00F425F9">
        <w:rPr>
          <w:u w:val="single"/>
        </w:rPr>
        <w:t>IN</w:t>
      </w:r>
    </w:p>
    <w:p w14:paraId="525B4770" w14:textId="0BD15185" w:rsidR="006D0AE0" w:rsidRPr="00F425F9" w:rsidRDefault="006D0AE0" w:rsidP="00EA3781">
      <w:r w:rsidRPr="00F425F9">
        <w:t>Voor het laden en lossen dient de locatie bereikbaar te zijn middels een verharde weg, zo kort mogelijk bij het podium. Indien er geen verharde weg aanwezig is</w:t>
      </w:r>
      <w:r w:rsidR="004B716B" w:rsidRPr="00F425F9">
        <w:t>,</w:t>
      </w:r>
      <w:r w:rsidRPr="00F425F9">
        <w:t xml:space="preserve"> dient er zorg gedragen te worden voor stalen rijplaten. De crew berijd</w:t>
      </w:r>
      <w:r w:rsidR="004B716B" w:rsidRPr="00F425F9">
        <w:t>t</w:t>
      </w:r>
      <w:r w:rsidRPr="00F425F9">
        <w:t xml:space="preserve"> met hun bak</w:t>
      </w:r>
      <w:r w:rsidR="00697D15" w:rsidRPr="00F425F9">
        <w:t>- of vracht</w:t>
      </w:r>
      <w:r w:rsidRPr="00F425F9">
        <w:t xml:space="preserve">wagen </w:t>
      </w:r>
      <w:r w:rsidRPr="00F425F9">
        <w:rPr>
          <w:u w:val="single"/>
        </w:rPr>
        <w:t>geen</w:t>
      </w:r>
      <w:r w:rsidRPr="00F425F9">
        <w:t xml:space="preserve"> onverharde ondergrond.</w:t>
      </w:r>
    </w:p>
    <w:p w14:paraId="498D321E" w14:textId="46EE6A90" w:rsidR="00A930E5" w:rsidRPr="00F425F9" w:rsidRDefault="006D0AE0" w:rsidP="00EA3781">
      <w:r w:rsidRPr="00F425F9">
        <w:t xml:space="preserve">Laden en lossen dient binnen een afstand van </w:t>
      </w:r>
      <w:r w:rsidR="0035403F" w:rsidRPr="00F425F9">
        <w:t xml:space="preserve">25 meter vanaf het podium te zijn. Tevens moet het podium rollend toegankelijk zijn, wat wilt zeggen gelijkvloers en vrij van obstakels (drempels, trappen, etc.). </w:t>
      </w:r>
      <w:r w:rsidR="008B4767" w:rsidRPr="00F425F9">
        <w:t xml:space="preserve">Neem in het geval van obstakels </w:t>
      </w:r>
      <w:r w:rsidR="00F602BA" w:rsidRPr="00F425F9">
        <w:t xml:space="preserve">ruim </w:t>
      </w:r>
      <w:r w:rsidR="008B4767" w:rsidRPr="00F425F9">
        <w:t xml:space="preserve">van </w:t>
      </w:r>
      <w:r w:rsidR="004B716B" w:rsidRPr="00F425F9">
        <w:t>tevoren</w:t>
      </w:r>
      <w:r w:rsidR="008B4767" w:rsidRPr="00F425F9">
        <w:t xml:space="preserve"> contact met ons op!</w:t>
      </w:r>
    </w:p>
    <w:p w14:paraId="51570F36" w14:textId="4FF9C73F" w:rsidR="000700E7" w:rsidRPr="00F425F9" w:rsidRDefault="000700E7" w:rsidP="00EA3781">
      <w:r w:rsidRPr="00F425F9">
        <w:t>Voor de veiligheid van de band, de crew en de dure apparatuur en instrument</w:t>
      </w:r>
      <w:r w:rsidR="00D06428" w:rsidRPr="00F425F9">
        <w:t>en</w:t>
      </w:r>
      <w:r w:rsidRPr="00F425F9">
        <w:t xml:space="preserve"> dient er ten alle tijden werklicht beschikbaar te zijn. Daarlangs mag er </w:t>
      </w:r>
      <w:r w:rsidRPr="00F425F9">
        <w:rPr>
          <w:u w:val="single"/>
        </w:rPr>
        <w:t>niet</w:t>
      </w:r>
      <w:r w:rsidRPr="00F425F9">
        <w:t xml:space="preserve"> door het publiek geladen/gelos</w:t>
      </w:r>
      <w:r w:rsidR="009D39FB" w:rsidRPr="00F425F9">
        <w:t>t</w:t>
      </w:r>
      <w:r w:rsidRPr="00F425F9">
        <w:t xml:space="preserve"> worden. </w:t>
      </w:r>
    </w:p>
    <w:p w14:paraId="55642E58" w14:textId="083C9801" w:rsidR="004A0842" w:rsidRPr="00F425F9" w:rsidRDefault="004A0842" w:rsidP="00EA3781">
      <w:pPr>
        <w:rPr>
          <w:u w:val="single"/>
        </w:rPr>
      </w:pPr>
    </w:p>
    <w:p w14:paraId="5199A3D2" w14:textId="50902A29" w:rsidR="00A930E5" w:rsidRPr="00F425F9" w:rsidRDefault="00A930E5" w:rsidP="00EA3781">
      <w:pPr>
        <w:rPr>
          <w:u w:val="single"/>
        </w:rPr>
      </w:pPr>
      <w:r w:rsidRPr="00F425F9">
        <w:rPr>
          <w:u w:val="single"/>
        </w:rPr>
        <w:t>OPBOUW</w:t>
      </w:r>
      <w:r w:rsidR="00E934BE" w:rsidRPr="00F425F9">
        <w:rPr>
          <w:u w:val="single"/>
        </w:rPr>
        <w:t>,</w:t>
      </w:r>
      <w:r w:rsidR="00D52AB5" w:rsidRPr="00F425F9">
        <w:rPr>
          <w:u w:val="single"/>
        </w:rPr>
        <w:t xml:space="preserve"> AFBOUW,</w:t>
      </w:r>
      <w:r w:rsidR="00E934BE" w:rsidRPr="00F425F9">
        <w:rPr>
          <w:u w:val="single"/>
        </w:rPr>
        <w:t xml:space="preserve"> </w:t>
      </w:r>
      <w:r w:rsidRPr="00F425F9">
        <w:rPr>
          <w:u w:val="single"/>
        </w:rPr>
        <w:t>CHANGEOVER</w:t>
      </w:r>
      <w:r w:rsidR="00E934BE" w:rsidRPr="00F425F9">
        <w:rPr>
          <w:u w:val="single"/>
        </w:rPr>
        <w:t xml:space="preserve"> &amp; SOUNDCHECK</w:t>
      </w:r>
    </w:p>
    <w:p w14:paraId="3C70CB7E" w14:textId="52722D16" w:rsidR="00E934BE" w:rsidRPr="00F425F9" w:rsidRDefault="00E934BE" w:rsidP="00EA3781">
      <w:r w:rsidRPr="00F425F9">
        <w:t>In het geval van inprik hebben Vegas Baby! en Stage Crew minimaal 60 minuten de tijd nodig om op het podium</w:t>
      </w:r>
      <w:r w:rsidR="00FA26CA" w:rsidRPr="00F425F9">
        <w:t xml:space="preserve"> </w:t>
      </w:r>
      <w:r w:rsidRPr="00F425F9">
        <w:t>en F</w:t>
      </w:r>
      <w:r w:rsidR="00331802" w:rsidRPr="00F425F9">
        <w:t>ront Of House</w:t>
      </w:r>
      <w:r w:rsidRPr="00F425F9">
        <w:t xml:space="preserve"> op te bouwen en te soundchecken. In het geval er een </w:t>
      </w:r>
      <w:r w:rsidR="00F425F9" w:rsidRPr="00F425F9">
        <w:t>change over</w:t>
      </w:r>
      <w:r w:rsidRPr="00F425F9">
        <w:t xml:space="preserve"> met een andere act is zijn er eveneens 60 minuten nodig vanaf het tijdstip dat de voorgaande act het podium verlaten en leeg gemaakt heeft.</w:t>
      </w:r>
    </w:p>
    <w:p w14:paraId="5D0EDFC7" w14:textId="10DC474D" w:rsidR="00A930E5" w:rsidRPr="00F425F9" w:rsidRDefault="00E934BE" w:rsidP="00EA3781">
      <w:r w:rsidRPr="00F425F9">
        <w:t xml:space="preserve">In het geval dat Vegas Baby! hun eigen licht- en geluidstechniek </w:t>
      </w:r>
      <w:r w:rsidR="004E7240" w:rsidRPr="00F425F9">
        <w:t>meeneemt</w:t>
      </w:r>
      <w:r w:rsidRPr="00F425F9">
        <w:t xml:space="preserve"> heeft Stage Crew</w:t>
      </w:r>
      <w:r w:rsidR="004E7240" w:rsidRPr="00F425F9">
        <w:t xml:space="preserve"> minimaal </w:t>
      </w:r>
      <w:r w:rsidR="004B4FF7" w:rsidRPr="00F425F9">
        <w:t>3</w:t>
      </w:r>
      <w:r w:rsidR="00987059" w:rsidRPr="00F425F9">
        <w:t xml:space="preserve"> uur</w:t>
      </w:r>
      <w:r w:rsidR="004E7240" w:rsidRPr="00F425F9">
        <w:t xml:space="preserve"> de tijd nodig om de techniek op te bouwen. Hier komt nog 60 minuten opbouw van de band en soundcheck bovenop. In totaal </w:t>
      </w:r>
      <w:r w:rsidR="00FA26CA" w:rsidRPr="00F425F9">
        <w:t>ten minste</w:t>
      </w:r>
      <w:r w:rsidR="004E7240" w:rsidRPr="00F425F9">
        <w:t xml:space="preserve"> </w:t>
      </w:r>
      <w:r w:rsidR="004B4FF7" w:rsidRPr="00F425F9">
        <w:t>4</w:t>
      </w:r>
      <w:r w:rsidR="00987059" w:rsidRPr="00F425F9">
        <w:t xml:space="preserve"> uur</w:t>
      </w:r>
      <w:r w:rsidR="004E7240" w:rsidRPr="00F425F9">
        <w:t>.</w:t>
      </w:r>
    </w:p>
    <w:p w14:paraId="1691719C" w14:textId="54BD4BDC" w:rsidR="00FA26CA" w:rsidRPr="00F425F9" w:rsidRDefault="00FA26CA" w:rsidP="00FA26CA">
      <w:pPr>
        <w:rPr>
          <w:color w:val="000000"/>
          <w:szCs w:val="22"/>
        </w:rPr>
      </w:pPr>
      <w:r w:rsidRPr="00F425F9">
        <w:rPr>
          <w:color w:val="000000"/>
          <w:szCs w:val="22"/>
        </w:rPr>
        <w:t xml:space="preserve">Indien </w:t>
      </w:r>
      <w:r w:rsidR="00F425F9" w:rsidRPr="00F425F9">
        <w:rPr>
          <w:color w:val="000000"/>
          <w:szCs w:val="22"/>
        </w:rPr>
        <w:t>Stage Crew</w:t>
      </w:r>
      <w:r w:rsidRPr="00F425F9">
        <w:rPr>
          <w:color w:val="000000"/>
          <w:szCs w:val="22"/>
        </w:rPr>
        <w:t xml:space="preserve"> eerder op locatie aanwezig moet zijn </w:t>
      </w:r>
      <w:r w:rsidRPr="00F425F9">
        <w:t xml:space="preserve">(zie hoofdstuk </w:t>
      </w:r>
      <w:r w:rsidRPr="00F425F9">
        <w:rPr>
          <w:i/>
          <w:iCs/>
        </w:rPr>
        <w:t>tijden</w:t>
      </w:r>
      <w:r w:rsidRPr="00F425F9">
        <w:t>)</w:t>
      </w:r>
      <w:r w:rsidRPr="00F425F9">
        <w:rPr>
          <w:color w:val="000000"/>
          <w:szCs w:val="22"/>
        </w:rPr>
        <w:t xml:space="preserve"> of na de show moet wachten met de afbouw vanwege ontoegankelijkheid van de materialen –door bijvoorbeeld het publiek of omdat het resterende programma nog niet is afgelopen– </w:t>
      </w:r>
      <w:r w:rsidRPr="00F425F9">
        <w:t xml:space="preserve">zullen hier extra kosten voor in rekening worden gebracht. Neem daarom altijd van tevoren contact op met </w:t>
      </w:r>
      <w:r w:rsidRPr="00F425F9">
        <w:rPr>
          <w:b/>
          <w:bCs/>
        </w:rPr>
        <w:t>Vegas Baby!</w:t>
      </w:r>
      <w:r w:rsidRPr="00F425F9">
        <w:t xml:space="preserve"> als dit van toepassing is!</w:t>
      </w:r>
    </w:p>
    <w:p w14:paraId="14AA1803" w14:textId="77777777" w:rsidR="00837BD0" w:rsidRPr="00F425F9" w:rsidRDefault="00837BD0" w:rsidP="00EA3781"/>
    <w:p w14:paraId="416EE3EF" w14:textId="0552ADA0" w:rsidR="00ED2F15" w:rsidRPr="00F425F9" w:rsidRDefault="00AC682C" w:rsidP="00EA3781">
      <w:pPr>
        <w:rPr>
          <w:u w:val="single"/>
        </w:rPr>
      </w:pPr>
      <w:r w:rsidRPr="00F425F9">
        <w:rPr>
          <w:u w:val="single"/>
        </w:rPr>
        <w:t>PODIUMVEREISTEN</w:t>
      </w:r>
    </w:p>
    <w:p w14:paraId="562B19A5" w14:textId="6A96AC1D" w:rsidR="00ED2F15" w:rsidRPr="00F425F9" w:rsidRDefault="00ED2F15" w:rsidP="00EA3781">
      <w:r w:rsidRPr="00F425F9">
        <w:t xml:space="preserve">De speelruimte </w:t>
      </w:r>
      <w:r w:rsidR="000D4B15" w:rsidRPr="00F425F9">
        <w:t>moet</w:t>
      </w:r>
      <w:r w:rsidRPr="00F425F9">
        <w:t xml:space="preserve"> minimaal </w:t>
      </w:r>
      <w:r w:rsidR="00B30614" w:rsidRPr="00F425F9">
        <w:t>8</w:t>
      </w:r>
      <w:r w:rsidRPr="00F425F9">
        <w:t xml:space="preserve"> meter breed en 4 meter diep zijn. Dit is exclusief de ruimte die ingenomen </w:t>
      </w:r>
      <w:r w:rsidR="004B716B" w:rsidRPr="00F425F9">
        <w:t>wordt</w:t>
      </w:r>
      <w:r w:rsidRPr="00F425F9">
        <w:t xml:space="preserve"> door de techniek, crew en P</w:t>
      </w:r>
      <w:r w:rsidR="00697D15" w:rsidRPr="00F425F9">
        <w:t>.</w:t>
      </w:r>
      <w:r w:rsidRPr="00F425F9">
        <w:t>A.</w:t>
      </w:r>
    </w:p>
    <w:p w14:paraId="4E83B644" w14:textId="77777777" w:rsidR="00ED2F15" w:rsidRPr="00F425F9" w:rsidRDefault="00ED2F15" w:rsidP="00EA3781">
      <w:r w:rsidRPr="00F425F9">
        <w:t>Het podium dient vlak, schoon, droog en bovenal stabiel te zijn.</w:t>
      </w:r>
    </w:p>
    <w:p w14:paraId="258E0A4F" w14:textId="1F9F0752" w:rsidR="00B30614" w:rsidRPr="00F425F9" w:rsidRDefault="00B30614" w:rsidP="00EA3781">
      <w:r w:rsidRPr="00F425F9">
        <w:t xml:space="preserve">De hoogte van het plafond, tentdoek of overkapping (clearance) dient tenminste 2,5 meter hoog te zijn vanaf het niveau van het podium, over </w:t>
      </w:r>
      <w:r w:rsidR="006971C0" w:rsidRPr="00F425F9">
        <w:t>het gehele oppervlak</w:t>
      </w:r>
      <w:r w:rsidRPr="00F425F9">
        <w:t xml:space="preserve"> van </w:t>
      </w:r>
      <w:r w:rsidR="00FA4EC1" w:rsidRPr="00F425F9">
        <w:t>de speelruimte</w:t>
      </w:r>
      <w:r w:rsidRPr="00F425F9">
        <w:t xml:space="preserve">. Dit is noodzakelijk voor de bewegingsruimte van de bandleden en de geluidskwaliteit van de </w:t>
      </w:r>
      <w:proofErr w:type="spellStart"/>
      <w:r w:rsidRPr="00F425F9">
        <w:t>OverHead</w:t>
      </w:r>
      <w:proofErr w:type="spellEnd"/>
      <w:r w:rsidRPr="00F425F9">
        <w:t xml:space="preserve"> microfoons van het drumstel. </w:t>
      </w:r>
    </w:p>
    <w:p w14:paraId="32E89B13" w14:textId="11821984" w:rsidR="00331802" w:rsidRPr="00F425F9" w:rsidRDefault="00331802" w:rsidP="00EA3781">
      <w:r w:rsidRPr="00F425F9">
        <w:t xml:space="preserve">Bij een optreden in de openlucht dient de opdrachtgever zorg te dragen voor een wind- en waterdichte overkapping aan zowel de bovenzijde, achterzijde </w:t>
      </w:r>
      <w:r w:rsidR="004B4FF7" w:rsidRPr="00F425F9">
        <w:t>als</w:t>
      </w:r>
      <w:r w:rsidRPr="00F425F9">
        <w:t xml:space="preserve"> achterkant van het podium. Tevens dient er eenzelfde deugdelijke overkapping op de plek van de Front Of House te zijn. </w:t>
      </w:r>
    </w:p>
    <w:p w14:paraId="2DF43B0D" w14:textId="77777777" w:rsidR="00ED2F15" w:rsidRPr="00F425F9" w:rsidRDefault="00ED2F15" w:rsidP="00EA3781"/>
    <w:p w14:paraId="08F0720D" w14:textId="33F65C28" w:rsidR="007124F6" w:rsidRPr="00F425F9" w:rsidRDefault="00ED2F15" w:rsidP="00EA3781">
      <w:r w:rsidRPr="00F425F9">
        <w:t xml:space="preserve">De band </w:t>
      </w:r>
      <w:r w:rsidR="00606F1B" w:rsidRPr="00F425F9">
        <w:t>zorgt zelf</w:t>
      </w:r>
      <w:r w:rsidRPr="00F425F9">
        <w:t xml:space="preserve"> voor een drum </w:t>
      </w:r>
      <w:proofErr w:type="spellStart"/>
      <w:r w:rsidRPr="00F425F9">
        <w:t>riser</w:t>
      </w:r>
      <w:proofErr w:type="spellEnd"/>
      <w:r w:rsidRPr="00F425F9">
        <w:t xml:space="preserve"> van </w:t>
      </w:r>
      <w:r w:rsidR="000F355E" w:rsidRPr="00F425F9">
        <w:t>2x2</w:t>
      </w:r>
      <w:r w:rsidRPr="00F425F9">
        <w:t xml:space="preserve"> meter met een hoogte van </w:t>
      </w:r>
      <w:r w:rsidR="000F355E" w:rsidRPr="00F425F9">
        <w:t>40</w:t>
      </w:r>
      <w:r w:rsidRPr="00F425F9">
        <w:t xml:space="preserve"> cm.</w:t>
      </w:r>
    </w:p>
    <w:p w14:paraId="0D3A49C5" w14:textId="102CB8E0" w:rsidR="00A715D1" w:rsidRPr="00F425F9" w:rsidRDefault="00A715D1" w:rsidP="00EA3781">
      <w:pPr>
        <w:rPr>
          <w:szCs w:val="22"/>
        </w:rPr>
      </w:pPr>
    </w:p>
    <w:p w14:paraId="645A2C06" w14:textId="7F934ED8" w:rsidR="001D11C5" w:rsidRPr="00F425F9" w:rsidRDefault="00A715D1" w:rsidP="00A715D1">
      <w:pPr>
        <w:rPr>
          <w:u w:val="single"/>
        </w:rPr>
      </w:pPr>
      <w:r w:rsidRPr="00F425F9">
        <w:rPr>
          <w:color w:val="000000"/>
          <w:szCs w:val="22"/>
        </w:rPr>
        <w:t>De opdrachtgever zal ervoor zorgen dat het publiek het podium niet kan betreden. Dit kan bijvoorbeeld door middel van afhekken en/of beveiliging.</w:t>
      </w:r>
      <w:r w:rsidR="001D11C5" w:rsidRPr="00F425F9">
        <w:rPr>
          <w:u w:val="single"/>
        </w:rPr>
        <w:br w:type="page"/>
      </w:r>
    </w:p>
    <w:p w14:paraId="7D0FA7C4" w14:textId="0A8D2892" w:rsidR="007124F6" w:rsidRPr="00F425F9" w:rsidRDefault="007124F6" w:rsidP="00EA3781">
      <w:pPr>
        <w:rPr>
          <w:u w:val="single"/>
        </w:rPr>
      </w:pPr>
      <w:r w:rsidRPr="00F425F9">
        <w:rPr>
          <w:u w:val="single"/>
        </w:rPr>
        <w:lastRenderedPageBreak/>
        <w:t>STROOM</w:t>
      </w:r>
      <w:r w:rsidR="00326CE7" w:rsidRPr="00F425F9">
        <w:rPr>
          <w:u w:val="single"/>
        </w:rPr>
        <w:t>VOORZIENING</w:t>
      </w:r>
    </w:p>
    <w:p w14:paraId="49F298F6" w14:textId="471997C6" w:rsidR="00326CE7" w:rsidRPr="00F425F9" w:rsidRDefault="00326CE7" w:rsidP="00172481">
      <w:r w:rsidRPr="00F425F9">
        <w:t>Indien er licht- en geluidstechniek meegenomen dient te worden</w:t>
      </w:r>
      <w:r w:rsidR="004B4FF7" w:rsidRPr="00F425F9">
        <w:t>,</w:t>
      </w:r>
      <w:r w:rsidRPr="00F425F9">
        <w:t xml:space="preserve"> moet er minimaal a</w:t>
      </w:r>
      <w:r w:rsidR="00172481" w:rsidRPr="00F425F9">
        <w:t>anwezig zijn</w:t>
      </w:r>
      <w:r w:rsidRPr="00F425F9">
        <w:t>:</w:t>
      </w:r>
    </w:p>
    <w:p w14:paraId="321BEE31" w14:textId="25A80010" w:rsidR="008F6349" w:rsidRPr="00F425F9" w:rsidRDefault="00B068EC" w:rsidP="00172481">
      <w:r w:rsidRPr="00F425F9">
        <w:t>2</w:t>
      </w:r>
      <w:r w:rsidR="00172481" w:rsidRPr="00F425F9">
        <w:t xml:space="preserve">x </w:t>
      </w:r>
      <w:r w:rsidR="00296DE9" w:rsidRPr="00F425F9">
        <w:rPr>
          <w:u w:val="single"/>
        </w:rPr>
        <w:t>vrije groep</w:t>
      </w:r>
      <w:r w:rsidR="00296DE9" w:rsidRPr="00F425F9">
        <w:t xml:space="preserve"> </w:t>
      </w:r>
      <w:r w:rsidR="00172481" w:rsidRPr="00F425F9">
        <w:t xml:space="preserve">32 </w:t>
      </w:r>
      <w:r w:rsidR="00326CE7" w:rsidRPr="00F425F9">
        <w:t>A</w:t>
      </w:r>
      <w:r w:rsidR="00172481" w:rsidRPr="00F425F9">
        <w:t xml:space="preserve">mpère </w:t>
      </w:r>
      <w:r w:rsidR="00326CE7" w:rsidRPr="00F425F9">
        <w:t>(rood)</w:t>
      </w:r>
      <w:r w:rsidR="00172481" w:rsidRPr="00F425F9">
        <w:t xml:space="preserve"> krachtstroom </w:t>
      </w:r>
      <w:r w:rsidR="00326CE7" w:rsidRPr="00F425F9">
        <w:t>(40</w:t>
      </w:r>
      <w:r w:rsidR="00172481" w:rsidRPr="00F425F9">
        <w:t>0 Volt</w:t>
      </w:r>
      <w:r w:rsidR="00326CE7" w:rsidRPr="00F425F9">
        <w:t>)</w:t>
      </w:r>
      <w:r w:rsidR="00172481" w:rsidRPr="00F425F9">
        <w:t xml:space="preserve"> verdeeld over 3 fases van 230 Volt + nul + aarde</w:t>
      </w:r>
      <w:r w:rsidR="00326CE7" w:rsidRPr="00F425F9">
        <w:t xml:space="preserve"> (5-polig)</w:t>
      </w:r>
      <w:r w:rsidR="00172481" w:rsidRPr="00F425F9">
        <w:t xml:space="preserve">. </w:t>
      </w:r>
      <w:r w:rsidR="00B47207" w:rsidRPr="00F425F9">
        <w:t>De gehele stroomvoorziening dient te voldoen aan CEE-norm (IEC 60309).</w:t>
      </w:r>
      <w:r w:rsidR="00B50DE9" w:rsidRPr="00F425F9">
        <w:t xml:space="preserve"> </w:t>
      </w:r>
      <w:r w:rsidR="00B47207" w:rsidRPr="00F425F9">
        <w:t xml:space="preserve">Krachtstroom dient zich </w:t>
      </w:r>
      <w:r w:rsidRPr="00F425F9">
        <w:t>op het podium</w:t>
      </w:r>
      <w:r w:rsidR="00B47207" w:rsidRPr="00F425F9">
        <w:t xml:space="preserve"> te bevinden.</w:t>
      </w:r>
      <w:r w:rsidR="008F6349" w:rsidRPr="00F425F9">
        <w:t xml:space="preserve"> </w:t>
      </w:r>
    </w:p>
    <w:p w14:paraId="6E301E5E" w14:textId="77777777" w:rsidR="009A5B93" w:rsidRPr="00F425F9" w:rsidRDefault="009A5B93" w:rsidP="00172481"/>
    <w:p w14:paraId="28F74C0F" w14:textId="6B7701CE" w:rsidR="001C6D9F" w:rsidRPr="00F425F9" w:rsidRDefault="008F6349" w:rsidP="00172481">
      <w:r w:rsidRPr="00F425F9">
        <w:t xml:space="preserve">In het geval van inprik </w:t>
      </w:r>
      <w:r w:rsidR="00B50DE9" w:rsidRPr="00F425F9">
        <w:t>dienen er minimaal</w:t>
      </w:r>
      <w:r w:rsidR="001C6D9F" w:rsidRPr="00F425F9">
        <w:t xml:space="preserve"> </w:t>
      </w:r>
      <w:r w:rsidR="00172481" w:rsidRPr="00F425F9">
        <w:t xml:space="preserve">2x </w:t>
      </w:r>
      <w:r w:rsidR="00B50DE9" w:rsidRPr="00F425F9">
        <w:rPr>
          <w:u w:val="single"/>
        </w:rPr>
        <w:t>vrije</w:t>
      </w:r>
      <w:r w:rsidR="00B50DE9" w:rsidRPr="00F425F9">
        <w:t xml:space="preserve"> </w:t>
      </w:r>
      <w:r w:rsidR="00172481" w:rsidRPr="00F425F9">
        <w:t xml:space="preserve">230 Volt </w:t>
      </w:r>
      <w:r w:rsidR="00B47207" w:rsidRPr="00F425F9">
        <w:t>16</w:t>
      </w:r>
      <w:r w:rsidR="00172481" w:rsidRPr="00F425F9">
        <w:t xml:space="preserve"> </w:t>
      </w:r>
      <w:r w:rsidR="00B47207" w:rsidRPr="00F425F9">
        <w:t>A</w:t>
      </w:r>
      <w:r w:rsidR="00172481" w:rsidRPr="00F425F9">
        <w:t xml:space="preserve">mpère </w:t>
      </w:r>
      <w:r w:rsidR="00B50DE9" w:rsidRPr="00F425F9">
        <w:t xml:space="preserve">groepen </w:t>
      </w:r>
      <w:r w:rsidR="00172481" w:rsidRPr="00F425F9">
        <w:t>bij het podium</w:t>
      </w:r>
      <w:r w:rsidR="00B47207" w:rsidRPr="00F425F9">
        <w:t xml:space="preserve"> te bevinden</w:t>
      </w:r>
      <w:r w:rsidR="00172481" w:rsidRPr="00F425F9">
        <w:t xml:space="preserve">. </w:t>
      </w:r>
      <w:r w:rsidR="009174F7" w:rsidRPr="00F425F9">
        <w:t>De stroomvoorziening dient volgens het stageplan verdeelt te worden met op elke positie een degelijke en slagvaste 4-weg verdeling.</w:t>
      </w:r>
    </w:p>
    <w:p w14:paraId="61B901C1" w14:textId="50EB4EDE" w:rsidR="009A5B93" w:rsidRPr="00F425F9" w:rsidRDefault="009A5B93" w:rsidP="00172481"/>
    <w:p w14:paraId="48F7F692" w14:textId="3BE050F6" w:rsidR="00400C80" w:rsidRPr="00F425F9" w:rsidRDefault="00400C80" w:rsidP="00400C80">
      <w:r w:rsidRPr="00F425F9">
        <w:t xml:space="preserve">In het geval er een aggregaat gebruikt </w:t>
      </w:r>
      <w:r w:rsidR="004B716B" w:rsidRPr="00F425F9">
        <w:t>wordt</w:t>
      </w:r>
      <w:r w:rsidR="004B4FF7" w:rsidRPr="00F425F9">
        <w:t>,</w:t>
      </w:r>
      <w:r w:rsidRPr="00F425F9">
        <w:t xml:space="preserve"> dient deze gestabiliseerd </w:t>
      </w:r>
      <w:r w:rsidR="00B068EC" w:rsidRPr="00F425F9">
        <w:t>te zijn. Tevens moet de aggregaat afdoende geaard zijn door middel van een aard</w:t>
      </w:r>
      <w:r w:rsidR="001A42AF" w:rsidRPr="00F425F9">
        <w:t>e</w:t>
      </w:r>
      <w:r w:rsidR="00B068EC" w:rsidRPr="00F425F9">
        <w:t>pen.</w:t>
      </w:r>
    </w:p>
    <w:p w14:paraId="7ECB6F0E" w14:textId="77777777" w:rsidR="000D04EB" w:rsidRPr="00F425F9" w:rsidRDefault="000D04EB" w:rsidP="00E11E9E"/>
    <w:p w14:paraId="1BBF61E0" w14:textId="278EB287" w:rsidR="009165DF" w:rsidRPr="00F425F9" w:rsidRDefault="008F6349" w:rsidP="00E11E9E">
      <w:r w:rsidRPr="00F425F9">
        <w:rPr>
          <w:b/>
          <w:bCs/>
          <w:color w:val="FF0000"/>
        </w:rPr>
        <w:t>LET OP!</w:t>
      </w:r>
      <w:r w:rsidRPr="00F425F9">
        <w:rPr>
          <w:color w:val="FF0000"/>
        </w:rPr>
        <w:t xml:space="preserve"> </w:t>
      </w:r>
      <w:r w:rsidRPr="00F425F9">
        <w:t>Indien de stroomvoorziening niet voldoet aan de wettelijke eisen dan wel niet juist aangeleverd is, behoud</w:t>
      </w:r>
      <w:r w:rsidR="004B4FF7" w:rsidRPr="00F425F9">
        <w:t>t</w:t>
      </w:r>
      <w:r w:rsidRPr="00F425F9">
        <w:t xml:space="preserve"> de band het recht voor -zonder enige consequenties voor de band- om niet op deze voorziening aan te sluiten. De opdrachtgever is dan ook aansprakelijk voor eventuele schades aan de apparatuur van de band en/of Stage Crew dan wel de band of crew zelf. </w:t>
      </w:r>
    </w:p>
    <w:p w14:paraId="108EA010" w14:textId="77777777" w:rsidR="00E11E9E" w:rsidRPr="00F425F9" w:rsidRDefault="00E11E9E" w:rsidP="00E11E9E">
      <w:pPr>
        <w:rPr>
          <w:highlight w:val="green"/>
          <w:u w:val="single"/>
        </w:rPr>
      </w:pPr>
    </w:p>
    <w:p w14:paraId="619B634E" w14:textId="3E9CADAB" w:rsidR="004B004F" w:rsidRPr="00F425F9" w:rsidRDefault="004B004F" w:rsidP="00172481">
      <w:pPr>
        <w:rPr>
          <w:u w:val="single"/>
        </w:rPr>
      </w:pPr>
      <w:r w:rsidRPr="00F425F9">
        <w:rPr>
          <w:u w:val="single"/>
        </w:rPr>
        <w:t>FRONT OF HOUSE</w:t>
      </w:r>
    </w:p>
    <w:p w14:paraId="7BA97241" w14:textId="3B9E088E" w:rsidR="000259C9" w:rsidRPr="00F425F9" w:rsidRDefault="009628E4" w:rsidP="000259C9">
      <w:r w:rsidRPr="00F425F9">
        <w:t xml:space="preserve">Vegas Baby! neemt een eigen </w:t>
      </w:r>
      <w:r w:rsidR="005C0B96" w:rsidRPr="00F425F9">
        <w:t xml:space="preserve">Front Of House en </w:t>
      </w:r>
      <w:r w:rsidRPr="00F425F9">
        <w:t xml:space="preserve">monitor tafel </w:t>
      </w:r>
      <w:r w:rsidR="004E7398" w:rsidRPr="00F425F9">
        <w:t>met geluid</w:t>
      </w:r>
      <w:r w:rsidR="00EC229D" w:rsidRPr="00F425F9">
        <w:t>-</w:t>
      </w:r>
      <w:r w:rsidRPr="00F425F9">
        <w:t xml:space="preserve"> </w:t>
      </w:r>
      <w:r w:rsidR="00EC229D" w:rsidRPr="00F425F9">
        <w:t>en licht</w:t>
      </w:r>
      <w:r w:rsidRPr="00F425F9">
        <w:t>technicus mee, ook op basis van inprik.</w:t>
      </w:r>
      <w:r w:rsidR="000259C9" w:rsidRPr="00F425F9">
        <w:t xml:space="preserve"> </w:t>
      </w:r>
      <w:r w:rsidR="003A08C9" w:rsidRPr="00F425F9">
        <w:t xml:space="preserve">In het geval van inprik dient er voor de lichttechnicus een professionele lichttafel op de F.O.H. beschikbaar te zijn. Onder deze tafels vallen: </w:t>
      </w:r>
      <w:proofErr w:type="spellStart"/>
      <w:r w:rsidR="003A08C9" w:rsidRPr="00F425F9">
        <w:t>Avolites</w:t>
      </w:r>
      <w:proofErr w:type="spellEnd"/>
      <w:r w:rsidR="003A08C9" w:rsidRPr="00F425F9">
        <w:t xml:space="preserve"> Tiger Touch, MA </w:t>
      </w:r>
      <w:proofErr w:type="spellStart"/>
      <w:r w:rsidR="003A08C9" w:rsidRPr="00F425F9">
        <w:t>Lighting</w:t>
      </w:r>
      <w:proofErr w:type="spellEnd"/>
      <w:r w:rsidR="003A08C9" w:rsidRPr="00F425F9">
        <w:t xml:space="preserve"> </w:t>
      </w:r>
      <w:proofErr w:type="spellStart"/>
      <w:r w:rsidR="003A08C9" w:rsidRPr="00F425F9">
        <w:t>grandMA</w:t>
      </w:r>
      <w:proofErr w:type="spellEnd"/>
      <w:r w:rsidR="003A08C9" w:rsidRPr="00F425F9">
        <w:t xml:space="preserve"> 2, High End</w:t>
      </w:r>
      <w:r w:rsidR="00940108" w:rsidRPr="00F425F9">
        <w:t xml:space="preserve"> Systems</w:t>
      </w:r>
      <w:r w:rsidR="003A08C9" w:rsidRPr="00F425F9">
        <w:t xml:space="preserve"> </w:t>
      </w:r>
      <w:proofErr w:type="spellStart"/>
      <w:r w:rsidR="003A08C9" w:rsidRPr="00F425F9">
        <w:t>Hog</w:t>
      </w:r>
      <w:proofErr w:type="spellEnd"/>
      <w:r w:rsidR="003A08C9" w:rsidRPr="00F425F9">
        <w:t xml:space="preserve"> 4. </w:t>
      </w:r>
      <w:r w:rsidR="000259C9" w:rsidRPr="00F425F9">
        <w:t xml:space="preserve">Mocht dit niet mogelijk zijn dan graag vooraf contact opnemen. Deze </w:t>
      </w:r>
      <w:r w:rsidR="004B716B" w:rsidRPr="00F425F9">
        <w:t>wordt</w:t>
      </w:r>
      <w:r w:rsidR="000259C9" w:rsidRPr="00F425F9">
        <w:t xml:space="preserve"> dan meegenomen door de crew voor een meerprijs van </w:t>
      </w:r>
      <w:r w:rsidR="000259C9" w:rsidRPr="00F425F9">
        <w:rPr>
          <w:b/>
          <w:bCs/>
        </w:rPr>
        <w:t>€</w:t>
      </w:r>
      <w:r w:rsidR="00B068EC" w:rsidRPr="00F425F9">
        <w:rPr>
          <w:b/>
          <w:bCs/>
        </w:rPr>
        <w:t>125</w:t>
      </w:r>
      <w:r w:rsidR="000259C9" w:rsidRPr="00F425F9">
        <w:rPr>
          <w:b/>
          <w:bCs/>
        </w:rPr>
        <w:t xml:space="preserve"> excl. BTW.</w:t>
      </w:r>
      <w:r w:rsidR="000259C9" w:rsidRPr="00F425F9">
        <w:t xml:space="preserve"> </w:t>
      </w:r>
    </w:p>
    <w:p w14:paraId="653B7949" w14:textId="0A1A6BBE" w:rsidR="003035D4" w:rsidRPr="00F425F9" w:rsidRDefault="003035D4" w:rsidP="003035D4">
      <w:r w:rsidRPr="00F425F9">
        <w:t>In het geval van inprik moet</w:t>
      </w:r>
      <w:r w:rsidR="003A08C9" w:rsidRPr="00F425F9">
        <w:t>en</w:t>
      </w:r>
      <w:r w:rsidRPr="00F425F9">
        <w:t xml:space="preserve"> er </w:t>
      </w:r>
      <w:r w:rsidR="00497AA5" w:rsidRPr="00F425F9">
        <w:rPr>
          <w:u w:val="single"/>
        </w:rPr>
        <w:t>twee</w:t>
      </w:r>
      <w:r w:rsidRPr="00F425F9">
        <w:rPr>
          <w:u w:val="single"/>
        </w:rPr>
        <w:t xml:space="preserve"> CAT5e</w:t>
      </w:r>
      <w:r w:rsidRPr="00F425F9">
        <w:t xml:space="preserve"> kabel</w:t>
      </w:r>
      <w:r w:rsidR="003A08C9" w:rsidRPr="00F425F9">
        <w:t>s</w:t>
      </w:r>
      <w:r w:rsidRPr="00F425F9">
        <w:t xml:space="preserve"> liggen vanaf de F.O.H. naar het podium.</w:t>
      </w:r>
      <w:r w:rsidR="003A08C9" w:rsidRPr="00F425F9">
        <w:t xml:space="preserve"> </w:t>
      </w:r>
      <w:proofErr w:type="spellStart"/>
      <w:r w:rsidRPr="00F425F9">
        <w:t>Shielded</w:t>
      </w:r>
      <w:proofErr w:type="spellEnd"/>
      <w:r w:rsidRPr="00F425F9">
        <w:t xml:space="preserve"> en van hoge kwaliteit, niet langer dan 75m en uit één stuk zonder onderbrekingen of koppelingen.</w:t>
      </w:r>
    </w:p>
    <w:p w14:paraId="35A8C07C" w14:textId="74983AB9" w:rsidR="003035D4" w:rsidRPr="00F425F9" w:rsidRDefault="003A08C9" w:rsidP="003035D4">
      <w:r w:rsidRPr="00F425F9">
        <w:t xml:space="preserve">Graag Tussen F.O.H. en het podium </w:t>
      </w:r>
      <w:r w:rsidR="005C0B96" w:rsidRPr="00F425F9">
        <w:rPr>
          <w:u w:val="single"/>
        </w:rPr>
        <w:t>twee</w:t>
      </w:r>
      <w:r w:rsidRPr="00F425F9">
        <w:rPr>
          <w:u w:val="single"/>
        </w:rPr>
        <w:t xml:space="preserve"> vrije DMX 110 Ohm</w:t>
      </w:r>
      <w:r w:rsidRPr="00F425F9">
        <w:t xml:space="preserve"> lijn</w:t>
      </w:r>
      <w:r w:rsidR="00497AA5" w:rsidRPr="00F425F9">
        <w:t>en</w:t>
      </w:r>
      <w:r w:rsidRPr="00F425F9">
        <w:t xml:space="preserve">. </w:t>
      </w:r>
      <w:r w:rsidR="003035D4" w:rsidRPr="00F425F9">
        <w:t xml:space="preserve">Tevens moeten er </w:t>
      </w:r>
      <w:r w:rsidR="003035D4" w:rsidRPr="00F425F9">
        <w:rPr>
          <w:u w:val="single"/>
        </w:rPr>
        <w:t xml:space="preserve">twee </w:t>
      </w:r>
      <w:r w:rsidR="00644196" w:rsidRPr="00F425F9">
        <w:rPr>
          <w:u w:val="single"/>
        </w:rPr>
        <w:t>XLR-kabels</w:t>
      </w:r>
      <w:r w:rsidR="00644196" w:rsidRPr="00F425F9">
        <w:t xml:space="preserve"> </w:t>
      </w:r>
      <w:r w:rsidR="003035D4" w:rsidRPr="00F425F9">
        <w:t>liggen (Links/Rechts) om</w:t>
      </w:r>
      <w:r w:rsidR="00644196" w:rsidRPr="00F425F9">
        <w:t xml:space="preserve"> op het podium</w:t>
      </w:r>
      <w:r w:rsidR="003035D4" w:rsidRPr="00F425F9">
        <w:t xml:space="preserve"> vanuit </w:t>
      </w:r>
      <w:r w:rsidR="00644196" w:rsidRPr="00F425F9">
        <w:t>het stage block</w:t>
      </w:r>
      <w:r w:rsidR="003035D4" w:rsidRPr="00F425F9">
        <w:t xml:space="preserve"> direct in het </w:t>
      </w:r>
      <w:r w:rsidR="004B716B" w:rsidRPr="00F425F9">
        <w:t>P.A.-systeem</w:t>
      </w:r>
      <w:r w:rsidR="003035D4" w:rsidRPr="00F425F9">
        <w:t xml:space="preserve"> in te prikken.</w:t>
      </w:r>
      <w:r w:rsidR="00697D15" w:rsidRPr="00F425F9">
        <w:t xml:space="preserve"> Vergeet ook de stroomvoorziening voor licht- en geluidtafel niet!</w:t>
      </w:r>
    </w:p>
    <w:p w14:paraId="263FE10D" w14:textId="77777777" w:rsidR="000259C9" w:rsidRPr="00F425F9" w:rsidRDefault="000259C9" w:rsidP="00172481"/>
    <w:p w14:paraId="11745E60" w14:textId="043636C5" w:rsidR="009628E4" w:rsidRPr="00F425F9" w:rsidRDefault="009628E4" w:rsidP="00172481">
      <w:r w:rsidRPr="00F425F9">
        <w:t>F.O.H.</w:t>
      </w:r>
      <w:r w:rsidR="003519E3" w:rsidRPr="00F425F9">
        <w:t xml:space="preserve"> dient zich bij voorkeur </w:t>
      </w:r>
      <w:r w:rsidR="00A51FAF" w:rsidRPr="00F425F9">
        <w:t>centraal</w:t>
      </w:r>
      <w:r w:rsidR="003519E3" w:rsidRPr="00F425F9">
        <w:t xml:space="preserve"> </w:t>
      </w:r>
      <w:r w:rsidR="00EC229D" w:rsidRPr="00F425F9">
        <w:t>voor het podium</w:t>
      </w:r>
      <w:r w:rsidR="003519E3" w:rsidRPr="00F425F9">
        <w:t xml:space="preserve"> te bevinden </w:t>
      </w:r>
      <w:r w:rsidR="00EC229D" w:rsidRPr="00F425F9">
        <w:t xml:space="preserve">op hetzelfde niveau als de bezoekers </w:t>
      </w:r>
      <w:r w:rsidR="003519E3" w:rsidRPr="00F425F9">
        <w:t xml:space="preserve">en beslaat een vloeroppervlak van </w:t>
      </w:r>
      <w:r w:rsidR="000259C9" w:rsidRPr="00F425F9">
        <w:t>2</w:t>
      </w:r>
      <w:r w:rsidR="003519E3" w:rsidRPr="00F425F9">
        <w:t>x2 meter voor minimaal 2 technici + apparatuur.</w:t>
      </w:r>
    </w:p>
    <w:p w14:paraId="5EE474AA" w14:textId="09F06B47" w:rsidR="003035D4" w:rsidRPr="00F425F9" w:rsidRDefault="003035D4" w:rsidP="003035D4">
      <w:r w:rsidRPr="00F425F9">
        <w:t xml:space="preserve">F.O.H. moet met degelijke </w:t>
      </w:r>
      <w:proofErr w:type="spellStart"/>
      <w:r w:rsidRPr="00F425F9">
        <w:t>barriers</w:t>
      </w:r>
      <w:proofErr w:type="spellEnd"/>
      <w:r w:rsidRPr="00F425F9">
        <w:t xml:space="preserve"> of dranghekken afgeschermd zijn i</w:t>
      </w:r>
      <w:r w:rsidR="004B4FF7" w:rsidRPr="00F425F9">
        <w:t xml:space="preserve">n </w:t>
      </w:r>
      <w:r w:rsidRPr="00F425F9">
        <w:t>v</w:t>
      </w:r>
      <w:r w:rsidR="004B4FF7" w:rsidRPr="00F425F9">
        <w:t xml:space="preserve">erband </w:t>
      </w:r>
      <w:r w:rsidRPr="00F425F9">
        <w:t>m</w:t>
      </w:r>
      <w:r w:rsidR="004B4FF7" w:rsidRPr="00F425F9">
        <w:t>et de</w:t>
      </w:r>
      <w:r w:rsidRPr="00F425F9">
        <w:t xml:space="preserve"> veiligheid voor crew en apparatuur.</w:t>
      </w:r>
    </w:p>
    <w:p w14:paraId="1577F764" w14:textId="0C918EDF" w:rsidR="001B2D56" w:rsidRPr="00F425F9" w:rsidRDefault="001B2D56" w:rsidP="00EA3781"/>
    <w:p w14:paraId="4722B8AF" w14:textId="3EE23AB4" w:rsidR="00A51FAF" w:rsidRPr="00F425F9" w:rsidRDefault="00A51FAF" w:rsidP="00EA3781">
      <w:r w:rsidRPr="00F425F9">
        <w:t>In het geval van inprik dient er</w:t>
      </w:r>
      <w:r w:rsidR="00E84010" w:rsidRPr="00F425F9">
        <w:t>,</w:t>
      </w:r>
      <w:r w:rsidRPr="00F425F9">
        <w:t xml:space="preserve"> </w:t>
      </w:r>
      <w:r w:rsidR="00E84010" w:rsidRPr="00F425F9">
        <w:t xml:space="preserve">bij vragen of ter ondersteuning van de crew, </w:t>
      </w:r>
      <w:r w:rsidRPr="00F425F9">
        <w:t>een technicus aanwezig te zijn die bekend is met alle aanwezige techniek en de infrastructuur hiervan</w:t>
      </w:r>
      <w:r w:rsidR="00E84010" w:rsidRPr="00F425F9">
        <w:t>.</w:t>
      </w:r>
    </w:p>
    <w:p w14:paraId="52CE62C1" w14:textId="77777777" w:rsidR="009165DF" w:rsidRPr="00F425F9" w:rsidRDefault="009165DF" w:rsidP="00EA3781">
      <w:pPr>
        <w:rPr>
          <w:rFonts w:eastAsia="MS Mincho"/>
          <w:highlight w:val="green"/>
          <w:u w:val="single"/>
        </w:rPr>
      </w:pPr>
    </w:p>
    <w:p w14:paraId="2D0E03E2" w14:textId="77777777" w:rsidR="001D11C5" w:rsidRPr="00F425F9" w:rsidRDefault="001D11C5">
      <w:pPr>
        <w:spacing w:after="160" w:line="259" w:lineRule="auto"/>
        <w:rPr>
          <w:rFonts w:eastAsia="MS Mincho"/>
          <w:u w:val="single"/>
        </w:rPr>
      </w:pPr>
      <w:r w:rsidRPr="00F425F9">
        <w:rPr>
          <w:rFonts w:eastAsia="MS Mincho"/>
          <w:u w:val="single"/>
        </w:rPr>
        <w:br w:type="page"/>
      </w:r>
    </w:p>
    <w:p w14:paraId="1E9B5707" w14:textId="7257CADA" w:rsidR="009A3BCD" w:rsidRPr="00F425F9" w:rsidRDefault="009A3BCD" w:rsidP="00EA3781">
      <w:pPr>
        <w:rPr>
          <w:rFonts w:eastAsia="MS Mincho"/>
          <w:u w:val="single"/>
        </w:rPr>
      </w:pPr>
      <w:r w:rsidRPr="00F425F9">
        <w:rPr>
          <w:rFonts w:eastAsia="MS Mincho"/>
          <w:u w:val="single"/>
        </w:rPr>
        <w:lastRenderedPageBreak/>
        <w:t xml:space="preserve">P.A. </w:t>
      </w:r>
      <w:r w:rsidR="00EC2809" w:rsidRPr="00F425F9">
        <w:rPr>
          <w:rFonts w:eastAsia="MS Mincho"/>
          <w:u w:val="single"/>
        </w:rPr>
        <w:t>SYSTEEM</w:t>
      </w:r>
      <w:r w:rsidR="00557DD9" w:rsidRPr="00F425F9">
        <w:rPr>
          <w:rFonts w:eastAsia="MS Mincho"/>
          <w:u w:val="single"/>
        </w:rPr>
        <w:t xml:space="preserve"> VEREISTEN</w:t>
      </w:r>
    </w:p>
    <w:p w14:paraId="68F79F6D" w14:textId="0C7DF878" w:rsidR="00417B71" w:rsidRPr="00F425F9" w:rsidRDefault="00783988" w:rsidP="00EA3781">
      <w:pPr>
        <w:rPr>
          <w:rFonts w:eastAsia="MS Mincho"/>
        </w:rPr>
      </w:pPr>
      <w:r w:rsidRPr="00F425F9">
        <w:rPr>
          <w:rFonts w:eastAsia="MS Mincho"/>
        </w:rPr>
        <w:t xml:space="preserve">In geval van inprik dient er een professioneel </w:t>
      </w:r>
      <w:r w:rsidR="004B716B" w:rsidRPr="00F425F9">
        <w:rPr>
          <w:rFonts w:eastAsia="MS Mincho"/>
        </w:rPr>
        <w:t>P.A.-systeem</w:t>
      </w:r>
      <w:r w:rsidRPr="00F425F9">
        <w:rPr>
          <w:rFonts w:eastAsia="MS Mincho"/>
        </w:rPr>
        <w:t xml:space="preserve"> aanwezig te zijn dat in staat is om 110 dB(A) te produceren op de </w:t>
      </w:r>
      <w:r w:rsidR="004B716B" w:rsidRPr="00F425F9">
        <w:rPr>
          <w:rFonts w:eastAsia="MS Mincho"/>
        </w:rPr>
        <w:t>F.O.H.-positie</w:t>
      </w:r>
      <w:r w:rsidRPr="00F425F9">
        <w:rPr>
          <w:rFonts w:eastAsia="MS Mincho"/>
        </w:rPr>
        <w:t xml:space="preserve"> in verband met het benodigde </w:t>
      </w:r>
      <w:proofErr w:type="spellStart"/>
      <w:r w:rsidRPr="00F425F9">
        <w:rPr>
          <w:rFonts w:eastAsia="MS Mincho"/>
        </w:rPr>
        <w:t>headroom</w:t>
      </w:r>
      <w:proofErr w:type="spellEnd"/>
      <w:r w:rsidRPr="00F425F9">
        <w:rPr>
          <w:rFonts w:eastAsia="MS Mincho"/>
        </w:rPr>
        <w:t xml:space="preserve">. </w:t>
      </w:r>
      <w:r w:rsidR="00417B71" w:rsidRPr="00F425F9">
        <w:rPr>
          <w:rFonts w:eastAsia="MS Mincho"/>
        </w:rPr>
        <w:t xml:space="preserve">Het </w:t>
      </w:r>
      <w:r w:rsidR="004B716B" w:rsidRPr="00F425F9">
        <w:rPr>
          <w:rFonts w:eastAsia="MS Mincho"/>
        </w:rPr>
        <w:t>P.A.-systeem</w:t>
      </w:r>
      <w:r w:rsidR="00417B71" w:rsidRPr="00F425F9">
        <w:rPr>
          <w:rFonts w:eastAsia="MS Mincho"/>
        </w:rPr>
        <w:t xml:space="preserve"> moet een evenredige dekking hebben op de gehele locatie op alle frequenties. </w:t>
      </w:r>
    </w:p>
    <w:p w14:paraId="06C076B3" w14:textId="405911CB" w:rsidR="00A91F35" w:rsidRPr="00F425F9" w:rsidRDefault="00560502" w:rsidP="00EA3781">
      <w:pPr>
        <w:rPr>
          <w:rFonts w:eastAsia="MS Mincho"/>
        </w:rPr>
      </w:pPr>
      <w:r w:rsidRPr="00F425F9">
        <w:rPr>
          <w:rFonts w:eastAsia="MS Mincho"/>
        </w:rPr>
        <w:t xml:space="preserve">Geen compressor of limiter op het systeem! </w:t>
      </w:r>
      <w:r w:rsidR="007678A2" w:rsidRPr="00F425F9">
        <w:rPr>
          <w:rFonts w:eastAsia="MS Mincho"/>
        </w:rPr>
        <w:t xml:space="preserve">Het geluidsvolume zal ten alle tijden bepaald worden door de </w:t>
      </w:r>
      <w:r w:rsidR="004B716B" w:rsidRPr="00F425F9">
        <w:rPr>
          <w:rFonts w:eastAsia="MS Mincho"/>
        </w:rPr>
        <w:t>F.O.H.-engineer</w:t>
      </w:r>
      <w:r w:rsidR="007678A2" w:rsidRPr="00F425F9">
        <w:rPr>
          <w:rFonts w:eastAsia="MS Mincho"/>
        </w:rPr>
        <w:t xml:space="preserve"> van Vegas Baby!. </w:t>
      </w:r>
      <w:r w:rsidRPr="00F425F9">
        <w:rPr>
          <w:rFonts w:eastAsia="MS Mincho"/>
        </w:rPr>
        <w:t xml:space="preserve">In geval van een dB limiet a.u.b. </w:t>
      </w:r>
      <w:r w:rsidR="00497AA5" w:rsidRPr="00F425F9">
        <w:rPr>
          <w:rFonts w:eastAsia="MS Mincho"/>
          <w:u w:val="single"/>
        </w:rPr>
        <w:t>vooraf</w:t>
      </w:r>
      <w:r w:rsidR="00497AA5" w:rsidRPr="00F425F9">
        <w:rPr>
          <w:rFonts w:eastAsia="MS Mincho"/>
          <w:b/>
          <w:bCs/>
        </w:rPr>
        <w:t xml:space="preserve"> </w:t>
      </w:r>
      <w:r w:rsidRPr="00F425F9">
        <w:rPr>
          <w:rFonts w:eastAsia="MS Mincho"/>
        </w:rPr>
        <w:t>contact opnemen met de band.</w:t>
      </w:r>
    </w:p>
    <w:p w14:paraId="159155B1" w14:textId="57471D47" w:rsidR="00E75556" w:rsidRPr="00F425F9" w:rsidRDefault="00560502" w:rsidP="00EA3781">
      <w:pPr>
        <w:rPr>
          <w:rFonts w:eastAsia="MS Mincho"/>
        </w:rPr>
      </w:pPr>
      <w:r w:rsidRPr="00F425F9">
        <w:rPr>
          <w:rFonts w:eastAsia="MS Mincho"/>
        </w:rPr>
        <w:t>System</w:t>
      </w:r>
      <w:r w:rsidR="002F2CEE" w:rsidRPr="00F425F9">
        <w:rPr>
          <w:rFonts w:eastAsia="MS Mincho"/>
        </w:rPr>
        <w:t>en</w:t>
      </w:r>
      <w:r w:rsidRPr="00F425F9">
        <w:rPr>
          <w:rFonts w:eastAsia="MS Mincho"/>
        </w:rPr>
        <w:t xml:space="preserve"> van de volgende merken verdienen de voorkeur: </w:t>
      </w:r>
      <w:proofErr w:type="spellStart"/>
      <w:r w:rsidRPr="00F425F9">
        <w:rPr>
          <w:rFonts w:eastAsia="MS Mincho"/>
        </w:rPr>
        <w:t>L’Acoustics</w:t>
      </w:r>
      <w:proofErr w:type="spellEnd"/>
      <w:r w:rsidRPr="00F425F9">
        <w:rPr>
          <w:rFonts w:eastAsia="MS Mincho"/>
        </w:rPr>
        <w:t xml:space="preserve">, Meyer Sound, Adamson, </w:t>
      </w:r>
      <w:proofErr w:type="spellStart"/>
      <w:r w:rsidRPr="00F425F9">
        <w:rPr>
          <w:rFonts w:eastAsia="MS Mincho"/>
        </w:rPr>
        <w:t>d&amp;b</w:t>
      </w:r>
      <w:proofErr w:type="spellEnd"/>
      <w:r w:rsidR="00E059F2" w:rsidRPr="00F425F9">
        <w:rPr>
          <w:rFonts w:eastAsia="MS Mincho"/>
        </w:rPr>
        <w:t xml:space="preserve"> </w:t>
      </w:r>
      <w:proofErr w:type="spellStart"/>
      <w:r w:rsidRPr="00F425F9">
        <w:rPr>
          <w:rFonts w:eastAsia="MS Mincho"/>
        </w:rPr>
        <w:t>Audiotechnik</w:t>
      </w:r>
      <w:proofErr w:type="spellEnd"/>
      <w:r w:rsidRPr="00F425F9">
        <w:rPr>
          <w:rFonts w:eastAsia="MS Mincho"/>
        </w:rPr>
        <w:t xml:space="preserve">, </w:t>
      </w:r>
      <w:r w:rsidR="007D416C" w:rsidRPr="00F425F9">
        <w:rPr>
          <w:rFonts w:eastAsia="MS Mincho"/>
        </w:rPr>
        <w:t xml:space="preserve">RCF, </w:t>
      </w:r>
      <w:r w:rsidRPr="00F425F9">
        <w:rPr>
          <w:rFonts w:eastAsia="MS Mincho"/>
        </w:rPr>
        <w:t xml:space="preserve">etc. </w:t>
      </w:r>
    </w:p>
    <w:p w14:paraId="639CBF08" w14:textId="0B7407CA" w:rsidR="00560502" w:rsidRPr="00F425F9" w:rsidRDefault="002F2CEE" w:rsidP="00EA3781">
      <w:pPr>
        <w:rPr>
          <w:rFonts w:eastAsia="MS Mincho"/>
        </w:rPr>
      </w:pPr>
      <w:r w:rsidRPr="00F425F9">
        <w:rPr>
          <w:rFonts w:eastAsia="MS Mincho"/>
        </w:rPr>
        <w:t xml:space="preserve">Graag ontvangen wij ruimschoots van </w:t>
      </w:r>
      <w:r w:rsidR="004B716B" w:rsidRPr="00F425F9">
        <w:rPr>
          <w:rFonts w:eastAsia="MS Mincho"/>
        </w:rPr>
        <w:t>tevoren</w:t>
      </w:r>
      <w:r w:rsidRPr="00F425F9">
        <w:rPr>
          <w:rFonts w:eastAsia="MS Mincho"/>
        </w:rPr>
        <w:t xml:space="preserve"> een specificatie van het geluidsysteem. </w:t>
      </w:r>
    </w:p>
    <w:p w14:paraId="770A4D12" w14:textId="613BAE83" w:rsidR="002F2CEE" w:rsidRPr="00F425F9" w:rsidRDefault="002F2CEE" w:rsidP="00EA3781">
      <w:pPr>
        <w:rPr>
          <w:rFonts w:eastAsia="MS Mincho"/>
        </w:rPr>
      </w:pPr>
    </w:p>
    <w:p w14:paraId="49A2C4E9" w14:textId="4D5263FD" w:rsidR="002F2CEE" w:rsidRPr="00F425F9" w:rsidRDefault="002F2CEE" w:rsidP="00EA3781">
      <w:pPr>
        <w:rPr>
          <w:rFonts w:eastAsia="MS Mincho"/>
        </w:rPr>
      </w:pPr>
      <w:r w:rsidRPr="00F425F9">
        <w:rPr>
          <w:rFonts w:eastAsia="MS Mincho"/>
          <w:b/>
          <w:bCs/>
          <w:color w:val="FF0000"/>
        </w:rPr>
        <w:t>LET OP!</w:t>
      </w:r>
      <w:r w:rsidRPr="00F425F9">
        <w:rPr>
          <w:rFonts w:eastAsia="MS Mincho"/>
          <w:color w:val="FF0000"/>
        </w:rPr>
        <w:t xml:space="preserve"> </w:t>
      </w:r>
      <w:r w:rsidRPr="00F425F9">
        <w:rPr>
          <w:rFonts w:eastAsia="MS Mincho"/>
        </w:rPr>
        <w:t xml:space="preserve">Zelfbouw </w:t>
      </w:r>
      <w:proofErr w:type="spellStart"/>
      <w:r w:rsidR="004B716B" w:rsidRPr="00F425F9">
        <w:rPr>
          <w:rFonts w:eastAsia="MS Mincho"/>
        </w:rPr>
        <w:t>P.A.’s</w:t>
      </w:r>
      <w:proofErr w:type="spellEnd"/>
      <w:r w:rsidRPr="00F425F9">
        <w:rPr>
          <w:rFonts w:eastAsia="MS Mincho"/>
        </w:rPr>
        <w:t xml:space="preserve"> of systemen van niet </w:t>
      </w:r>
      <w:r w:rsidR="004B716B" w:rsidRPr="00F425F9">
        <w:rPr>
          <w:rFonts w:eastAsia="MS Mincho"/>
        </w:rPr>
        <w:t>gerenommeerde</w:t>
      </w:r>
      <w:r w:rsidRPr="00F425F9">
        <w:rPr>
          <w:rFonts w:eastAsia="MS Mincho"/>
        </w:rPr>
        <w:t xml:space="preserve"> merken worden </w:t>
      </w:r>
      <w:r w:rsidRPr="00F425F9">
        <w:rPr>
          <w:rFonts w:eastAsia="MS Mincho"/>
          <w:u w:val="single"/>
        </w:rPr>
        <w:t>niet</w:t>
      </w:r>
      <w:r w:rsidRPr="00F425F9">
        <w:rPr>
          <w:rFonts w:eastAsia="MS Mincho"/>
        </w:rPr>
        <w:t xml:space="preserve"> geaccepteerd!</w:t>
      </w:r>
    </w:p>
    <w:p w14:paraId="435E6618" w14:textId="177F7B04" w:rsidR="00011133" w:rsidRPr="00F425F9" w:rsidRDefault="00011133" w:rsidP="00EA3781">
      <w:pPr>
        <w:rPr>
          <w:rFonts w:eastAsia="MS Mincho"/>
        </w:rPr>
      </w:pPr>
    </w:p>
    <w:p w14:paraId="109F0932" w14:textId="0B401A6D" w:rsidR="00011133" w:rsidRPr="00F425F9" w:rsidRDefault="00011133" w:rsidP="00EA3781">
      <w:pPr>
        <w:rPr>
          <w:rFonts w:eastAsia="MS Mincho"/>
        </w:rPr>
      </w:pPr>
      <w:r w:rsidRPr="00F425F9">
        <w:rPr>
          <w:rFonts w:eastAsia="MS Mincho"/>
        </w:rPr>
        <w:t xml:space="preserve">Indien de opdrachtgever buiten Vegas Baby! om Stage Crew reeds ingehuurd heeft voor het verzorgen van de techniek -bijvoorbeeld in het geval van een meerdaags evenement- </w:t>
      </w:r>
      <w:r w:rsidR="00A901BD" w:rsidRPr="00F425F9">
        <w:rPr>
          <w:rFonts w:eastAsia="MS Mincho"/>
        </w:rPr>
        <w:t xml:space="preserve">kan er mogelijk korting in rekening worden gebracht. Neem hiervoor contact op met </w:t>
      </w:r>
      <w:r w:rsidR="00A901BD" w:rsidRPr="00F425F9">
        <w:rPr>
          <w:rFonts w:eastAsia="MS Mincho"/>
          <w:b/>
          <w:bCs/>
        </w:rPr>
        <w:t>Stage Crew</w:t>
      </w:r>
      <w:r w:rsidR="00A901BD" w:rsidRPr="00F425F9">
        <w:rPr>
          <w:rFonts w:eastAsia="MS Mincho"/>
        </w:rPr>
        <w:t>.</w:t>
      </w:r>
    </w:p>
    <w:p w14:paraId="43A62587" w14:textId="77777777" w:rsidR="00A91F35" w:rsidRPr="00F425F9" w:rsidRDefault="00A91F35" w:rsidP="00EA3781">
      <w:pPr>
        <w:rPr>
          <w:rFonts w:eastAsia="MS Mincho"/>
        </w:rPr>
      </w:pPr>
    </w:p>
    <w:p w14:paraId="1B9C2BFE" w14:textId="2900EF58" w:rsidR="00A91F35" w:rsidRPr="00F425F9" w:rsidRDefault="00A91F35" w:rsidP="00EA3781">
      <w:pPr>
        <w:rPr>
          <w:rFonts w:eastAsia="MS Mincho"/>
          <w:u w:val="single"/>
        </w:rPr>
      </w:pPr>
      <w:r w:rsidRPr="00F425F9">
        <w:rPr>
          <w:rFonts w:eastAsia="MS Mincho"/>
          <w:u w:val="single"/>
        </w:rPr>
        <w:t>LICHT</w:t>
      </w:r>
      <w:r w:rsidR="00557DD9" w:rsidRPr="00F425F9">
        <w:rPr>
          <w:rFonts w:eastAsia="MS Mincho"/>
          <w:u w:val="single"/>
        </w:rPr>
        <w:t xml:space="preserve"> VEREISTEN</w:t>
      </w:r>
    </w:p>
    <w:p w14:paraId="3B8E9195" w14:textId="77777777" w:rsidR="001A42AF" w:rsidRPr="00F425F9" w:rsidRDefault="001A42AF" w:rsidP="001A42AF">
      <w:pPr>
        <w:rPr>
          <w:rFonts w:eastAsia="MS Mincho"/>
          <w:szCs w:val="22"/>
        </w:rPr>
      </w:pPr>
      <w:r w:rsidRPr="00F425F9">
        <w:rPr>
          <w:rFonts w:eastAsia="MS Mincho"/>
          <w:szCs w:val="22"/>
        </w:rPr>
        <w:t>In het geval van show op basis van inprik dient er het volgende aanwezig te zijn:</w:t>
      </w:r>
    </w:p>
    <w:p w14:paraId="102171D0" w14:textId="09B64AA0" w:rsidR="003A08C9" w:rsidRPr="00F425F9" w:rsidRDefault="001A42AF" w:rsidP="001A42AF">
      <w:pPr>
        <w:pStyle w:val="Lijstalinea"/>
        <w:numPr>
          <w:ilvl w:val="0"/>
          <w:numId w:val="2"/>
        </w:numPr>
        <w:rPr>
          <w:rFonts w:eastAsia="MS Mincho"/>
          <w:noProof w:val="0"/>
          <w:sz w:val="22"/>
          <w:szCs w:val="22"/>
        </w:rPr>
      </w:pPr>
      <w:r w:rsidRPr="00F425F9">
        <w:rPr>
          <w:rFonts w:eastAsia="MS Mincho"/>
          <w:noProof w:val="0"/>
          <w:sz w:val="22"/>
          <w:szCs w:val="22"/>
        </w:rPr>
        <w:t>V</w:t>
      </w:r>
      <w:r w:rsidR="003A08C9" w:rsidRPr="00F425F9">
        <w:rPr>
          <w:rFonts w:eastAsia="MS Mincho"/>
          <w:noProof w:val="0"/>
          <w:sz w:val="22"/>
          <w:szCs w:val="22"/>
        </w:rPr>
        <w:t xml:space="preserve">oldoende dekkend frontlicht dat door onze lichttechnicus nog gesteld en </w:t>
      </w:r>
      <w:proofErr w:type="spellStart"/>
      <w:r w:rsidR="003A08C9" w:rsidRPr="00F425F9">
        <w:rPr>
          <w:rFonts w:eastAsia="MS Mincho"/>
          <w:noProof w:val="0"/>
          <w:sz w:val="22"/>
          <w:szCs w:val="22"/>
        </w:rPr>
        <w:t>afgeklept</w:t>
      </w:r>
      <w:proofErr w:type="spellEnd"/>
      <w:r w:rsidR="003A08C9" w:rsidRPr="00F425F9">
        <w:rPr>
          <w:rFonts w:eastAsia="MS Mincho"/>
          <w:noProof w:val="0"/>
          <w:sz w:val="22"/>
          <w:szCs w:val="22"/>
        </w:rPr>
        <w:t xml:space="preserve"> kan worden</w:t>
      </w:r>
      <w:r w:rsidRPr="00F425F9">
        <w:rPr>
          <w:rFonts w:eastAsia="MS Mincho"/>
          <w:noProof w:val="0"/>
          <w:sz w:val="22"/>
          <w:szCs w:val="22"/>
        </w:rPr>
        <w:t>;</w:t>
      </w:r>
    </w:p>
    <w:p w14:paraId="6E17FCE5" w14:textId="3F34D922" w:rsidR="003A08C9" w:rsidRPr="00F425F9" w:rsidRDefault="003A08C9" w:rsidP="003A08C9">
      <w:pPr>
        <w:pStyle w:val="Lijstalinea"/>
        <w:numPr>
          <w:ilvl w:val="0"/>
          <w:numId w:val="2"/>
        </w:numPr>
        <w:rPr>
          <w:rFonts w:eastAsia="MS Mincho"/>
          <w:noProof w:val="0"/>
          <w:sz w:val="22"/>
          <w:szCs w:val="22"/>
        </w:rPr>
      </w:pPr>
      <w:r w:rsidRPr="00F425F9">
        <w:rPr>
          <w:rFonts w:eastAsia="MS Mincho"/>
          <w:noProof w:val="0"/>
          <w:sz w:val="22"/>
          <w:szCs w:val="22"/>
        </w:rPr>
        <w:t xml:space="preserve">Minimaal 8 spots en 8 </w:t>
      </w:r>
      <w:proofErr w:type="spellStart"/>
      <w:r w:rsidRPr="00F425F9">
        <w:rPr>
          <w:rFonts w:eastAsia="MS Mincho"/>
          <w:noProof w:val="0"/>
          <w:sz w:val="22"/>
          <w:szCs w:val="22"/>
        </w:rPr>
        <w:t>washes</w:t>
      </w:r>
      <w:proofErr w:type="spellEnd"/>
      <w:r w:rsidRPr="00F425F9">
        <w:rPr>
          <w:rFonts w:eastAsia="MS Mincho"/>
          <w:noProof w:val="0"/>
          <w:sz w:val="22"/>
          <w:szCs w:val="22"/>
        </w:rPr>
        <w:t xml:space="preserve"> van deugdelijke kwaliteit</w:t>
      </w:r>
      <w:r w:rsidR="001A42AF" w:rsidRPr="00F425F9">
        <w:rPr>
          <w:rFonts w:eastAsia="MS Mincho"/>
          <w:noProof w:val="0"/>
          <w:sz w:val="22"/>
          <w:szCs w:val="22"/>
        </w:rPr>
        <w:t xml:space="preserve"> </w:t>
      </w:r>
      <w:r w:rsidRPr="00F425F9">
        <w:rPr>
          <w:rFonts w:eastAsia="MS Mincho"/>
          <w:noProof w:val="0"/>
          <w:sz w:val="22"/>
          <w:szCs w:val="22"/>
        </w:rPr>
        <w:t xml:space="preserve">(Robe, Martin, </w:t>
      </w:r>
      <w:proofErr w:type="spellStart"/>
      <w:r w:rsidRPr="00F425F9">
        <w:rPr>
          <w:rFonts w:eastAsia="MS Mincho"/>
          <w:noProof w:val="0"/>
          <w:sz w:val="22"/>
          <w:szCs w:val="22"/>
        </w:rPr>
        <w:t>Infinity</w:t>
      </w:r>
      <w:proofErr w:type="spellEnd"/>
      <w:r w:rsidRPr="00F425F9">
        <w:rPr>
          <w:rFonts w:eastAsia="MS Mincho"/>
          <w:noProof w:val="0"/>
          <w:sz w:val="22"/>
          <w:szCs w:val="22"/>
        </w:rPr>
        <w:t xml:space="preserve">, </w:t>
      </w:r>
      <w:r w:rsidR="001A42AF" w:rsidRPr="00F425F9">
        <w:rPr>
          <w:rFonts w:eastAsia="MS Mincho"/>
          <w:noProof w:val="0"/>
          <w:sz w:val="22"/>
          <w:szCs w:val="22"/>
        </w:rPr>
        <w:t>etc.</w:t>
      </w:r>
      <w:r w:rsidRPr="00F425F9">
        <w:rPr>
          <w:rFonts w:eastAsia="MS Mincho"/>
          <w:noProof w:val="0"/>
          <w:sz w:val="22"/>
          <w:szCs w:val="22"/>
        </w:rPr>
        <w:t>)</w:t>
      </w:r>
      <w:r w:rsidR="001A42AF" w:rsidRPr="00F425F9">
        <w:rPr>
          <w:rFonts w:eastAsia="MS Mincho"/>
          <w:noProof w:val="0"/>
          <w:sz w:val="22"/>
          <w:szCs w:val="22"/>
        </w:rPr>
        <w:t>;</w:t>
      </w:r>
    </w:p>
    <w:p w14:paraId="294DD035" w14:textId="4DE54841" w:rsidR="003A08C9" w:rsidRPr="00F425F9" w:rsidRDefault="001A42AF" w:rsidP="003A08C9">
      <w:pPr>
        <w:pStyle w:val="Lijstalinea"/>
        <w:numPr>
          <w:ilvl w:val="0"/>
          <w:numId w:val="2"/>
        </w:numPr>
        <w:rPr>
          <w:rFonts w:eastAsia="MS Mincho"/>
          <w:noProof w:val="0"/>
          <w:sz w:val="22"/>
          <w:szCs w:val="22"/>
        </w:rPr>
      </w:pPr>
      <w:r w:rsidRPr="00F425F9">
        <w:rPr>
          <w:rFonts w:eastAsia="MS Mincho"/>
          <w:noProof w:val="0"/>
          <w:sz w:val="22"/>
          <w:szCs w:val="22"/>
        </w:rPr>
        <w:t>Eén</w:t>
      </w:r>
      <w:r w:rsidR="003A08C9" w:rsidRPr="00F425F9">
        <w:rPr>
          <w:rFonts w:eastAsia="MS Mincho"/>
          <w:noProof w:val="0"/>
          <w:sz w:val="22"/>
          <w:szCs w:val="22"/>
        </w:rPr>
        <w:t xml:space="preserve"> of meerdere </w:t>
      </w:r>
      <w:proofErr w:type="spellStart"/>
      <w:r w:rsidR="003A08C9" w:rsidRPr="00F425F9">
        <w:rPr>
          <w:rFonts w:eastAsia="MS Mincho"/>
          <w:noProof w:val="0"/>
          <w:sz w:val="22"/>
          <w:szCs w:val="22"/>
        </w:rPr>
        <w:t>hazers</w:t>
      </w:r>
      <w:proofErr w:type="spellEnd"/>
      <w:r w:rsidR="003A08C9" w:rsidRPr="00F425F9">
        <w:rPr>
          <w:rFonts w:eastAsia="MS Mincho"/>
          <w:noProof w:val="0"/>
          <w:sz w:val="22"/>
          <w:szCs w:val="22"/>
        </w:rPr>
        <w:t xml:space="preserve">/rookmachines voorzien van een ventilator met voldoende capaciteit om het gehele podium met </w:t>
      </w:r>
      <w:proofErr w:type="spellStart"/>
      <w:r w:rsidR="003A08C9" w:rsidRPr="00F425F9">
        <w:rPr>
          <w:rFonts w:eastAsia="MS Mincho"/>
          <w:noProof w:val="0"/>
          <w:sz w:val="22"/>
          <w:szCs w:val="22"/>
        </w:rPr>
        <w:t>haze</w:t>
      </w:r>
      <w:proofErr w:type="spellEnd"/>
      <w:r w:rsidR="003A08C9" w:rsidRPr="00F425F9">
        <w:rPr>
          <w:rFonts w:eastAsia="MS Mincho"/>
          <w:noProof w:val="0"/>
          <w:sz w:val="22"/>
          <w:szCs w:val="22"/>
        </w:rPr>
        <w:t>/rook te vullen</w:t>
      </w:r>
      <w:r w:rsidRPr="00F425F9">
        <w:rPr>
          <w:rFonts w:eastAsia="MS Mincho"/>
          <w:noProof w:val="0"/>
          <w:sz w:val="22"/>
          <w:szCs w:val="22"/>
        </w:rPr>
        <w:t>;</w:t>
      </w:r>
    </w:p>
    <w:p w14:paraId="29395434" w14:textId="36B289C9" w:rsidR="003A08C9" w:rsidRPr="00F425F9" w:rsidRDefault="003A08C9" w:rsidP="003A08C9">
      <w:pPr>
        <w:pStyle w:val="Lijstalinea"/>
        <w:numPr>
          <w:ilvl w:val="0"/>
          <w:numId w:val="2"/>
        </w:numPr>
        <w:rPr>
          <w:rFonts w:eastAsia="MS Mincho"/>
          <w:noProof w:val="0"/>
          <w:sz w:val="22"/>
          <w:szCs w:val="22"/>
        </w:rPr>
      </w:pPr>
      <w:r w:rsidRPr="00F425F9">
        <w:rPr>
          <w:rFonts w:eastAsia="MS Mincho"/>
          <w:noProof w:val="0"/>
          <w:sz w:val="22"/>
          <w:szCs w:val="22"/>
        </w:rPr>
        <w:t xml:space="preserve">3x Martin Atomic 3000 (of vergelijkbare </w:t>
      </w:r>
      <w:r w:rsidR="00940108" w:rsidRPr="00F425F9">
        <w:rPr>
          <w:rFonts w:eastAsia="MS Mincho"/>
          <w:noProof w:val="0"/>
          <w:sz w:val="22"/>
          <w:szCs w:val="22"/>
        </w:rPr>
        <w:t>stroboscoop</w:t>
      </w:r>
      <w:r w:rsidRPr="00F425F9">
        <w:rPr>
          <w:rFonts w:eastAsia="MS Mincho"/>
          <w:noProof w:val="0"/>
          <w:sz w:val="22"/>
          <w:szCs w:val="22"/>
        </w:rPr>
        <w:t xml:space="preserve"> met blindfunctie)</w:t>
      </w:r>
      <w:r w:rsidR="001A42AF" w:rsidRPr="00F425F9">
        <w:rPr>
          <w:rFonts w:eastAsia="MS Mincho"/>
          <w:noProof w:val="0"/>
          <w:sz w:val="22"/>
          <w:szCs w:val="22"/>
        </w:rPr>
        <w:t>;</w:t>
      </w:r>
    </w:p>
    <w:p w14:paraId="1760054B" w14:textId="768B388C" w:rsidR="003A08C9" w:rsidRPr="005C302A" w:rsidRDefault="003A08C9" w:rsidP="003A08C9">
      <w:pPr>
        <w:pStyle w:val="Lijstalinea"/>
        <w:numPr>
          <w:ilvl w:val="0"/>
          <w:numId w:val="2"/>
        </w:numPr>
        <w:rPr>
          <w:rFonts w:eastAsia="MS Mincho"/>
          <w:noProof w:val="0"/>
          <w:sz w:val="22"/>
          <w:szCs w:val="22"/>
          <w:lang w:val="en-US"/>
        </w:rPr>
      </w:pPr>
      <w:r w:rsidRPr="005C302A">
        <w:rPr>
          <w:rFonts w:eastAsia="MS Mincho"/>
          <w:noProof w:val="0"/>
          <w:sz w:val="22"/>
          <w:szCs w:val="22"/>
          <w:lang w:val="en-US"/>
        </w:rPr>
        <w:t>4x Audience Blinder (</w:t>
      </w:r>
      <w:proofErr w:type="spellStart"/>
      <w:r w:rsidRPr="005C302A">
        <w:rPr>
          <w:rFonts w:eastAsia="MS Mincho"/>
          <w:noProof w:val="0"/>
          <w:sz w:val="22"/>
          <w:szCs w:val="22"/>
          <w:lang w:val="en-US"/>
        </w:rPr>
        <w:t>Twolight</w:t>
      </w:r>
      <w:proofErr w:type="spellEnd"/>
      <w:r w:rsidRPr="005C302A">
        <w:rPr>
          <w:rFonts w:eastAsia="MS Mincho"/>
          <w:noProof w:val="0"/>
          <w:sz w:val="22"/>
          <w:szCs w:val="22"/>
          <w:lang w:val="en-US"/>
        </w:rPr>
        <w:t>/</w:t>
      </w:r>
      <w:proofErr w:type="spellStart"/>
      <w:r w:rsidRPr="005C302A">
        <w:rPr>
          <w:rFonts w:eastAsia="MS Mincho"/>
          <w:noProof w:val="0"/>
          <w:sz w:val="22"/>
          <w:szCs w:val="22"/>
          <w:lang w:val="en-US"/>
        </w:rPr>
        <w:t>Fourlight</w:t>
      </w:r>
      <w:proofErr w:type="spellEnd"/>
      <w:r w:rsidRPr="005C302A">
        <w:rPr>
          <w:rFonts w:eastAsia="MS Mincho"/>
          <w:noProof w:val="0"/>
          <w:sz w:val="22"/>
          <w:szCs w:val="22"/>
          <w:lang w:val="en-US"/>
        </w:rPr>
        <w:t xml:space="preserve"> of </w:t>
      </w:r>
      <w:proofErr w:type="spellStart"/>
      <w:r w:rsidRPr="005C302A">
        <w:rPr>
          <w:rFonts w:eastAsia="MS Mincho"/>
          <w:noProof w:val="0"/>
          <w:sz w:val="22"/>
          <w:szCs w:val="22"/>
          <w:lang w:val="en-US"/>
        </w:rPr>
        <w:t>Sunstrips</w:t>
      </w:r>
      <w:proofErr w:type="spellEnd"/>
      <w:r w:rsidRPr="005C302A">
        <w:rPr>
          <w:rFonts w:eastAsia="MS Mincho"/>
          <w:noProof w:val="0"/>
          <w:sz w:val="22"/>
          <w:szCs w:val="22"/>
          <w:lang w:val="en-US"/>
        </w:rPr>
        <w:t>)</w:t>
      </w:r>
      <w:r w:rsidR="001A42AF" w:rsidRPr="005C302A">
        <w:rPr>
          <w:rFonts w:eastAsia="MS Mincho"/>
          <w:noProof w:val="0"/>
          <w:sz w:val="22"/>
          <w:szCs w:val="22"/>
          <w:lang w:val="en-US"/>
        </w:rPr>
        <w:t>.</w:t>
      </w:r>
    </w:p>
    <w:p w14:paraId="1159A452" w14:textId="6C84DA36" w:rsidR="001A42AF" w:rsidRPr="005C302A" w:rsidRDefault="001A42AF" w:rsidP="001A42AF">
      <w:pPr>
        <w:rPr>
          <w:rFonts w:eastAsia="MS Mincho"/>
          <w:szCs w:val="22"/>
          <w:lang w:val="en-US"/>
        </w:rPr>
      </w:pPr>
    </w:p>
    <w:p w14:paraId="7E537F24" w14:textId="3A44CEA8" w:rsidR="001A42AF" w:rsidRPr="00F425F9" w:rsidRDefault="001A42AF" w:rsidP="001A42AF">
      <w:pPr>
        <w:rPr>
          <w:rFonts w:eastAsia="MS Mincho"/>
          <w:szCs w:val="22"/>
        </w:rPr>
      </w:pPr>
      <w:r w:rsidRPr="00F425F9">
        <w:rPr>
          <w:rFonts w:eastAsia="MS Mincho"/>
          <w:b/>
          <w:bCs/>
          <w:color w:val="FF0000"/>
          <w:szCs w:val="22"/>
        </w:rPr>
        <w:t>LET OP!</w:t>
      </w:r>
      <w:r w:rsidRPr="00F425F9">
        <w:rPr>
          <w:rFonts w:eastAsia="MS Mincho"/>
          <w:color w:val="FF0000"/>
          <w:szCs w:val="22"/>
        </w:rPr>
        <w:t xml:space="preserve"> </w:t>
      </w:r>
      <w:r w:rsidRPr="00F425F9">
        <w:rPr>
          <w:rFonts w:eastAsia="MS Mincho"/>
          <w:szCs w:val="22"/>
        </w:rPr>
        <w:t xml:space="preserve">Het faciliterend </w:t>
      </w:r>
      <w:r w:rsidR="00272071" w:rsidRPr="00F425F9">
        <w:rPr>
          <w:rFonts w:eastAsia="MS Mincho"/>
          <w:szCs w:val="22"/>
        </w:rPr>
        <w:t>P.A.-</w:t>
      </w:r>
      <w:r w:rsidRPr="00F425F9">
        <w:rPr>
          <w:rFonts w:eastAsia="MS Mincho"/>
          <w:szCs w:val="22"/>
        </w:rPr>
        <w:t>bedrijf dient minimaal 7 dagen voor aanvang</w:t>
      </w:r>
      <w:r w:rsidR="00C24C1E" w:rsidRPr="00F425F9">
        <w:rPr>
          <w:rFonts w:eastAsia="MS Mincho"/>
          <w:szCs w:val="22"/>
        </w:rPr>
        <w:t xml:space="preserve"> van de </w:t>
      </w:r>
      <w:r w:rsidRPr="00F425F9">
        <w:rPr>
          <w:rFonts w:eastAsia="MS Mincho"/>
          <w:szCs w:val="22"/>
        </w:rPr>
        <w:t>show het lichtplan en de patch aan te reiken</w:t>
      </w:r>
      <w:r w:rsidR="001B31B9" w:rsidRPr="00F425F9">
        <w:rPr>
          <w:rFonts w:eastAsia="MS Mincho"/>
          <w:szCs w:val="22"/>
        </w:rPr>
        <w:t>.</w:t>
      </w:r>
    </w:p>
    <w:p w14:paraId="4889C8B3" w14:textId="77777777" w:rsidR="00B43E87" w:rsidRPr="00F425F9" w:rsidRDefault="00B43E87" w:rsidP="00EA3781">
      <w:pPr>
        <w:rPr>
          <w:rFonts w:eastAsia="MS Mincho"/>
          <w:highlight w:val="green"/>
          <w:u w:val="single"/>
        </w:rPr>
      </w:pPr>
    </w:p>
    <w:p w14:paraId="2080CF8C" w14:textId="68E54B6C" w:rsidR="00C27CAC" w:rsidRPr="00F425F9" w:rsidRDefault="00C27CAC" w:rsidP="00EA3781">
      <w:pPr>
        <w:rPr>
          <w:rFonts w:eastAsia="MS Mincho"/>
          <w:u w:val="single"/>
        </w:rPr>
      </w:pPr>
      <w:r w:rsidRPr="00F425F9">
        <w:rPr>
          <w:rFonts w:eastAsia="MS Mincho"/>
          <w:u w:val="single"/>
        </w:rPr>
        <w:t>MONITORING</w:t>
      </w:r>
      <w:r w:rsidR="00A47B6B" w:rsidRPr="00F425F9">
        <w:rPr>
          <w:rFonts w:eastAsia="MS Mincho"/>
          <w:u w:val="single"/>
        </w:rPr>
        <w:t xml:space="preserve"> EN PODIUMTECHNIEK (AUDIO)</w:t>
      </w:r>
    </w:p>
    <w:p w14:paraId="58930876" w14:textId="0E2F6EE7" w:rsidR="00CA7FB1" w:rsidRPr="00F425F9" w:rsidRDefault="00F50187" w:rsidP="00EA3781">
      <w:pPr>
        <w:rPr>
          <w:rFonts w:eastAsia="MS Mincho"/>
        </w:rPr>
      </w:pPr>
      <w:r w:rsidRPr="00F425F9">
        <w:rPr>
          <w:rFonts w:eastAsia="MS Mincho"/>
        </w:rPr>
        <w:t>Vegas Baby! voorziet hun eigen monitoring tafel (</w:t>
      </w:r>
      <w:proofErr w:type="spellStart"/>
      <w:r w:rsidRPr="00F425F9">
        <w:rPr>
          <w:rFonts w:eastAsia="MS Mincho"/>
        </w:rPr>
        <w:t>Soundcraft</w:t>
      </w:r>
      <w:proofErr w:type="spellEnd"/>
      <w:r w:rsidRPr="00F425F9">
        <w:rPr>
          <w:rFonts w:eastAsia="MS Mincho"/>
        </w:rPr>
        <w:t xml:space="preserve"> Ui24R) en in-</w:t>
      </w:r>
      <w:proofErr w:type="spellStart"/>
      <w:r w:rsidRPr="00F425F9">
        <w:rPr>
          <w:rFonts w:eastAsia="MS Mincho"/>
        </w:rPr>
        <w:t>ears</w:t>
      </w:r>
      <w:proofErr w:type="spellEnd"/>
      <w:r w:rsidRPr="00F425F9">
        <w:rPr>
          <w:rFonts w:eastAsia="MS Mincho"/>
        </w:rPr>
        <w:t xml:space="preserve">. </w:t>
      </w:r>
      <w:r w:rsidR="006815F6" w:rsidRPr="00F425F9">
        <w:rPr>
          <w:rFonts w:eastAsia="MS Mincho"/>
        </w:rPr>
        <w:t xml:space="preserve">Er dienen dus </w:t>
      </w:r>
      <w:r w:rsidR="006815F6" w:rsidRPr="00F425F9">
        <w:rPr>
          <w:rFonts w:eastAsia="MS Mincho"/>
          <w:u w:val="single"/>
        </w:rPr>
        <w:t>geen</w:t>
      </w:r>
      <w:r w:rsidR="006815F6" w:rsidRPr="00F425F9">
        <w:rPr>
          <w:rFonts w:eastAsia="MS Mincho"/>
        </w:rPr>
        <w:t xml:space="preserve"> monitors aanwezig te zijn op het podium. Monitors voor eventuele andere acts dienen voor aanvang van de show van de speelruimte verwijderd te </w:t>
      </w:r>
      <w:r w:rsidR="00B4778A" w:rsidRPr="00F425F9">
        <w:rPr>
          <w:rFonts w:eastAsia="MS Mincho"/>
        </w:rPr>
        <w:t>worden</w:t>
      </w:r>
      <w:r w:rsidR="006815F6" w:rsidRPr="00F425F9">
        <w:rPr>
          <w:rFonts w:eastAsia="MS Mincho"/>
        </w:rPr>
        <w:t xml:space="preserve">. </w:t>
      </w:r>
    </w:p>
    <w:p w14:paraId="5E6C61A1" w14:textId="0616D105" w:rsidR="000D04EB" w:rsidRPr="00F425F9" w:rsidRDefault="00585949" w:rsidP="00EA3781">
      <w:pPr>
        <w:rPr>
          <w:rFonts w:eastAsia="MS Mincho"/>
        </w:rPr>
      </w:pPr>
      <w:r w:rsidRPr="00F425F9">
        <w:rPr>
          <w:rFonts w:eastAsia="MS Mincho"/>
        </w:rPr>
        <w:t>Ook i</w:t>
      </w:r>
      <w:r w:rsidR="001B22AA" w:rsidRPr="00F425F9">
        <w:rPr>
          <w:rFonts w:eastAsia="MS Mincho"/>
        </w:rPr>
        <w:t>n het geval van inprik neemt Vegas Baby! eigen microfoons, microfoonstatieven, stage</w:t>
      </w:r>
      <w:r w:rsidR="004B716B" w:rsidRPr="00F425F9">
        <w:rPr>
          <w:rFonts w:eastAsia="MS Mincho"/>
        </w:rPr>
        <w:t xml:space="preserve"> </w:t>
      </w:r>
      <w:proofErr w:type="spellStart"/>
      <w:r w:rsidR="001B22AA" w:rsidRPr="00F425F9">
        <w:rPr>
          <w:rFonts w:eastAsia="MS Mincho"/>
        </w:rPr>
        <w:t>blocks</w:t>
      </w:r>
      <w:proofErr w:type="spellEnd"/>
      <w:r w:rsidR="001B22AA" w:rsidRPr="00F425F9">
        <w:rPr>
          <w:rFonts w:eastAsia="MS Mincho"/>
        </w:rPr>
        <w:t xml:space="preserve">, </w:t>
      </w:r>
      <w:r w:rsidR="004B716B" w:rsidRPr="00F425F9">
        <w:rPr>
          <w:rFonts w:eastAsia="MS Mincho"/>
        </w:rPr>
        <w:t>XLR-kabels</w:t>
      </w:r>
      <w:r w:rsidR="001B22AA" w:rsidRPr="00F425F9">
        <w:rPr>
          <w:rFonts w:eastAsia="MS Mincho"/>
        </w:rPr>
        <w:t xml:space="preserve"> en andere infra mee. Deze </w:t>
      </w:r>
      <w:r w:rsidR="00E75556" w:rsidRPr="00F425F9">
        <w:rPr>
          <w:rFonts w:eastAsia="MS Mincho"/>
        </w:rPr>
        <w:t xml:space="preserve">hoeven dus </w:t>
      </w:r>
      <w:r w:rsidR="00E75556" w:rsidRPr="00F425F9">
        <w:rPr>
          <w:rFonts w:eastAsia="MS Mincho"/>
          <w:u w:val="single"/>
        </w:rPr>
        <w:t>niet</w:t>
      </w:r>
      <w:r w:rsidR="00E75556" w:rsidRPr="00F425F9">
        <w:rPr>
          <w:rFonts w:eastAsia="MS Mincho"/>
        </w:rPr>
        <w:t xml:space="preserve"> door de</w:t>
      </w:r>
      <w:r w:rsidR="001B22AA" w:rsidRPr="00F425F9">
        <w:rPr>
          <w:rFonts w:eastAsia="MS Mincho"/>
        </w:rPr>
        <w:t xml:space="preserve"> opdrachtgever</w:t>
      </w:r>
      <w:r w:rsidR="007F482C" w:rsidRPr="00F425F9">
        <w:rPr>
          <w:rFonts w:eastAsia="MS Mincho"/>
        </w:rPr>
        <w:t xml:space="preserve">, dan wel het door de opdrachtgever ingehuurde </w:t>
      </w:r>
      <w:r w:rsidR="004B716B" w:rsidRPr="00F425F9">
        <w:rPr>
          <w:rFonts w:eastAsia="MS Mincho"/>
        </w:rPr>
        <w:t>P.A.-bedrijf</w:t>
      </w:r>
      <w:r w:rsidR="007F482C" w:rsidRPr="00F425F9">
        <w:rPr>
          <w:rFonts w:eastAsia="MS Mincho"/>
        </w:rPr>
        <w:t xml:space="preserve">, geleverd </w:t>
      </w:r>
      <w:r w:rsidR="00E75556" w:rsidRPr="00F425F9">
        <w:rPr>
          <w:rFonts w:eastAsia="MS Mincho"/>
        </w:rPr>
        <w:t>te</w:t>
      </w:r>
      <w:r w:rsidR="00697D15" w:rsidRPr="00F425F9">
        <w:rPr>
          <w:rFonts w:eastAsia="MS Mincho"/>
        </w:rPr>
        <w:t xml:space="preserve"> </w:t>
      </w:r>
      <w:r w:rsidR="007F482C" w:rsidRPr="00F425F9">
        <w:rPr>
          <w:rFonts w:eastAsia="MS Mincho"/>
        </w:rPr>
        <w:t xml:space="preserve">worden. </w:t>
      </w:r>
    </w:p>
    <w:p w14:paraId="485FDA63" w14:textId="77777777" w:rsidR="00B43E87" w:rsidRPr="00F425F9" w:rsidRDefault="00B43E87" w:rsidP="00EA3781">
      <w:pPr>
        <w:rPr>
          <w:rFonts w:eastAsia="MS Mincho"/>
          <w:highlight w:val="red"/>
          <w:u w:val="single"/>
        </w:rPr>
      </w:pPr>
    </w:p>
    <w:p w14:paraId="6926FFFD" w14:textId="6285F6F4" w:rsidR="00CA7FB1" w:rsidRPr="00F425F9" w:rsidRDefault="00CA7FB1" w:rsidP="00EA3781">
      <w:pPr>
        <w:rPr>
          <w:rFonts w:eastAsia="MS Mincho"/>
        </w:rPr>
      </w:pPr>
      <w:r w:rsidRPr="00F425F9">
        <w:rPr>
          <w:rFonts w:eastAsia="MS Mincho"/>
          <w:u w:val="single"/>
        </w:rPr>
        <w:t>SPECIAL FX</w:t>
      </w:r>
    </w:p>
    <w:p w14:paraId="0F54368D" w14:textId="23A07E4E" w:rsidR="00BF62E2" w:rsidRPr="00F425F9" w:rsidRDefault="00D5028E" w:rsidP="00EA3781">
      <w:pPr>
        <w:rPr>
          <w:rFonts w:eastAsia="MS Mincho"/>
        </w:rPr>
      </w:pPr>
      <w:r w:rsidRPr="00F425F9">
        <w:rPr>
          <w:rFonts w:eastAsia="MS Mincho"/>
        </w:rPr>
        <w:t xml:space="preserve">Vegas Baby! neemt </w:t>
      </w:r>
      <w:r w:rsidR="009E74F1" w:rsidRPr="00F425F9">
        <w:rPr>
          <w:rFonts w:eastAsia="MS Mincho"/>
        </w:rPr>
        <w:t xml:space="preserve">altijd </w:t>
      </w:r>
      <w:r w:rsidRPr="00F425F9">
        <w:rPr>
          <w:rFonts w:eastAsia="MS Mincho"/>
        </w:rPr>
        <w:t>eigen special FX mee</w:t>
      </w:r>
      <w:r w:rsidR="009E74F1" w:rsidRPr="00F425F9">
        <w:rPr>
          <w:rFonts w:eastAsia="MS Mincho"/>
        </w:rPr>
        <w:t xml:space="preserve">. Indien er al special FX aanwezig </w:t>
      </w:r>
      <w:r w:rsidR="00BB3B52" w:rsidRPr="00F425F9">
        <w:rPr>
          <w:rFonts w:eastAsia="MS Mincho"/>
        </w:rPr>
        <w:t>is</w:t>
      </w:r>
      <w:r w:rsidR="00BE25CF" w:rsidRPr="00F425F9">
        <w:rPr>
          <w:rFonts w:eastAsia="MS Mincho"/>
        </w:rPr>
        <w:t>,</w:t>
      </w:r>
      <w:r w:rsidR="009E74F1" w:rsidRPr="00F425F9">
        <w:rPr>
          <w:rFonts w:eastAsia="MS Mincho"/>
        </w:rPr>
        <w:t xml:space="preserve"> kan er mogelijk korting in rekening </w:t>
      </w:r>
      <w:r w:rsidR="00BB3B52" w:rsidRPr="00F425F9">
        <w:rPr>
          <w:rFonts w:eastAsia="MS Mincho"/>
        </w:rPr>
        <w:t xml:space="preserve">worden </w:t>
      </w:r>
      <w:r w:rsidR="009E74F1" w:rsidRPr="00F425F9">
        <w:rPr>
          <w:rFonts w:eastAsia="MS Mincho"/>
        </w:rPr>
        <w:t xml:space="preserve">gebracht. Neem hiervoor contact op met </w:t>
      </w:r>
      <w:r w:rsidR="000A4386" w:rsidRPr="00F425F9">
        <w:rPr>
          <w:rFonts w:eastAsia="MS Mincho"/>
          <w:b/>
          <w:bCs/>
        </w:rPr>
        <w:t>Vegas Baby!</w:t>
      </w:r>
      <w:r w:rsidR="009E74F1" w:rsidRPr="00F425F9">
        <w:rPr>
          <w:rFonts w:eastAsia="MS Mincho"/>
        </w:rPr>
        <w:t>.</w:t>
      </w:r>
    </w:p>
    <w:p w14:paraId="0B1CF253" w14:textId="708909CE" w:rsidR="009E74F1" w:rsidRPr="00F425F9" w:rsidRDefault="009E74F1" w:rsidP="00EA3781">
      <w:pPr>
        <w:rPr>
          <w:rFonts w:eastAsia="MS Mincho"/>
        </w:rPr>
      </w:pPr>
    </w:p>
    <w:p w14:paraId="544A1D42" w14:textId="5F0B7318" w:rsidR="009E74F1" w:rsidRPr="00F425F9" w:rsidRDefault="009E74F1" w:rsidP="00EA3781">
      <w:pPr>
        <w:rPr>
          <w:rFonts w:eastAsia="MS Mincho"/>
        </w:rPr>
      </w:pPr>
      <w:r w:rsidRPr="00F425F9">
        <w:rPr>
          <w:rFonts w:eastAsia="MS Mincho"/>
        </w:rPr>
        <w:t>Vegas Baby! neemt mee:</w:t>
      </w:r>
    </w:p>
    <w:p w14:paraId="554B5AFA" w14:textId="00FBB905" w:rsidR="009E74F1" w:rsidRPr="00F425F9" w:rsidRDefault="009E74F1" w:rsidP="009E74F1">
      <w:pPr>
        <w:pStyle w:val="Lijstalinea"/>
        <w:numPr>
          <w:ilvl w:val="0"/>
          <w:numId w:val="2"/>
        </w:numPr>
        <w:rPr>
          <w:rFonts w:eastAsia="MS Mincho"/>
          <w:noProof w:val="0"/>
          <w:sz w:val="22"/>
          <w:szCs w:val="22"/>
        </w:rPr>
      </w:pPr>
      <w:r w:rsidRPr="00F425F9">
        <w:rPr>
          <w:rFonts w:eastAsia="MS Mincho"/>
          <w:noProof w:val="0"/>
          <w:sz w:val="22"/>
          <w:szCs w:val="22"/>
        </w:rPr>
        <w:t xml:space="preserve">2 confetti power </w:t>
      </w:r>
      <w:proofErr w:type="spellStart"/>
      <w:r w:rsidRPr="00F425F9">
        <w:rPr>
          <w:rFonts w:eastAsia="MS Mincho"/>
          <w:noProof w:val="0"/>
          <w:sz w:val="22"/>
          <w:szCs w:val="22"/>
        </w:rPr>
        <w:t>shooters</w:t>
      </w:r>
      <w:proofErr w:type="spellEnd"/>
      <w:r w:rsidRPr="00F425F9">
        <w:rPr>
          <w:rFonts w:eastAsia="MS Mincho"/>
          <w:noProof w:val="0"/>
          <w:sz w:val="22"/>
          <w:szCs w:val="22"/>
        </w:rPr>
        <w:t>;</w:t>
      </w:r>
    </w:p>
    <w:p w14:paraId="63CF6516" w14:textId="290136C9" w:rsidR="009E74F1" w:rsidRPr="00F425F9" w:rsidRDefault="009E74F1" w:rsidP="009E74F1">
      <w:pPr>
        <w:pStyle w:val="Lijstalinea"/>
        <w:numPr>
          <w:ilvl w:val="0"/>
          <w:numId w:val="2"/>
        </w:numPr>
        <w:rPr>
          <w:rFonts w:eastAsia="MS Mincho"/>
          <w:noProof w:val="0"/>
          <w:sz w:val="22"/>
          <w:szCs w:val="22"/>
        </w:rPr>
      </w:pPr>
      <w:r w:rsidRPr="00F425F9">
        <w:rPr>
          <w:rFonts w:eastAsia="MS Mincho"/>
          <w:noProof w:val="0"/>
          <w:sz w:val="22"/>
          <w:szCs w:val="22"/>
        </w:rPr>
        <w:t>2 verticale rookmachines (CO</w:t>
      </w:r>
      <w:r w:rsidRPr="00F425F9">
        <w:rPr>
          <w:rFonts w:eastAsia="MS Mincho"/>
          <w:noProof w:val="0"/>
          <w:sz w:val="22"/>
          <w:szCs w:val="22"/>
          <w:vertAlign w:val="subscript"/>
        </w:rPr>
        <w:t>2</w:t>
      </w:r>
      <w:r w:rsidRPr="00F425F9">
        <w:rPr>
          <w:rFonts w:eastAsia="MS Mincho"/>
          <w:noProof w:val="0"/>
          <w:sz w:val="22"/>
          <w:szCs w:val="22"/>
        </w:rPr>
        <w:t xml:space="preserve"> effect);</w:t>
      </w:r>
    </w:p>
    <w:p w14:paraId="6D0A136D" w14:textId="059F7303" w:rsidR="002F51FB" w:rsidRPr="00F425F9" w:rsidRDefault="009E74F1" w:rsidP="00552EE1">
      <w:pPr>
        <w:pStyle w:val="Lijstalinea"/>
        <w:numPr>
          <w:ilvl w:val="0"/>
          <w:numId w:val="2"/>
        </w:numPr>
        <w:rPr>
          <w:rFonts w:eastAsia="MS Mincho"/>
          <w:noProof w:val="0"/>
          <w:sz w:val="22"/>
          <w:szCs w:val="22"/>
        </w:rPr>
      </w:pPr>
      <w:r w:rsidRPr="00F425F9">
        <w:rPr>
          <w:rFonts w:eastAsia="MS Mincho"/>
          <w:noProof w:val="0"/>
          <w:sz w:val="22"/>
          <w:szCs w:val="22"/>
        </w:rPr>
        <w:t xml:space="preserve">2 </w:t>
      </w:r>
      <w:proofErr w:type="spellStart"/>
      <w:r w:rsidRPr="00F425F9">
        <w:rPr>
          <w:rFonts w:eastAsia="MS Mincho"/>
          <w:noProof w:val="0"/>
          <w:sz w:val="22"/>
          <w:szCs w:val="22"/>
        </w:rPr>
        <w:t>sparkulars</w:t>
      </w:r>
      <w:proofErr w:type="spellEnd"/>
      <w:r w:rsidRPr="00F425F9">
        <w:rPr>
          <w:rFonts w:eastAsia="MS Mincho"/>
          <w:noProof w:val="0"/>
          <w:sz w:val="22"/>
          <w:szCs w:val="22"/>
        </w:rPr>
        <w:t xml:space="preserve"> indoor vuurwerk fontein (koudvuur).</w:t>
      </w:r>
    </w:p>
    <w:p w14:paraId="5E352E2F" w14:textId="77777777" w:rsidR="00702BB9" w:rsidRPr="00F425F9" w:rsidRDefault="00702BB9" w:rsidP="00702BB9">
      <w:pPr>
        <w:rPr>
          <w:rFonts w:eastAsia="MS Mincho"/>
        </w:rPr>
      </w:pPr>
    </w:p>
    <w:p w14:paraId="135DFA53" w14:textId="17C24142" w:rsidR="008A77D1" w:rsidRPr="00F425F9" w:rsidRDefault="008A77D1" w:rsidP="00702BB9">
      <w:pPr>
        <w:rPr>
          <w:rFonts w:eastAsia="MS Mincho"/>
        </w:rPr>
      </w:pPr>
      <w:r w:rsidRPr="00F425F9">
        <w:rPr>
          <w:rFonts w:eastAsia="MS Mincho"/>
        </w:rPr>
        <w:t xml:space="preserve">Indien een </w:t>
      </w:r>
      <w:r w:rsidR="00702BB9" w:rsidRPr="00F425F9">
        <w:rPr>
          <w:rFonts w:eastAsia="MS Mincho"/>
        </w:rPr>
        <w:t xml:space="preserve">of meerdere </w:t>
      </w:r>
      <w:r w:rsidRPr="00F425F9">
        <w:rPr>
          <w:rFonts w:eastAsia="MS Mincho"/>
        </w:rPr>
        <w:t xml:space="preserve">van de bovenstaande special FX ongewenst is of er voor de opdrachtgever schoonmaakkosten mee gemoeid zijn, graag contact opnemen met </w:t>
      </w:r>
      <w:r w:rsidR="00702BB9" w:rsidRPr="00F425F9">
        <w:rPr>
          <w:rFonts w:eastAsia="MS Mincho"/>
          <w:b/>
          <w:bCs/>
        </w:rPr>
        <w:t>Vegas Baby!</w:t>
      </w:r>
      <w:r w:rsidRPr="00F425F9">
        <w:rPr>
          <w:rFonts w:eastAsia="MS Mincho"/>
        </w:rPr>
        <w:t>.</w:t>
      </w:r>
    </w:p>
    <w:p w14:paraId="34E0F356" w14:textId="124E2EC3" w:rsidR="000F355E" w:rsidRPr="00F425F9" w:rsidRDefault="000F355E" w:rsidP="00EA3781">
      <w:pPr>
        <w:rPr>
          <w:rFonts w:eastAsia="MS Mincho"/>
          <w:u w:val="single"/>
        </w:rPr>
      </w:pPr>
    </w:p>
    <w:p w14:paraId="1B99F044" w14:textId="77777777" w:rsidR="00702BB9" w:rsidRPr="00F425F9" w:rsidRDefault="00702BB9">
      <w:pPr>
        <w:spacing w:after="160" w:line="259" w:lineRule="auto"/>
        <w:rPr>
          <w:rFonts w:eastAsia="MS Mincho"/>
          <w:b/>
          <w:bCs/>
        </w:rPr>
      </w:pPr>
      <w:r w:rsidRPr="00F425F9">
        <w:rPr>
          <w:rFonts w:eastAsia="MS Mincho"/>
          <w:b/>
          <w:bCs/>
        </w:rPr>
        <w:br w:type="page"/>
      </w:r>
    </w:p>
    <w:p w14:paraId="48F55436" w14:textId="77777777" w:rsidR="00E74D11" w:rsidRPr="00F425F9" w:rsidRDefault="00E74D11" w:rsidP="00EA3781">
      <w:pPr>
        <w:rPr>
          <w:b/>
          <w:bCs/>
        </w:rPr>
        <w:sectPr w:rsidR="00E74D11" w:rsidRPr="00F425F9" w:rsidSect="002E057D">
          <w:headerReference w:type="even" r:id="rId12"/>
          <w:headerReference w:type="default" r:id="rId13"/>
          <w:footerReference w:type="even" r:id="rId14"/>
          <w:footerReference w:type="default" r:id="rId15"/>
          <w:headerReference w:type="first" r:id="rId16"/>
          <w:footerReference w:type="first" r:id="rId17"/>
          <w:pgSz w:w="11906" w:h="16838" w:code="9"/>
          <w:pgMar w:top="1418" w:right="1418" w:bottom="1418" w:left="1418" w:header="284" w:footer="204" w:gutter="0"/>
          <w:cols w:space="708"/>
          <w:docGrid w:linePitch="360"/>
        </w:sectPr>
      </w:pPr>
    </w:p>
    <w:p w14:paraId="21E11919" w14:textId="59B9D38B" w:rsidR="00E74D11" w:rsidRPr="00F425F9" w:rsidRDefault="00E74D11" w:rsidP="00EA3781">
      <w:pPr>
        <w:rPr>
          <w:b/>
          <w:bCs/>
        </w:rPr>
      </w:pPr>
    </w:p>
    <w:p w14:paraId="70D563B8" w14:textId="4FA784DA" w:rsidR="00E74D11" w:rsidRDefault="007401D6" w:rsidP="00A23C0A">
      <w:pPr>
        <w:rPr>
          <w:noProof/>
        </w:rPr>
      </w:pPr>
      <w:r w:rsidRPr="00F425F9">
        <w:rPr>
          <w:b/>
          <w:bCs/>
        </w:rPr>
        <w:t>STAGEPLAN</w:t>
      </w:r>
    </w:p>
    <w:p w14:paraId="038B242A" w14:textId="49AC29F8" w:rsidR="00A23C0A" w:rsidRPr="00F425F9" w:rsidRDefault="00A23C0A" w:rsidP="00C80F6C">
      <w:pPr>
        <w:ind w:left="1416"/>
        <w:sectPr w:rsidR="00A23C0A" w:rsidRPr="00F425F9" w:rsidSect="002E057D">
          <w:pgSz w:w="16838" w:h="11906" w:orient="landscape" w:code="9"/>
          <w:pgMar w:top="1418" w:right="1418" w:bottom="1418" w:left="1418" w:header="284" w:footer="204" w:gutter="0"/>
          <w:cols w:space="708"/>
          <w:docGrid w:linePitch="360"/>
        </w:sectPr>
      </w:pPr>
      <w:r>
        <w:rPr>
          <w:noProof/>
        </w:rPr>
        <w:drawing>
          <wp:inline distT="0" distB="0" distL="0" distR="0" wp14:anchorId="50426F0A" wp14:editId="66D2B412">
            <wp:extent cx="7455277" cy="5265420"/>
            <wp:effectExtent l="0" t="0" r="0" b="0"/>
            <wp:docPr id="203788312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469158" cy="527522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008AB5F" w14:textId="2AD368DB" w:rsidR="00F42501" w:rsidRPr="00F425F9" w:rsidRDefault="00F42501" w:rsidP="00EA3781">
      <w:pPr>
        <w:rPr>
          <w:b/>
          <w:bCs/>
        </w:rPr>
      </w:pPr>
      <w:r w:rsidRPr="00F425F9">
        <w:rPr>
          <w:b/>
          <w:bCs/>
        </w:rPr>
        <w:lastRenderedPageBreak/>
        <w:t>HOSPITALITY</w:t>
      </w:r>
      <w:r w:rsidR="00F56548" w:rsidRPr="00F425F9">
        <w:rPr>
          <w:b/>
          <w:bCs/>
        </w:rPr>
        <w:t xml:space="preserve"> RIDER</w:t>
      </w:r>
    </w:p>
    <w:p w14:paraId="0B6A671D" w14:textId="0C0276F1" w:rsidR="003E72FD" w:rsidRPr="00F425F9" w:rsidRDefault="003E72FD" w:rsidP="00EA3781"/>
    <w:p w14:paraId="55999FE4" w14:textId="3E25E382" w:rsidR="003E72FD" w:rsidRPr="00F425F9" w:rsidRDefault="003E72FD" w:rsidP="00EA3781">
      <w:pPr>
        <w:rPr>
          <w:u w:val="single"/>
        </w:rPr>
      </w:pPr>
      <w:r w:rsidRPr="00F425F9">
        <w:rPr>
          <w:u w:val="single"/>
        </w:rPr>
        <w:t>KLEEDKAMER</w:t>
      </w:r>
    </w:p>
    <w:p w14:paraId="4E95D7AE" w14:textId="2F06ABE4" w:rsidR="003E72FD" w:rsidRPr="00F425F9" w:rsidRDefault="00041615" w:rsidP="00EA3781">
      <w:r w:rsidRPr="00F425F9">
        <w:t xml:space="preserve">De kleedkamer moet afdoende groot zijn om ten minste </w:t>
      </w:r>
      <w:r w:rsidR="00A8434D" w:rsidRPr="00F425F9">
        <w:t xml:space="preserve">acht personen in kwijt te kunnen. De kleedkamer moet schoon, verwarmd en verlicht zijn. </w:t>
      </w:r>
      <w:r w:rsidR="000F0E75" w:rsidRPr="00F425F9">
        <w:t xml:space="preserve">Er dient een toilet </w:t>
      </w:r>
      <w:r w:rsidR="000F0E75" w:rsidRPr="00F425F9">
        <w:rPr>
          <w:u w:val="single"/>
        </w:rPr>
        <w:t>backstage</w:t>
      </w:r>
      <w:r w:rsidR="000F0E75" w:rsidRPr="00F425F9">
        <w:t xml:space="preserve"> aanwezig te zijn in de buurt van de kleedkamer. Tevens dient de kleedkamer afsluitbaar te zijn.</w:t>
      </w:r>
    </w:p>
    <w:p w14:paraId="3A8A7B91" w14:textId="5F2489BE" w:rsidR="00181DE6" w:rsidRPr="00F425F9" w:rsidRDefault="00352E03" w:rsidP="00EA3781">
      <w:r w:rsidRPr="00F425F9">
        <w:t xml:space="preserve">In de kleedkamer </w:t>
      </w:r>
      <w:r w:rsidR="000F0E75" w:rsidRPr="00F425F9">
        <w:t>dienen</w:t>
      </w:r>
      <w:r w:rsidRPr="00F425F9">
        <w:t xml:space="preserve"> ten minste acht stoelen en één tafel</w:t>
      </w:r>
      <w:r w:rsidR="000F0E75" w:rsidRPr="00F425F9">
        <w:t xml:space="preserve"> te staan. </w:t>
      </w:r>
      <w:r w:rsidR="00A2639D" w:rsidRPr="00F425F9">
        <w:t xml:space="preserve">Ook moet er een spiegel aanwezig zijn. </w:t>
      </w:r>
      <w:r w:rsidR="000F0E75" w:rsidRPr="00F425F9">
        <w:t>Daar</w:t>
      </w:r>
      <w:r w:rsidR="00BE25CF" w:rsidRPr="00F425F9">
        <w:t>naast</w:t>
      </w:r>
      <w:r w:rsidR="000F0E75" w:rsidRPr="00F425F9">
        <w:t xml:space="preserve"> moet er een koelkast aanwezig zijn met daarin drank (zie hoofdstuk </w:t>
      </w:r>
      <w:r w:rsidR="000F0E75" w:rsidRPr="00F425F9">
        <w:rPr>
          <w:i/>
          <w:iCs/>
        </w:rPr>
        <w:t>catering</w:t>
      </w:r>
      <w:r w:rsidR="000F0E75" w:rsidRPr="00F425F9">
        <w:t xml:space="preserve"> voor de details). </w:t>
      </w:r>
    </w:p>
    <w:p w14:paraId="1D460B2C" w14:textId="6844CEAB" w:rsidR="00352E03" w:rsidRPr="00F425F9" w:rsidRDefault="00412CD0" w:rsidP="00EA3781">
      <w:r w:rsidRPr="00F425F9">
        <w:t>Bij voorkeur zijn er e</w:t>
      </w:r>
      <w:r w:rsidR="00134C74" w:rsidRPr="00F425F9">
        <w:t>en minima van vier stroompunten</w:t>
      </w:r>
      <w:r w:rsidR="00181DE6" w:rsidRPr="00F425F9">
        <w:t xml:space="preserve"> </w:t>
      </w:r>
      <w:r w:rsidR="00305703" w:rsidRPr="00F425F9">
        <w:t>aanwezig</w:t>
      </w:r>
      <w:r w:rsidR="00181DE6" w:rsidRPr="00F425F9">
        <w:t xml:space="preserve"> om telefoons c.q. tablets op te kunnen laden. De</w:t>
      </w:r>
      <w:r w:rsidR="00746B47" w:rsidRPr="00F425F9">
        <w:t xml:space="preserve"> telefoons/tablets zijn benodigd tijdens de show t</w:t>
      </w:r>
      <w:r w:rsidR="00BE25CF" w:rsidRPr="00F425F9">
        <w:t>en behoeve van</w:t>
      </w:r>
      <w:r w:rsidR="00746B47" w:rsidRPr="00F425F9">
        <w:t xml:space="preserve"> monitoring en andere zaken.</w:t>
      </w:r>
    </w:p>
    <w:p w14:paraId="7B6B7045" w14:textId="63BF0F5C" w:rsidR="003E72FD" w:rsidRPr="00F425F9" w:rsidRDefault="003E72FD" w:rsidP="00EA3781"/>
    <w:p w14:paraId="33BD25D9" w14:textId="69913D2D" w:rsidR="003E72FD" w:rsidRPr="00F425F9" w:rsidRDefault="003E72FD" w:rsidP="00EA3781">
      <w:pPr>
        <w:rPr>
          <w:u w:val="single"/>
        </w:rPr>
      </w:pPr>
      <w:r w:rsidRPr="00F425F9">
        <w:rPr>
          <w:u w:val="single"/>
        </w:rPr>
        <w:t>CATERING</w:t>
      </w:r>
    </w:p>
    <w:p w14:paraId="78B458BE" w14:textId="7C9D47C7" w:rsidR="00806216" w:rsidRPr="00F425F9" w:rsidRDefault="00930181" w:rsidP="00806216">
      <w:pPr>
        <w:rPr>
          <w:b/>
          <w:bCs/>
        </w:rPr>
      </w:pPr>
      <w:r w:rsidRPr="00F425F9">
        <w:rPr>
          <w:b/>
          <w:bCs/>
        </w:rPr>
        <w:t>Maaltijden</w:t>
      </w:r>
    </w:p>
    <w:p w14:paraId="747829C1" w14:textId="53B2A23D" w:rsidR="00806216" w:rsidRPr="00F425F9" w:rsidRDefault="00806216" w:rsidP="00806216">
      <w:r w:rsidRPr="00F425F9">
        <w:t>Indien Stage Crew</w:t>
      </w:r>
      <w:r w:rsidR="00AC0E66" w:rsidRPr="00F425F9">
        <w:t xml:space="preserve"> en/of Vegas Baby!</w:t>
      </w:r>
      <w:r w:rsidRPr="00F425F9">
        <w:t xml:space="preserve"> voor 18:00 uur op locatie aanwezig </w:t>
      </w:r>
      <w:r w:rsidR="00930181" w:rsidRPr="00F425F9">
        <w:t>moet</w:t>
      </w:r>
      <w:r w:rsidRPr="00F425F9">
        <w:t xml:space="preserve"> zijn en aanvang van de show na 18:00 uur is, dient de opdrachtgever te zorgen voor een </w:t>
      </w:r>
      <w:r w:rsidRPr="00F425F9">
        <w:rPr>
          <w:u w:val="single"/>
        </w:rPr>
        <w:t>gezonde</w:t>
      </w:r>
      <w:r w:rsidRPr="00F425F9">
        <w:t xml:space="preserve"> warme</w:t>
      </w:r>
      <w:r w:rsidR="00930181" w:rsidRPr="00F425F9">
        <w:t xml:space="preserve"> </w:t>
      </w:r>
      <w:r w:rsidRPr="00F425F9">
        <w:t>avondmaaltijd (geen specifieke dieetwensen of allergieën). Dus geen fastfood, magnetronmaaltijden of andere maaltijden van dien aard.</w:t>
      </w:r>
    </w:p>
    <w:p w14:paraId="6B92F205" w14:textId="75967DF8" w:rsidR="00792CC3" w:rsidRPr="00F425F9" w:rsidRDefault="003F3209" w:rsidP="00EA3781">
      <w:r w:rsidRPr="00F425F9">
        <w:t>Dient Stage Crew en/of Vegas Baby! voor 13:00 uur op locatie aanwezig te zijn, dan dient de opdrachtgever tevens te zorgen voor een lunch in de vorm van belegde broodjes en/of boterhammen</w:t>
      </w:r>
      <w:r w:rsidR="002826C2" w:rsidRPr="00F425F9">
        <w:t xml:space="preserve"> in combinatie met koffie/thee, melk, jus, chocomel </w:t>
      </w:r>
      <w:r w:rsidR="00646092" w:rsidRPr="00F425F9">
        <w:t>of iets dergelijks</w:t>
      </w:r>
      <w:r w:rsidRPr="00F425F9">
        <w:t xml:space="preserve">. </w:t>
      </w:r>
    </w:p>
    <w:p w14:paraId="304AFF20" w14:textId="0D026487" w:rsidR="00490C1E" w:rsidRPr="00F425F9" w:rsidRDefault="00490C1E" w:rsidP="00EA3781">
      <w:r w:rsidRPr="00F425F9">
        <w:t>Tijdstippen van eten in overleg met band/crew.</w:t>
      </w:r>
    </w:p>
    <w:p w14:paraId="2FD74884" w14:textId="7105AFA4" w:rsidR="00490C1E" w:rsidRPr="00F425F9" w:rsidRDefault="00490C1E" w:rsidP="00EA3781"/>
    <w:p w14:paraId="02300F8F" w14:textId="60FEE3D3" w:rsidR="00490C1E" w:rsidRPr="00F425F9" w:rsidRDefault="00C5661A" w:rsidP="00EA3781">
      <w:r w:rsidRPr="00F425F9">
        <w:t xml:space="preserve">LET OP! Indien er geen mogelijkheid is tot een (gezonde) maaltijd dan graag contact opnemen met </w:t>
      </w:r>
      <w:r w:rsidRPr="00F425F9">
        <w:rPr>
          <w:b/>
          <w:bCs/>
        </w:rPr>
        <w:t>Vegas Baby!</w:t>
      </w:r>
      <w:r w:rsidRPr="00F425F9">
        <w:t>.</w:t>
      </w:r>
    </w:p>
    <w:p w14:paraId="2D7702AD" w14:textId="49AE70CD" w:rsidR="00AC008A" w:rsidRPr="00F425F9" w:rsidRDefault="00AC008A" w:rsidP="00EA3781"/>
    <w:p w14:paraId="52E30397" w14:textId="32B969A9" w:rsidR="003E72FD" w:rsidRPr="00F425F9" w:rsidRDefault="00AC008A" w:rsidP="00EA3781">
      <w:r w:rsidRPr="00F425F9">
        <w:t xml:space="preserve">Vegas Baby! en crew reizen met een gezelschap van 7 man in het geval van inprik. In het geval er licht- en geluidstechniek meegenomen </w:t>
      </w:r>
      <w:r w:rsidR="004B716B" w:rsidRPr="00F425F9">
        <w:t>wordt</w:t>
      </w:r>
      <w:r w:rsidR="00BE25CF" w:rsidRPr="00F425F9">
        <w:t>,</w:t>
      </w:r>
      <w:r w:rsidRPr="00F425F9">
        <w:t xml:space="preserve"> reizen Vegas Baby! en crew met een gezelschap van 8 man.</w:t>
      </w:r>
    </w:p>
    <w:p w14:paraId="2184CFEA" w14:textId="7F291873" w:rsidR="0046414E" w:rsidRPr="00F425F9" w:rsidRDefault="0046414E" w:rsidP="00EA3781"/>
    <w:p w14:paraId="063F6947" w14:textId="77777777" w:rsidR="0046414E" w:rsidRPr="00F425F9" w:rsidRDefault="0046414E" w:rsidP="0046414E">
      <w:pPr>
        <w:rPr>
          <w:b/>
          <w:bCs/>
        </w:rPr>
      </w:pPr>
      <w:r w:rsidRPr="00F425F9">
        <w:rPr>
          <w:b/>
          <w:bCs/>
        </w:rPr>
        <w:t>Drank</w:t>
      </w:r>
    </w:p>
    <w:p w14:paraId="0FCCBBFA" w14:textId="0E1755AF" w:rsidR="00836144" w:rsidRPr="00F425F9" w:rsidRDefault="0046414E" w:rsidP="0046414E">
      <w:r w:rsidRPr="00F425F9">
        <w:t>Twee flessen (0</w:t>
      </w:r>
      <w:r w:rsidR="00FC20BB" w:rsidRPr="00F425F9">
        <w:t>,</w:t>
      </w:r>
      <w:r w:rsidRPr="00F425F9">
        <w:t>5</w:t>
      </w:r>
      <w:r w:rsidR="00325D71" w:rsidRPr="00F425F9">
        <w:t xml:space="preserve"> L; liever geen glazen flessen</w:t>
      </w:r>
      <w:r w:rsidRPr="00F425F9">
        <w:t xml:space="preserve">) koolzuur vrij water per bandlid horen beschikbaar te zijn op het podium. Daarlangs dient er een diversiteit aan gekoelde dranken (alcoholisch en non-alcoholisch) in de backstage ruimte aanwezig te zijn. </w:t>
      </w:r>
    </w:p>
    <w:p w14:paraId="49B689FB" w14:textId="77910291" w:rsidR="0046414E" w:rsidRPr="00F425F9" w:rsidRDefault="0046414E" w:rsidP="0046414E">
      <w:r w:rsidRPr="00F425F9">
        <w:t>Vanaf aankomst tot vertrek (ca. 1</w:t>
      </w:r>
      <w:r w:rsidR="00FC20BB" w:rsidRPr="00F425F9">
        <w:t>,</w:t>
      </w:r>
      <w:r w:rsidRPr="00F425F9">
        <w:t>5 uur na afloop van het feest/optreden) van Vegas Baby! en crew moet er de mogelijk zijn om iets te kunnen drinken met de organisatie</w:t>
      </w:r>
      <w:r w:rsidR="00F26E9A" w:rsidRPr="00F425F9">
        <w:t xml:space="preserve"> in de zaal</w:t>
      </w:r>
      <w:r w:rsidRPr="00F425F9">
        <w:t>. Onder drank vallen zowel alcoholische als non-alcoholische dranken.</w:t>
      </w:r>
    </w:p>
    <w:p w14:paraId="669BE8D0" w14:textId="77777777" w:rsidR="0046414E" w:rsidRPr="00F425F9" w:rsidRDefault="0046414E" w:rsidP="00EA3781"/>
    <w:p w14:paraId="71E14033" w14:textId="0D3EB83E" w:rsidR="00A1748C" w:rsidRPr="00F425F9" w:rsidRDefault="00A1748C" w:rsidP="00EA3781">
      <w:pPr>
        <w:rPr>
          <w:u w:val="single"/>
        </w:rPr>
      </w:pPr>
      <w:r w:rsidRPr="00F425F9">
        <w:rPr>
          <w:u w:val="single"/>
        </w:rPr>
        <w:t>VEILIGHEID</w:t>
      </w:r>
    </w:p>
    <w:p w14:paraId="3E42C677" w14:textId="55BA3FD5" w:rsidR="005A7E21" w:rsidRPr="00F425F9" w:rsidRDefault="005A7E21" w:rsidP="00EA3781">
      <w:r w:rsidRPr="00F425F9">
        <w:t xml:space="preserve">De opdrachtgever dient volledig zorg te dragen over de veiligheid van band, crew en hun eigendommen. Dit betreft aanwezige vrachtwagens, busjes, auto’s, apparatuur en privé-eigendommen. </w:t>
      </w:r>
    </w:p>
    <w:p w14:paraId="3A2ED6F9" w14:textId="652AEC81" w:rsidR="00EE225A" w:rsidRPr="00F425F9" w:rsidRDefault="005A7E21" w:rsidP="00EA3781">
      <w:r w:rsidRPr="00F425F9">
        <w:t xml:space="preserve">Indien de band- en/of crewleden een gegronde reden hebben om aan te nemen dat ófwel hun persoonlijke veiligheid, ófwel de veiligheid van hun spullen onvoldoende gewaarborgd is, </w:t>
      </w:r>
      <w:r w:rsidR="00FF4CDD" w:rsidRPr="00F425F9">
        <w:t xml:space="preserve">behoudt Vegas Baby! zich het recht voor om de show tijdelijk te onderbreken, in te korten c.q. vroegtijdig te stoppen, </w:t>
      </w:r>
      <w:r w:rsidR="00BA0646" w:rsidRPr="00F425F9">
        <w:t xml:space="preserve">dan wel volledig af te zeggen zonder enige </w:t>
      </w:r>
      <w:r w:rsidR="00EE48CF" w:rsidRPr="00F425F9">
        <w:t>consequenties voor de band en</w:t>
      </w:r>
      <w:r w:rsidR="000017D9" w:rsidRPr="00F425F9">
        <w:t xml:space="preserve"> het</w:t>
      </w:r>
      <w:r w:rsidR="00EE48CF" w:rsidRPr="00F425F9">
        <w:t xml:space="preserve"> recht op restitutie voor de opdrachtgever. </w:t>
      </w:r>
    </w:p>
    <w:p w14:paraId="2E1DB625" w14:textId="542D9425" w:rsidR="00A1748C" w:rsidRPr="00F425F9" w:rsidRDefault="00A1748C" w:rsidP="00EA3781"/>
    <w:p w14:paraId="73992DC6" w14:textId="1B576B16" w:rsidR="00B07BAB" w:rsidRPr="00F425F9" w:rsidRDefault="00B07BAB">
      <w:pPr>
        <w:spacing w:after="160" w:line="259" w:lineRule="auto"/>
      </w:pPr>
      <w:r w:rsidRPr="00F425F9">
        <w:br w:type="page"/>
      </w:r>
    </w:p>
    <w:p w14:paraId="39C8EFFF" w14:textId="6BECCF41" w:rsidR="00652C65" w:rsidRPr="00F425F9" w:rsidRDefault="00652C65" w:rsidP="00EA3781">
      <w:pPr>
        <w:rPr>
          <w:u w:val="single"/>
        </w:rPr>
      </w:pPr>
      <w:r w:rsidRPr="00F425F9">
        <w:rPr>
          <w:u w:val="single"/>
        </w:rPr>
        <w:lastRenderedPageBreak/>
        <w:t>GASTENLIJST</w:t>
      </w:r>
    </w:p>
    <w:p w14:paraId="27B5AFFA" w14:textId="3DCE99F1" w:rsidR="00652C65" w:rsidRPr="00F425F9" w:rsidRDefault="00CE1DD5" w:rsidP="00EA3781">
      <w:r w:rsidRPr="00F425F9">
        <w:t xml:space="preserve">In het geval van openbare evenementen </w:t>
      </w:r>
      <w:r w:rsidR="00CC4B38" w:rsidRPr="00F425F9">
        <w:t>moet het mogelijk zijn voor de band om maximaal 1</w:t>
      </w:r>
      <w:r w:rsidR="004507E4" w:rsidRPr="00F425F9">
        <w:t>2</w:t>
      </w:r>
      <w:r w:rsidR="00CC4B38" w:rsidRPr="00F425F9">
        <w:t xml:space="preserve"> personen met vrije toegang </w:t>
      </w:r>
      <w:r w:rsidR="00BC0D6F" w:rsidRPr="00F425F9">
        <w:t xml:space="preserve">tot de locatie </w:t>
      </w:r>
      <w:r w:rsidR="00CC4B38" w:rsidRPr="00F425F9">
        <w:t>mee te nemen. Het kan hierbij gaan om potentiële</w:t>
      </w:r>
      <w:r w:rsidR="00BC0D6F" w:rsidRPr="00F425F9">
        <w:t xml:space="preserve"> opdrachtgevers</w:t>
      </w:r>
      <w:r w:rsidR="00CC4B38" w:rsidRPr="00F425F9">
        <w:t>, vrienden en/of familie.</w:t>
      </w:r>
      <w:r w:rsidR="00BC0D6F" w:rsidRPr="00F425F9">
        <w:t xml:space="preserve"> De lijst zal uiterlijk</w:t>
      </w:r>
      <w:r w:rsidR="00345665" w:rsidRPr="00F425F9">
        <w:t xml:space="preserve"> bij aankomst van de band op locatie met de desbetreffende contactpersoon gedeeld worden.</w:t>
      </w:r>
    </w:p>
    <w:p w14:paraId="39F49588" w14:textId="77195A38" w:rsidR="009B4995" w:rsidRPr="00F425F9" w:rsidRDefault="009B4995" w:rsidP="00EA3781"/>
    <w:p w14:paraId="031DF09F" w14:textId="0B87DAC3" w:rsidR="009B4995" w:rsidRPr="00F425F9" w:rsidRDefault="009B4995" w:rsidP="009B4995">
      <w:r w:rsidRPr="00F425F9">
        <w:rPr>
          <w:u w:val="single"/>
        </w:rPr>
        <w:t>UITZONDERINGEN</w:t>
      </w:r>
    </w:p>
    <w:p w14:paraId="5C433A99" w14:textId="2CDD0641" w:rsidR="009B4995" w:rsidRPr="00F425F9" w:rsidRDefault="00644196" w:rsidP="00644196">
      <w:pPr>
        <w:pStyle w:val="Lijstalinea"/>
        <w:numPr>
          <w:ilvl w:val="0"/>
          <w:numId w:val="2"/>
        </w:numPr>
        <w:rPr>
          <w:noProof w:val="0"/>
        </w:rPr>
      </w:pPr>
      <w:r w:rsidRPr="00F425F9">
        <w:rPr>
          <w:noProof w:val="0"/>
        </w:rPr>
        <w:t>…</w:t>
      </w:r>
    </w:p>
    <w:p w14:paraId="1216AB42" w14:textId="1372D7FE" w:rsidR="00644196" w:rsidRPr="00F425F9" w:rsidRDefault="00644196" w:rsidP="00644196">
      <w:pPr>
        <w:pStyle w:val="Lijstalinea"/>
        <w:numPr>
          <w:ilvl w:val="0"/>
          <w:numId w:val="2"/>
        </w:numPr>
        <w:rPr>
          <w:noProof w:val="0"/>
        </w:rPr>
      </w:pPr>
      <w:r w:rsidRPr="00F425F9">
        <w:rPr>
          <w:noProof w:val="0"/>
        </w:rPr>
        <w:t>…</w:t>
      </w:r>
    </w:p>
    <w:p w14:paraId="43EBFB3D" w14:textId="1812B91D" w:rsidR="00644196" w:rsidRPr="00F425F9" w:rsidRDefault="00644196" w:rsidP="00644196">
      <w:pPr>
        <w:pStyle w:val="Lijstalinea"/>
        <w:numPr>
          <w:ilvl w:val="0"/>
          <w:numId w:val="2"/>
        </w:numPr>
        <w:rPr>
          <w:noProof w:val="0"/>
        </w:rPr>
      </w:pPr>
      <w:r w:rsidRPr="00F425F9">
        <w:rPr>
          <w:noProof w:val="0"/>
        </w:rPr>
        <w:t>…</w:t>
      </w:r>
    </w:p>
    <w:p w14:paraId="2AA3AB3A" w14:textId="608B6CFD" w:rsidR="00644196" w:rsidRPr="00F425F9" w:rsidRDefault="00644196" w:rsidP="00644196">
      <w:pPr>
        <w:pStyle w:val="Lijstalinea"/>
        <w:numPr>
          <w:ilvl w:val="0"/>
          <w:numId w:val="2"/>
        </w:numPr>
        <w:rPr>
          <w:noProof w:val="0"/>
        </w:rPr>
      </w:pPr>
      <w:r w:rsidRPr="00F425F9">
        <w:rPr>
          <w:noProof w:val="0"/>
        </w:rPr>
        <w:t>…</w:t>
      </w:r>
    </w:p>
    <w:p w14:paraId="28E3F50C" w14:textId="0C063DE9" w:rsidR="00644196" w:rsidRPr="00F425F9" w:rsidRDefault="00644196" w:rsidP="00644196">
      <w:pPr>
        <w:pStyle w:val="Lijstalinea"/>
        <w:rPr>
          <w:noProof w:val="0"/>
        </w:rPr>
      </w:pPr>
    </w:p>
    <w:p w14:paraId="0D63461C" w14:textId="6681BDD4" w:rsidR="00A1748C" w:rsidRPr="00F425F9" w:rsidRDefault="00EA3781" w:rsidP="00EA3781">
      <w:pPr>
        <w:rPr>
          <w:u w:val="single"/>
        </w:rPr>
      </w:pPr>
      <w:r w:rsidRPr="00F425F9">
        <w:rPr>
          <w:u w:val="single"/>
        </w:rPr>
        <w:t>NAMENLIJST</w:t>
      </w:r>
    </w:p>
    <w:p w14:paraId="34B20527" w14:textId="193D958E" w:rsidR="00EA3781" w:rsidRDefault="00EA3781" w:rsidP="00EA3781">
      <w:pPr>
        <w:rPr>
          <w:b/>
          <w:bCs/>
        </w:rPr>
      </w:pPr>
      <w:r w:rsidRPr="00F425F9">
        <w:rPr>
          <w:b/>
          <w:bCs/>
        </w:rPr>
        <w:t>B</w:t>
      </w:r>
      <w:r w:rsidR="00A77605" w:rsidRPr="00F425F9">
        <w:rPr>
          <w:b/>
          <w:bCs/>
        </w:rPr>
        <w:t>and</w:t>
      </w:r>
    </w:p>
    <w:p w14:paraId="63370D45" w14:textId="630E094A" w:rsidR="00443CA6" w:rsidRPr="00443CA6" w:rsidRDefault="00443CA6" w:rsidP="00EA3781">
      <w:pPr>
        <w:rPr>
          <w:lang w:val="en-GB"/>
        </w:rPr>
      </w:pPr>
      <w:r w:rsidRPr="00443CA6">
        <w:rPr>
          <w:lang w:val="en-GB"/>
        </w:rPr>
        <w:t>Robin Cust</w:t>
      </w:r>
      <w:r>
        <w:rPr>
          <w:lang w:val="en-GB"/>
        </w:rPr>
        <w:t>ers -  Lead Vocals</w:t>
      </w:r>
      <w:r w:rsidR="00135380">
        <w:rPr>
          <w:lang w:val="en-US"/>
        </w:rPr>
        <w:t xml:space="preserve">; </w:t>
      </w:r>
      <w:proofErr w:type="spellStart"/>
      <w:r w:rsidR="00135380" w:rsidRPr="005C302A">
        <w:rPr>
          <w:lang w:val="en-US"/>
        </w:rPr>
        <w:t>tel</w:t>
      </w:r>
      <w:proofErr w:type="spellEnd"/>
      <w:r w:rsidR="00135380" w:rsidRPr="005C302A">
        <w:rPr>
          <w:lang w:val="en-US"/>
        </w:rPr>
        <w:t xml:space="preserve">: +31 (0)6 - </w:t>
      </w:r>
      <w:r w:rsidR="00135380">
        <w:rPr>
          <w:lang w:val="en-US"/>
        </w:rPr>
        <w:t>532</w:t>
      </w:r>
      <w:r w:rsidR="00135380" w:rsidRPr="005C302A">
        <w:rPr>
          <w:lang w:val="en-US"/>
        </w:rPr>
        <w:t xml:space="preserve"> </w:t>
      </w:r>
      <w:r w:rsidR="00135380">
        <w:rPr>
          <w:lang w:val="en-US"/>
        </w:rPr>
        <w:t>485</w:t>
      </w:r>
      <w:r w:rsidR="00135380" w:rsidRPr="005C302A">
        <w:rPr>
          <w:lang w:val="en-US"/>
        </w:rPr>
        <w:t xml:space="preserve"> </w:t>
      </w:r>
      <w:r w:rsidR="00135380">
        <w:rPr>
          <w:lang w:val="en-US"/>
        </w:rPr>
        <w:t>48</w:t>
      </w:r>
      <w:r w:rsidR="00135380" w:rsidRPr="005C302A">
        <w:rPr>
          <w:lang w:val="en-US"/>
        </w:rPr>
        <w:t xml:space="preserve">; mail: </w:t>
      </w:r>
      <w:hyperlink r:id="rId19" w:history="1">
        <w:r w:rsidR="00135380" w:rsidRPr="005C302A">
          <w:rPr>
            <w:rStyle w:val="Hyperlink"/>
            <w:lang w:val="en-US"/>
          </w:rPr>
          <w:t>info@vegasbabyband.nl</w:t>
        </w:r>
      </w:hyperlink>
    </w:p>
    <w:p w14:paraId="15B7D02F" w14:textId="6AEE8BAE" w:rsidR="00EA3781" w:rsidRPr="00135380" w:rsidRDefault="00EA3781" w:rsidP="00EA3781">
      <w:r w:rsidRPr="00135380">
        <w:t xml:space="preserve">Siem </w:t>
      </w:r>
      <w:r w:rsidR="00B16798" w:rsidRPr="00135380">
        <w:t xml:space="preserve">Neervoort </w:t>
      </w:r>
      <w:r w:rsidRPr="00135380">
        <w:t xml:space="preserve">– Lead </w:t>
      </w:r>
      <w:proofErr w:type="spellStart"/>
      <w:r w:rsidRPr="00135380">
        <w:t>Vocals</w:t>
      </w:r>
      <w:proofErr w:type="spellEnd"/>
    </w:p>
    <w:p w14:paraId="19616B80" w14:textId="281F5F9C" w:rsidR="00EA3781" w:rsidRPr="00135380" w:rsidRDefault="00EA3781" w:rsidP="00EA3781">
      <w:r w:rsidRPr="00135380">
        <w:t>Daan</w:t>
      </w:r>
      <w:r w:rsidR="00B16798" w:rsidRPr="00135380">
        <w:t xml:space="preserve"> Weijs</w:t>
      </w:r>
      <w:r w:rsidRPr="00135380">
        <w:t xml:space="preserve"> – Drums </w:t>
      </w:r>
    </w:p>
    <w:p w14:paraId="2CBD3224" w14:textId="47F9D118" w:rsidR="00AC0E66" w:rsidRDefault="00EA3781" w:rsidP="00EA3781">
      <w:pPr>
        <w:rPr>
          <w:lang w:val="en-US"/>
        </w:rPr>
      </w:pPr>
      <w:r w:rsidRPr="005C302A">
        <w:rPr>
          <w:lang w:val="en-US"/>
        </w:rPr>
        <w:t>René</w:t>
      </w:r>
      <w:r w:rsidR="00B16798" w:rsidRPr="005C302A">
        <w:rPr>
          <w:lang w:val="en-US"/>
        </w:rPr>
        <w:t xml:space="preserve"> Classens</w:t>
      </w:r>
      <w:r w:rsidRPr="005C302A">
        <w:rPr>
          <w:lang w:val="en-US"/>
        </w:rPr>
        <w:t xml:space="preserve"> – Guitar</w:t>
      </w:r>
    </w:p>
    <w:p w14:paraId="65BE68E6" w14:textId="1026B785" w:rsidR="00135380" w:rsidRPr="005C302A" w:rsidRDefault="00135380" w:rsidP="00EA3781">
      <w:pPr>
        <w:rPr>
          <w:lang w:val="en-US"/>
        </w:rPr>
      </w:pPr>
      <w:r>
        <w:rPr>
          <w:lang w:val="en-GB"/>
        </w:rPr>
        <w:t xml:space="preserve">…..  </w:t>
      </w:r>
      <w:r w:rsidRPr="005C302A">
        <w:rPr>
          <w:lang w:val="en-US"/>
        </w:rPr>
        <w:t>– Bass Guitar</w:t>
      </w:r>
    </w:p>
    <w:p w14:paraId="1406725F" w14:textId="565E7483" w:rsidR="00EA3781" w:rsidRPr="005C302A" w:rsidRDefault="00EA3781" w:rsidP="00EA3781">
      <w:pPr>
        <w:rPr>
          <w:lang w:val="en-US"/>
        </w:rPr>
      </w:pPr>
    </w:p>
    <w:p w14:paraId="00A8A2CE" w14:textId="7E61B9C3" w:rsidR="00EA3781" w:rsidRPr="005C302A" w:rsidRDefault="00EA3781" w:rsidP="00EA3781">
      <w:pPr>
        <w:rPr>
          <w:b/>
          <w:bCs/>
          <w:lang w:val="en-US"/>
        </w:rPr>
      </w:pPr>
      <w:r w:rsidRPr="005C302A">
        <w:rPr>
          <w:b/>
          <w:bCs/>
          <w:lang w:val="en-US"/>
        </w:rPr>
        <w:t>C</w:t>
      </w:r>
      <w:r w:rsidR="00A77605" w:rsidRPr="005C302A">
        <w:rPr>
          <w:b/>
          <w:bCs/>
          <w:lang w:val="en-US"/>
        </w:rPr>
        <w:t>rew</w:t>
      </w:r>
    </w:p>
    <w:p w14:paraId="4E5BB745" w14:textId="77777777" w:rsidR="00B83CFF" w:rsidRPr="00CA31A2" w:rsidRDefault="00603CD9" w:rsidP="00427D2D">
      <w:pPr>
        <w:rPr>
          <w:rStyle w:val="Hyperlink"/>
        </w:rPr>
      </w:pPr>
      <w:r w:rsidRPr="00CA31A2">
        <w:t>Techniek: Stage Crew Events</w:t>
      </w:r>
      <w:r w:rsidR="00317B14" w:rsidRPr="00CA31A2">
        <w:t xml:space="preserve"> (Roel Kessels);</w:t>
      </w:r>
      <w:r w:rsidRPr="00CA31A2">
        <w:t xml:space="preserve"> tel: +31 (0)6 -</w:t>
      </w:r>
      <w:r w:rsidR="009344E7" w:rsidRPr="00CA31A2">
        <w:t xml:space="preserve"> </w:t>
      </w:r>
      <w:r w:rsidRPr="00CA31A2">
        <w:t>114 115 29</w:t>
      </w:r>
      <w:r w:rsidR="00317B14" w:rsidRPr="00CA31A2">
        <w:t>;</w:t>
      </w:r>
      <w:r w:rsidRPr="00CA31A2">
        <w:t xml:space="preserve"> mail: </w:t>
      </w:r>
      <w:hyperlink r:id="rId20" w:history="1">
        <w:r w:rsidRPr="00CA31A2">
          <w:rPr>
            <w:rStyle w:val="Hyperlink"/>
          </w:rPr>
          <w:t>roel@stagecrewevents.nl</w:t>
        </w:r>
      </w:hyperlink>
    </w:p>
    <w:p w14:paraId="2BFBB0DF" w14:textId="77777777" w:rsidR="00B83CFF" w:rsidRPr="00CA31A2" w:rsidRDefault="00B83CFF" w:rsidP="00427D2D">
      <w:pPr>
        <w:rPr>
          <w:rStyle w:val="Hyperlink"/>
        </w:rPr>
      </w:pPr>
    </w:p>
    <w:p w14:paraId="1BF677E3" w14:textId="6F8DC494" w:rsidR="00B83CFF" w:rsidRPr="00CA31A2" w:rsidRDefault="00F26D57" w:rsidP="00B83CFF">
      <w:pPr>
        <w:jc w:val="center"/>
        <w:rPr>
          <w:rFonts w:asciiTheme="minorHAnsi" w:eastAsiaTheme="minorHAnsi" w:hAnsiTheme="minorHAnsi" w:cstheme="minorHAnsi"/>
          <w:b/>
          <w:bCs/>
          <w:color w:val="FF0000"/>
          <w:szCs w:val="22"/>
          <w:lang w:eastAsia="en-US"/>
        </w:rPr>
      </w:pPr>
      <w:r w:rsidRPr="00CA31A2">
        <w:rPr>
          <w:rFonts w:asciiTheme="minorHAnsi" w:eastAsiaTheme="minorHAnsi" w:hAnsiTheme="minorHAnsi" w:cstheme="minorHAnsi"/>
          <w:b/>
          <w:bCs/>
          <w:color w:val="FF0000"/>
          <w:szCs w:val="22"/>
          <w:lang w:eastAsia="en-US"/>
        </w:rPr>
        <w:t>LET OP!!!</w:t>
      </w:r>
    </w:p>
    <w:p w14:paraId="6177BD16" w14:textId="5338919A" w:rsidR="00B83CFF" w:rsidRPr="00F425F9" w:rsidRDefault="00F26D57" w:rsidP="00B83CFF">
      <w:pPr>
        <w:jc w:val="center"/>
        <w:rPr>
          <w:rFonts w:asciiTheme="minorHAnsi" w:eastAsiaTheme="minorHAnsi" w:hAnsiTheme="minorHAnsi" w:cstheme="minorHAnsi"/>
          <w:b/>
          <w:bCs/>
          <w:color w:val="FF0000"/>
          <w:szCs w:val="22"/>
          <w:lang w:eastAsia="en-US"/>
        </w:rPr>
      </w:pPr>
      <w:r w:rsidRPr="00F425F9">
        <w:rPr>
          <w:rFonts w:asciiTheme="minorHAnsi" w:eastAsiaTheme="minorHAnsi" w:hAnsiTheme="minorHAnsi" w:cstheme="minorHAnsi"/>
          <w:b/>
          <w:bCs/>
          <w:color w:val="FF0000"/>
          <w:szCs w:val="22"/>
          <w:lang w:eastAsia="en-US"/>
        </w:rPr>
        <w:t>OM ZEKER TE ZIJN VAN EEN GESLAAGD EVENEMENT ZIJN DE BOVENSTAANDE</w:t>
      </w:r>
    </w:p>
    <w:p w14:paraId="46AA0C53" w14:textId="754570F3" w:rsidR="00B83CFF" w:rsidRPr="00F425F9" w:rsidRDefault="00F26D57" w:rsidP="00B83CFF">
      <w:pPr>
        <w:jc w:val="center"/>
        <w:rPr>
          <w:rFonts w:asciiTheme="minorHAnsi" w:eastAsiaTheme="minorHAnsi" w:hAnsiTheme="minorHAnsi" w:cstheme="minorHAnsi"/>
          <w:b/>
          <w:bCs/>
          <w:color w:val="FF0000"/>
          <w:szCs w:val="22"/>
          <w:lang w:eastAsia="en-US"/>
        </w:rPr>
      </w:pPr>
      <w:r w:rsidRPr="00F425F9">
        <w:rPr>
          <w:rFonts w:asciiTheme="minorHAnsi" w:eastAsiaTheme="minorHAnsi" w:hAnsiTheme="minorHAnsi" w:cstheme="minorHAnsi"/>
          <w:b/>
          <w:bCs/>
          <w:color w:val="FF0000"/>
          <w:szCs w:val="22"/>
          <w:lang w:eastAsia="en-US"/>
        </w:rPr>
        <w:t xml:space="preserve">PUNTEN BELANGRIJK. ECHTER IS ER IN OVERLEG VEEL MOGELIJK. AARZEL VOORAL NIET </w:t>
      </w:r>
    </w:p>
    <w:p w14:paraId="353E7D0A" w14:textId="12B1A703" w:rsidR="003F1F78" w:rsidRPr="00F425F9" w:rsidRDefault="00F26D57" w:rsidP="00645DEA">
      <w:pPr>
        <w:jc w:val="center"/>
      </w:pPr>
      <w:r w:rsidRPr="00F425F9">
        <w:rPr>
          <w:rFonts w:asciiTheme="minorHAnsi" w:eastAsiaTheme="minorHAnsi" w:hAnsiTheme="minorHAnsi" w:cstheme="minorHAnsi"/>
          <w:b/>
          <w:bCs/>
          <w:color w:val="FF0000"/>
          <w:szCs w:val="22"/>
          <w:lang w:eastAsia="en-US"/>
        </w:rPr>
        <w:t>OM CONTACT MET ONS OP TE NEMEN ALS ER DINGEN NIET MOGELIJK/HAALBAAR ZIJN.</w:t>
      </w:r>
    </w:p>
    <w:p w14:paraId="740BBABA" w14:textId="10A55B41" w:rsidR="00CA31A2" w:rsidRDefault="00CA31A2">
      <w:pPr>
        <w:spacing w:after="160" w:line="259" w:lineRule="auto"/>
        <w:rPr>
          <w:b/>
          <w:bCs/>
        </w:rPr>
      </w:pPr>
      <w:r>
        <w:rPr>
          <w:b/>
          <w:bCs/>
        </w:rPr>
        <w:br w:type="page"/>
      </w:r>
    </w:p>
    <w:p w14:paraId="32AA7500" w14:textId="77777777" w:rsidR="00A30A90" w:rsidRPr="00F425F9" w:rsidRDefault="00A30A90" w:rsidP="00B20DBD">
      <w:pPr>
        <w:spacing w:after="160" w:line="259" w:lineRule="auto"/>
        <w:rPr>
          <w:b/>
          <w:bCs/>
        </w:rPr>
      </w:pPr>
    </w:p>
    <w:sectPr w:rsidR="00A30A90" w:rsidRPr="00F425F9" w:rsidSect="002E057D">
      <w:pgSz w:w="11906" w:h="16838" w:code="9"/>
      <w:pgMar w:top="1417" w:right="1417" w:bottom="1417" w:left="1417" w:header="284" w:footer="204" w:gutter="0"/>
      <w:paperSrc w:first="260" w:other="26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48B70F6" w14:textId="77777777" w:rsidR="00AB67CF" w:rsidRDefault="00AB67CF" w:rsidP="001F2950">
      <w:r>
        <w:separator/>
      </w:r>
    </w:p>
  </w:endnote>
  <w:endnote w:type="continuationSeparator" w:id="0">
    <w:p w14:paraId="2E00CA61" w14:textId="77777777" w:rsidR="00AB67CF" w:rsidRDefault="00AB67CF" w:rsidP="001F295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2C6A611" w14:textId="77777777" w:rsidR="00CA31A2" w:rsidRDefault="00CA31A2">
    <w:pPr>
      <w:pStyle w:val="Voettekst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1557823532"/>
      <w:docPartObj>
        <w:docPartGallery w:val="Page Numbers (Bottom of Page)"/>
        <w:docPartUnique/>
      </w:docPartObj>
    </w:sdtPr>
    <w:sdtEndPr>
      <w:rPr>
        <w:szCs w:val="22"/>
      </w:rPr>
    </w:sdtEndPr>
    <w:sdtContent>
      <w:p w14:paraId="43EF8956" w14:textId="25575CF8" w:rsidR="00AC5349" w:rsidRDefault="00AC5349" w:rsidP="00AC5349">
        <w:pPr>
          <w:pStyle w:val="Voettekst"/>
          <w:jc w:val="right"/>
        </w:pPr>
        <w:r>
          <w:t xml:space="preserve">Pagina </w:t>
        </w:r>
        <w:r>
          <w:fldChar w:fldCharType="begin"/>
        </w:r>
        <w:r>
          <w:instrText>PAGE   \* MERGEFORMAT</w:instrText>
        </w:r>
        <w:r>
          <w:fldChar w:fldCharType="separate"/>
        </w:r>
        <w:r>
          <w:t>1</w:t>
        </w:r>
        <w:r>
          <w:fldChar w:fldCharType="end"/>
        </w:r>
        <w:r>
          <w:t xml:space="preserve"> </w:t>
        </w:r>
      </w:p>
      <w:p w14:paraId="29F2EE2F" w14:textId="2CEBE194" w:rsidR="00EF2545" w:rsidRPr="000F45D5" w:rsidRDefault="00466603" w:rsidP="009E089D">
        <w:pPr>
          <w:pStyle w:val="Voettekst"/>
          <w:tabs>
            <w:tab w:val="clear" w:pos="4536"/>
            <w:tab w:val="left" w:pos="2127"/>
            <w:tab w:val="center" w:pos="6237"/>
          </w:tabs>
          <w:rPr>
            <w:rFonts w:asciiTheme="minorHAnsi" w:hAnsiTheme="minorHAnsi" w:cstheme="minorHAnsi"/>
            <w:szCs w:val="22"/>
          </w:rPr>
        </w:pPr>
        <w:r w:rsidRPr="00E76B28">
          <w:rPr>
            <w:rFonts w:asciiTheme="minorHAnsi" w:hAnsiTheme="minorHAnsi" w:cstheme="minorHAnsi"/>
            <w:b/>
            <w:bCs/>
            <w:szCs w:val="22"/>
          </w:rPr>
          <w:t>t</w:t>
        </w:r>
        <w:r w:rsidRPr="00E76B28">
          <w:rPr>
            <w:rFonts w:asciiTheme="minorHAnsi" w:hAnsiTheme="minorHAnsi" w:cstheme="minorHAnsi"/>
            <w:szCs w:val="22"/>
          </w:rPr>
          <w:t xml:space="preserve"> </w:t>
        </w:r>
        <w:r w:rsidR="00890DF2" w:rsidRPr="00940108">
          <w:rPr>
            <w:rFonts w:asciiTheme="minorHAnsi" w:hAnsiTheme="minorHAnsi" w:cstheme="minorHAnsi"/>
            <w:szCs w:val="22"/>
          </w:rPr>
          <w:t>+31 (0)6</w:t>
        </w:r>
        <w:r w:rsidR="00A715D1">
          <w:rPr>
            <w:rFonts w:asciiTheme="minorHAnsi" w:hAnsiTheme="minorHAnsi" w:cstheme="minorHAnsi"/>
            <w:szCs w:val="22"/>
          </w:rPr>
          <w:t xml:space="preserve"> – </w:t>
        </w:r>
        <w:r w:rsidR="005C302A">
          <w:rPr>
            <w:rFonts w:asciiTheme="minorHAnsi" w:hAnsiTheme="minorHAnsi" w:cstheme="minorHAnsi"/>
            <w:szCs w:val="22"/>
          </w:rPr>
          <w:t>532 485 48</w:t>
        </w:r>
        <w:r w:rsidR="009E089D" w:rsidRPr="00940108">
          <w:rPr>
            <w:rFonts w:asciiTheme="minorHAnsi" w:hAnsiTheme="minorHAnsi" w:cstheme="minorHAnsi"/>
            <w:szCs w:val="22"/>
          </w:rPr>
          <w:tab/>
        </w:r>
      </w:p>
      <w:p w14:paraId="5B826D36" w14:textId="34666DD4" w:rsidR="00890DF2" w:rsidRPr="00940108" w:rsidRDefault="00466603" w:rsidP="00EF075D">
        <w:pPr>
          <w:pStyle w:val="Voettekst"/>
          <w:tabs>
            <w:tab w:val="clear" w:pos="4536"/>
            <w:tab w:val="clear" w:pos="9072"/>
            <w:tab w:val="left" w:pos="2127"/>
            <w:tab w:val="center" w:pos="6379"/>
          </w:tabs>
          <w:rPr>
            <w:rFonts w:asciiTheme="minorHAnsi" w:hAnsiTheme="minorHAnsi" w:cstheme="minorHAnsi"/>
            <w:szCs w:val="22"/>
          </w:rPr>
        </w:pPr>
        <w:r w:rsidRPr="00466603">
          <w:rPr>
            <w:rFonts w:asciiTheme="minorHAnsi" w:hAnsiTheme="minorHAnsi" w:cstheme="minorHAnsi"/>
            <w:b/>
            <w:bCs/>
            <w:szCs w:val="22"/>
          </w:rPr>
          <w:t>e</w:t>
        </w:r>
        <w:r>
          <w:rPr>
            <w:rFonts w:asciiTheme="minorHAnsi" w:hAnsiTheme="minorHAnsi" w:cstheme="minorHAnsi"/>
            <w:szCs w:val="22"/>
          </w:rPr>
          <w:t xml:space="preserve"> </w:t>
        </w:r>
        <w:hyperlink r:id="rId1" w:history="1">
          <w:r w:rsidRPr="00940108">
            <w:rPr>
              <w:rStyle w:val="Hyperlink"/>
              <w:rFonts w:asciiTheme="minorHAnsi" w:hAnsiTheme="minorHAnsi" w:cstheme="minorHAnsi"/>
              <w:szCs w:val="22"/>
            </w:rPr>
            <w:t>info@vegasbabyband.nl</w:t>
          </w:r>
        </w:hyperlink>
        <w:r w:rsidR="00ED76F7" w:rsidRPr="00940108">
          <w:rPr>
            <w:rFonts w:asciiTheme="minorHAnsi" w:hAnsiTheme="minorHAnsi" w:cstheme="minorHAnsi"/>
            <w:szCs w:val="22"/>
          </w:rPr>
          <w:tab/>
        </w:r>
      </w:p>
      <w:p w14:paraId="55AC6B42" w14:textId="62380E61" w:rsidR="00EF2545" w:rsidRPr="000F45D5" w:rsidRDefault="00466603" w:rsidP="00EF075D">
        <w:pPr>
          <w:pStyle w:val="Voettekst"/>
          <w:tabs>
            <w:tab w:val="clear" w:pos="4536"/>
            <w:tab w:val="left" w:pos="2127"/>
            <w:tab w:val="center" w:pos="5812"/>
          </w:tabs>
          <w:rPr>
            <w:rFonts w:asciiTheme="minorHAnsi" w:hAnsiTheme="minorHAnsi" w:cstheme="minorHAnsi"/>
            <w:szCs w:val="22"/>
            <w:lang w:val="en-GB"/>
          </w:rPr>
        </w:pPr>
        <w:r w:rsidRPr="00466603">
          <w:rPr>
            <w:rFonts w:asciiTheme="minorHAnsi" w:hAnsiTheme="minorHAnsi" w:cstheme="minorHAnsi"/>
            <w:b/>
            <w:bCs/>
            <w:szCs w:val="22"/>
          </w:rPr>
          <w:t>w</w:t>
        </w:r>
        <w:r>
          <w:rPr>
            <w:rFonts w:asciiTheme="minorHAnsi" w:hAnsiTheme="minorHAnsi" w:cstheme="minorHAnsi"/>
            <w:szCs w:val="22"/>
          </w:rPr>
          <w:t xml:space="preserve"> </w:t>
        </w:r>
        <w:hyperlink r:id="rId2" w:history="1">
          <w:r w:rsidRPr="00A2793F">
            <w:rPr>
              <w:rStyle w:val="Hyperlink"/>
              <w:rFonts w:asciiTheme="minorHAnsi" w:hAnsiTheme="minorHAnsi" w:cstheme="minorHAnsi"/>
              <w:szCs w:val="22"/>
            </w:rPr>
            <w:t>www.vegasbabyband.nl</w:t>
          </w:r>
        </w:hyperlink>
        <w:r w:rsidR="00ED76F7">
          <w:rPr>
            <w:rFonts w:asciiTheme="minorHAnsi" w:hAnsiTheme="minorHAnsi" w:cstheme="minorHAnsi"/>
            <w:szCs w:val="22"/>
          </w:rPr>
          <w:tab/>
        </w:r>
      </w:p>
    </w:sdtContent>
  </w:sdt>
  <w:p w14:paraId="4D585C8A" w14:textId="77777777" w:rsidR="001F2950" w:rsidRDefault="001F2950">
    <w:pPr>
      <w:pStyle w:val="Voettekst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146A149" w14:textId="77777777" w:rsidR="00CA31A2" w:rsidRDefault="00CA31A2">
    <w:pPr>
      <w:pStyle w:val="Voetteks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81B861D" w14:textId="77777777" w:rsidR="00AB67CF" w:rsidRDefault="00AB67CF" w:rsidP="001F2950">
      <w:r>
        <w:separator/>
      </w:r>
    </w:p>
  </w:footnote>
  <w:footnote w:type="continuationSeparator" w:id="0">
    <w:p w14:paraId="69479DEA" w14:textId="77777777" w:rsidR="00AB67CF" w:rsidRDefault="00AB67CF" w:rsidP="001F295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44B7EF4" w14:textId="05B5C15C" w:rsidR="00CA31A2" w:rsidRDefault="00CA31A2">
    <w:pPr>
      <w:pStyle w:val="Koptekst"/>
    </w:pPr>
    <w:r>
      <w:rPr>
        <w:noProof/>
      </w:rPr>
      <w:pict w14:anchorId="28C7934E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578418407" o:spid="_x0000_s1026" type="#_x0000_t75" style="position:absolute;margin-left:0;margin-top:0;width:453.4pt;height:641.4pt;z-index:-251657216;mso-position-horizontal:center;mso-position-horizontal-relative:margin;mso-position-vertical:center;mso-position-vertical-relative:margin" o:allowincell="f">
          <v:imagedata r:id="rId1" o:title="vegas baby x jans sound support" gain="19661f" blacklevel="22938f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7E8A26A" w14:textId="0B6AE99C" w:rsidR="00404C10" w:rsidRDefault="00CA31A2" w:rsidP="00404C10">
    <w:pPr>
      <w:pStyle w:val="Koptekst"/>
      <w:tabs>
        <w:tab w:val="clear" w:pos="4536"/>
        <w:tab w:val="center" w:pos="4820"/>
      </w:tabs>
      <w:ind w:left="3402"/>
    </w:pPr>
    <w:r>
      <w:rPr>
        <w:noProof/>
      </w:rPr>
      <w:pict w14:anchorId="1F90CA15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578418408" o:spid="_x0000_s1027" type="#_x0000_t75" style="position:absolute;left:0;text-align:left;margin-left:0;margin-top:0;width:453.4pt;height:641.4pt;z-index:-251656192;mso-position-horizontal:center;mso-position-horizontal-relative:margin;mso-position-vertical:center;mso-position-vertical-relative:margin" o:allowincell="f">
          <v:imagedata r:id="rId1" o:title="vegas baby x jans sound support" gain="19661f" blacklevel="22938f"/>
        </v:shape>
      </w:pict>
    </w:r>
    <w:r w:rsidR="00DE3EE8">
      <w:rPr>
        <w:noProof/>
      </w:rPr>
      <w:drawing>
        <wp:inline distT="0" distB="0" distL="0" distR="0" wp14:anchorId="7BF16291" wp14:editId="39440ACD">
          <wp:extent cx="1416050" cy="501050"/>
          <wp:effectExtent l="0" t="0" r="0" b="0"/>
          <wp:docPr id="3" name="Afbeelding 3" descr="Afbeelding met donker&#10;&#10;Automatisch gegenereerde beschrijvi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Afbeelding 3" descr="Afbeelding met donker&#10;&#10;Automatisch gegenereerde beschrijving"/>
                  <pic:cNvPicPr/>
                </pic:nvPicPr>
                <pic:blipFill>
                  <a:blip r:embed="rId2">
                    <a:alphaModFix amt="50000"/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426084" cy="5046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75521533" w14:textId="77777777" w:rsidR="001C0922" w:rsidRDefault="001C0922" w:rsidP="00404C10">
    <w:pPr>
      <w:pStyle w:val="Koptekst"/>
      <w:tabs>
        <w:tab w:val="clear" w:pos="4536"/>
        <w:tab w:val="center" w:pos="4820"/>
      </w:tabs>
      <w:ind w:left="3402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883B84F" w14:textId="115F3815" w:rsidR="00CA31A2" w:rsidRDefault="00CA31A2">
    <w:pPr>
      <w:pStyle w:val="Koptekst"/>
    </w:pPr>
    <w:r>
      <w:rPr>
        <w:noProof/>
      </w:rPr>
      <w:pict w14:anchorId="0CF748EF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578418406" o:spid="_x0000_s1025" type="#_x0000_t75" style="position:absolute;margin-left:0;margin-top:0;width:453.4pt;height:641.4pt;z-index:-251658240;mso-position-horizontal:center;mso-position-horizontal-relative:margin;mso-position-vertical:center;mso-position-vertical-relative:margin" o:allowincell="f">
          <v:imagedata r:id="rId1" o:title="vegas baby x jans sound support" gain="19661f" blacklevel="22938f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8B004D"/>
    <w:multiLevelType w:val="hybridMultilevel"/>
    <w:tmpl w:val="BBA66050"/>
    <w:lvl w:ilvl="0" w:tplc="0413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30019" w:tentative="1">
      <w:start w:val="1"/>
      <w:numFmt w:val="lowerLetter"/>
      <w:lvlText w:val="%2."/>
      <w:lvlJc w:val="left"/>
      <w:pPr>
        <w:ind w:left="1440" w:hanging="360"/>
      </w:pPr>
    </w:lvl>
    <w:lvl w:ilvl="2" w:tplc="0413001B" w:tentative="1">
      <w:start w:val="1"/>
      <w:numFmt w:val="lowerRoman"/>
      <w:lvlText w:val="%3."/>
      <w:lvlJc w:val="right"/>
      <w:pPr>
        <w:ind w:left="2160" w:hanging="180"/>
      </w:pPr>
    </w:lvl>
    <w:lvl w:ilvl="3" w:tplc="0413000F" w:tentative="1">
      <w:start w:val="1"/>
      <w:numFmt w:val="decimal"/>
      <w:lvlText w:val="%4."/>
      <w:lvlJc w:val="left"/>
      <w:pPr>
        <w:ind w:left="2880" w:hanging="360"/>
      </w:pPr>
    </w:lvl>
    <w:lvl w:ilvl="4" w:tplc="04130019" w:tentative="1">
      <w:start w:val="1"/>
      <w:numFmt w:val="lowerLetter"/>
      <w:lvlText w:val="%5."/>
      <w:lvlJc w:val="left"/>
      <w:pPr>
        <w:ind w:left="3600" w:hanging="360"/>
      </w:pPr>
    </w:lvl>
    <w:lvl w:ilvl="5" w:tplc="0413001B" w:tentative="1">
      <w:start w:val="1"/>
      <w:numFmt w:val="lowerRoman"/>
      <w:lvlText w:val="%6."/>
      <w:lvlJc w:val="right"/>
      <w:pPr>
        <w:ind w:left="4320" w:hanging="180"/>
      </w:pPr>
    </w:lvl>
    <w:lvl w:ilvl="6" w:tplc="0413000F" w:tentative="1">
      <w:start w:val="1"/>
      <w:numFmt w:val="decimal"/>
      <w:lvlText w:val="%7."/>
      <w:lvlJc w:val="left"/>
      <w:pPr>
        <w:ind w:left="5040" w:hanging="360"/>
      </w:pPr>
    </w:lvl>
    <w:lvl w:ilvl="7" w:tplc="04130019" w:tentative="1">
      <w:start w:val="1"/>
      <w:numFmt w:val="lowerLetter"/>
      <w:lvlText w:val="%8."/>
      <w:lvlJc w:val="left"/>
      <w:pPr>
        <w:ind w:left="5760" w:hanging="360"/>
      </w:pPr>
    </w:lvl>
    <w:lvl w:ilvl="8" w:tplc="0413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090036"/>
    <w:multiLevelType w:val="hybridMultilevel"/>
    <w:tmpl w:val="8E6C34E2"/>
    <w:lvl w:ilvl="0" w:tplc="CF3023D2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5C430B5"/>
    <w:multiLevelType w:val="hybridMultilevel"/>
    <w:tmpl w:val="B8BE07DA"/>
    <w:lvl w:ilvl="0" w:tplc="91AC0D1A">
      <w:start w:val="1"/>
      <w:numFmt w:val="decimal"/>
      <w:lvlText w:val="%1."/>
      <w:lvlJc w:val="left"/>
      <w:pPr>
        <w:ind w:left="720" w:hanging="360"/>
      </w:pPr>
      <w:rPr>
        <w:color w:val="00B0F0"/>
      </w:rPr>
    </w:lvl>
    <w:lvl w:ilvl="1" w:tplc="04130019" w:tentative="1">
      <w:start w:val="1"/>
      <w:numFmt w:val="lowerLetter"/>
      <w:lvlText w:val="%2."/>
      <w:lvlJc w:val="left"/>
      <w:pPr>
        <w:ind w:left="1440" w:hanging="360"/>
      </w:pPr>
    </w:lvl>
    <w:lvl w:ilvl="2" w:tplc="0413001B" w:tentative="1">
      <w:start w:val="1"/>
      <w:numFmt w:val="lowerRoman"/>
      <w:lvlText w:val="%3."/>
      <w:lvlJc w:val="right"/>
      <w:pPr>
        <w:ind w:left="2160" w:hanging="180"/>
      </w:pPr>
    </w:lvl>
    <w:lvl w:ilvl="3" w:tplc="0413000F" w:tentative="1">
      <w:start w:val="1"/>
      <w:numFmt w:val="decimal"/>
      <w:lvlText w:val="%4."/>
      <w:lvlJc w:val="left"/>
      <w:pPr>
        <w:ind w:left="2880" w:hanging="360"/>
      </w:pPr>
    </w:lvl>
    <w:lvl w:ilvl="4" w:tplc="04130019" w:tentative="1">
      <w:start w:val="1"/>
      <w:numFmt w:val="lowerLetter"/>
      <w:lvlText w:val="%5."/>
      <w:lvlJc w:val="left"/>
      <w:pPr>
        <w:ind w:left="3600" w:hanging="360"/>
      </w:pPr>
    </w:lvl>
    <w:lvl w:ilvl="5" w:tplc="0413001B" w:tentative="1">
      <w:start w:val="1"/>
      <w:numFmt w:val="lowerRoman"/>
      <w:lvlText w:val="%6."/>
      <w:lvlJc w:val="right"/>
      <w:pPr>
        <w:ind w:left="4320" w:hanging="180"/>
      </w:pPr>
    </w:lvl>
    <w:lvl w:ilvl="6" w:tplc="0413000F" w:tentative="1">
      <w:start w:val="1"/>
      <w:numFmt w:val="decimal"/>
      <w:lvlText w:val="%7."/>
      <w:lvlJc w:val="left"/>
      <w:pPr>
        <w:ind w:left="5040" w:hanging="360"/>
      </w:pPr>
    </w:lvl>
    <w:lvl w:ilvl="7" w:tplc="04130019" w:tentative="1">
      <w:start w:val="1"/>
      <w:numFmt w:val="lowerLetter"/>
      <w:lvlText w:val="%8."/>
      <w:lvlJc w:val="left"/>
      <w:pPr>
        <w:ind w:left="5760" w:hanging="360"/>
      </w:pPr>
    </w:lvl>
    <w:lvl w:ilvl="8" w:tplc="0413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2BC3B79"/>
    <w:multiLevelType w:val="hybridMultilevel"/>
    <w:tmpl w:val="910E40F8"/>
    <w:lvl w:ilvl="0" w:tplc="0413000F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</w:rPr>
    </w:lvl>
    <w:lvl w:ilvl="1" w:tplc="04130019" w:tentative="1">
      <w:start w:val="1"/>
      <w:numFmt w:val="lowerLetter"/>
      <w:lvlText w:val="%2."/>
      <w:lvlJc w:val="left"/>
      <w:pPr>
        <w:ind w:left="1080" w:hanging="360"/>
      </w:pPr>
    </w:lvl>
    <w:lvl w:ilvl="2" w:tplc="0413001B" w:tentative="1">
      <w:start w:val="1"/>
      <w:numFmt w:val="lowerRoman"/>
      <w:lvlText w:val="%3."/>
      <w:lvlJc w:val="right"/>
      <w:pPr>
        <w:ind w:left="1800" w:hanging="180"/>
      </w:pPr>
    </w:lvl>
    <w:lvl w:ilvl="3" w:tplc="0413000F" w:tentative="1">
      <w:start w:val="1"/>
      <w:numFmt w:val="decimal"/>
      <w:lvlText w:val="%4."/>
      <w:lvlJc w:val="left"/>
      <w:pPr>
        <w:ind w:left="2520" w:hanging="360"/>
      </w:pPr>
    </w:lvl>
    <w:lvl w:ilvl="4" w:tplc="04130019" w:tentative="1">
      <w:start w:val="1"/>
      <w:numFmt w:val="lowerLetter"/>
      <w:lvlText w:val="%5."/>
      <w:lvlJc w:val="left"/>
      <w:pPr>
        <w:ind w:left="3240" w:hanging="360"/>
      </w:pPr>
    </w:lvl>
    <w:lvl w:ilvl="5" w:tplc="0413001B" w:tentative="1">
      <w:start w:val="1"/>
      <w:numFmt w:val="lowerRoman"/>
      <w:lvlText w:val="%6."/>
      <w:lvlJc w:val="right"/>
      <w:pPr>
        <w:ind w:left="3960" w:hanging="180"/>
      </w:pPr>
    </w:lvl>
    <w:lvl w:ilvl="6" w:tplc="0413000F" w:tentative="1">
      <w:start w:val="1"/>
      <w:numFmt w:val="decimal"/>
      <w:lvlText w:val="%7."/>
      <w:lvlJc w:val="left"/>
      <w:pPr>
        <w:ind w:left="4680" w:hanging="360"/>
      </w:pPr>
    </w:lvl>
    <w:lvl w:ilvl="7" w:tplc="04130019" w:tentative="1">
      <w:start w:val="1"/>
      <w:numFmt w:val="lowerLetter"/>
      <w:lvlText w:val="%8."/>
      <w:lvlJc w:val="left"/>
      <w:pPr>
        <w:ind w:left="5400" w:hanging="360"/>
      </w:pPr>
    </w:lvl>
    <w:lvl w:ilvl="8" w:tplc="0413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2BC56971"/>
    <w:multiLevelType w:val="hybridMultilevel"/>
    <w:tmpl w:val="C7F6B4EA"/>
    <w:lvl w:ilvl="0" w:tplc="041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5B95F61"/>
    <w:multiLevelType w:val="hybridMultilevel"/>
    <w:tmpl w:val="9BE29BCE"/>
    <w:lvl w:ilvl="0" w:tplc="48B0F0E2">
      <w:numFmt w:val="bullet"/>
      <w:lvlText w:val="-"/>
      <w:lvlJc w:val="left"/>
      <w:pPr>
        <w:ind w:left="1060" w:hanging="360"/>
      </w:pPr>
      <w:rPr>
        <w:rFonts w:ascii="Cambria" w:eastAsiaTheme="minorEastAsia" w:hAnsi="Cambria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7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20" w:hanging="360"/>
      </w:pPr>
      <w:rPr>
        <w:rFonts w:ascii="Wingdings" w:hAnsi="Wingdings" w:hint="default"/>
      </w:rPr>
    </w:lvl>
  </w:abstractNum>
  <w:abstractNum w:abstractNumId="6" w15:restartNumberingAfterBreak="0">
    <w:nsid w:val="720B4E86"/>
    <w:multiLevelType w:val="hybridMultilevel"/>
    <w:tmpl w:val="2CB8E7F6"/>
    <w:lvl w:ilvl="0" w:tplc="0413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30019" w:tentative="1">
      <w:start w:val="1"/>
      <w:numFmt w:val="lowerLetter"/>
      <w:lvlText w:val="%2."/>
      <w:lvlJc w:val="left"/>
      <w:pPr>
        <w:ind w:left="1440" w:hanging="360"/>
      </w:pPr>
    </w:lvl>
    <w:lvl w:ilvl="2" w:tplc="0413001B" w:tentative="1">
      <w:start w:val="1"/>
      <w:numFmt w:val="lowerRoman"/>
      <w:lvlText w:val="%3."/>
      <w:lvlJc w:val="right"/>
      <w:pPr>
        <w:ind w:left="2160" w:hanging="180"/>
      </w:pPr>
    </w:lvl>
    <w:lvl w:ilvl="3" w:tplc="0413000F" w:tentative="1">
      <w:start w:val="1"/>
      <w:numFmt w:val="decimal"/>
      <w:lvlText w:val="%4."/>
      <w:lvlJc w:val="left"/>
      <w:pPr>
        <w:ind w:left="2880" w:hanging="360"/>
      </w:pPr>
    </w:lvl>
    <w:lvl w:ilvl="4" w:tplc="04130019" w:tentative="1">
      <w:start w:val="1"/>
      <w:numFmt w:val="lowerLetter"/>
      <w:lvlText w:val="%5."/>
      <w:lvlJc w:val="left"/>
      <w:pPr>
        <w:ind w:left="3600" w:hanging="360"/>
      </w:pPr>
    </w:lvl>
    <w:lvl w:ilvl="5" w:tplc="0413001B" w:tentative="1">
      <w:start w:val="1"/>
      <w:numFmt w:val="lowerRoman"/>
      <w:lvlText w:val="%6."/>
      <w:lvlJc w:val="right"/>
      <w:pPr>
        <w:ind w:left="4320" w:hanging="180"/>
      </w:pPr>
    </w:lvl>
    <w:lvl w:ilvl="6" w:tplc="0413000F" w:tentative="1">
      <w:start w:val="1"/>
      <w:numFmt w:val="decimal"/>
      <w:lvlText w:val="%7."/>
      <w:lvlJc w:val="left"/>
      <w:pPr>
        <w:ind w:left="5040" w:hanging="360"/>
      </w:pPr>
    </w:lvl>
    <w:lvl w:ilvl="7" w:tplc="04130019" w:tentative="1">
      <w:start w:val="1"/>
      <w:numFmt w:val="lowerLetter"/>
      <w:lvlText w:val="%8."/>
      <w:lvlJc w:val="left"/>
      <w:pPr>
        <w:ind w:left="5760" w:hanging="360"/>
      </w:pPr>
    </w:lvl>
    <w:lvl w:ilvl="8" w:tplc="0413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E17018A"/>
    <w:multiLevelType w:val="hybridMultilevel"/>
    <w:tmpl w:val="62AE0FD2"/>
    <w:lvl w:ilvl="0" w:tplc="4E44017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30019" w:tentative="1">
      <w:start w:val="1"/>
      <w:numFmt w:val="lowerLetter"/>
      <w:lvlText w:val="%2."/>
      <w:lvlJc w:val="left"/>
      <w:pPr>
        <w:ind w:left="1440" w:hanging="360"/>
      </w:pPr>
    </w:lvl>
    <w:lvl w:ilvl="2" w:tplc="0413001B" w:tentative="1">
      <w:start w:val="1"/>
      <w:numFmt w:val="lowerRoman"/>
      <w:lvlText w:val="%3."/>
      <w:lvlJc w:val="right"/>
      <w:pPr>
        <w:ind w:left="2160" w:hanging="180"/>
      </w:pPr>
    </w:lvl>
    <w:lvl w:ilvl="3" w:tplc="0413000F" w:tentative="1">
      <w:start w:val="1"/>
      <w:numFmt w:val="decimal"/>
      <w:lvlText w:val="%4."/>
      <w:lvlJc w:val="left"/>
      <w:pPr>
        <w:ind w:left="2880" w:hanging="360"/>
      </w:pPr>
    </w:lvl>
    <w:lvl w:ilvl="4" w:tplc="04130019" w:tentative="1">
      <w:start w:val="1"/>
      <w:numFmt w:val="lowerLetter"/>
      <w:lvlText w:val="%5."/>
      <w:lvlJc w:val="left"/>
      <w:pPr>
        <w:ind w:left="3600" w:hanging="360"/>
      </w:pPr>
    </w:lvl>
    <w:lvl w:ilvl="5" w:tplc="0413001B" w:tentative="1">
      <w:start w:val="1"/>
      <w:numFmt w:val="lowerRoman"/>
      <w:lvlText w:val="%6."/>
      <w:lvlJc w:val="right"/>
      <w:pPr>
        <w:ind w:left="4320" w:hanging="180"/>
      </w:pPr>
    </w:lvl>
    <w:lvl w:ilvl="6" w:tplc="0413000F" w:tentative="1">
      <w:start w:val="1"/>
      <w:numFmt w:val="decimal"/>
      <w:lvlText w:val="%7."/>
      <w:lvlJc w:val="left"/>
      <w:pPr>
        <w:ind w:left="5040" w:hanging="360"/>
      </w:pPr>
    </w:lvl>
    <w:lvl w:ilvl="7" w:tplc="04130019" w:tentative="1">
      <w:start w:val="1"/>
      <w:numFmt w:val="lowerLetter"/>
      <w:lvlText w:val="%8."/>
      <w:lvlJc w:val="left"/>
      <w:pPr>
        <w:ind w:left="5760" w:hanging="360"/>
      </w:pPr>
    </w:lvl>
    <w:lvl w:ilvl="8" w:tplc="0413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583496549">
    <w:abstractNumId w:val="5"/>
  </w:num>
  <w:num w:numId="2" w16cid:durableId="261688737">
    <w:abstractNumId w:val="1"/>
  </w:num>
  <w:num w:numId="3" w16cid:durableId="1982267917">
    <w:abstractNumId w:val="2"/>
  </w:num>
  <w:num w:numId="4" w16cid:durableId="493183906">
    <w:abstractNumId w:val="6"/>
  </w:num>
  <w:num w:numId="5" w16cid:durableId="1669671949">
    <w:abstractNumId w:val="0"/>
  </w:num>
  <w:num w:numId="6" w16cid:durableId="2116169582">
    <w:abstractNumId w:val="7"/>
  </w:num>
  <w:num w:numId="7" w16cid:durableId="1704355798">
    <w:abstractNumId w:val="3"/>
  </w:num>
  <w:num w:numId="8" w16cid:durableId="83148407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/>
  <w:defaultTabStop w:val="708"/>
  <w:hyphenationZone w:val="425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c1MzY3MTEwNzMxtzRV0lEKTi0uzszPAykwqwUALE9MfywAAAA="/>
  </w:docVars>
  <w:rsids>
    <w:rsidRoot w:val="00ED2F15"/>
    <w:rsid w:val="000017D9"/>
    <w:rsid w:val="00004B8C"/>
    <w:rsid w:val="00011133"/>
    <w:rsid w:val="000259C9"/>
    <w:rsid w:val="00041615"/>
    <w:rsid w:val="00044837"/>
    <w:rsid w:val="000700E7"/>
    <w:rsid w:val="000738B1"/>
    <w:rsid w:val="000A4386"/>
    <w:rsid w:val="000B173E"/>
    <w:rsid w:val="000C5624"/>
    <w:rsid w:val="000D04EB"/>
    <w:rsid w:val="000D4B15"/>
    <w:rsid w:val="000E1B20"/>
    <w:rsid w:val="000F0E75"/>
    <w:rsid w:val="000F355E"/>
    <w:rsid w:val="000F45D5"/>
    <w:rsid w:val="001032F3"/>
    <w:rsid w:val="00125736"/>
    <w:rsid w:val="00126548"/>
    <w:rsid w:val="00127834"/>
    <w:rsid w:val="00134C74"/>
    <w:rsid w:val="00135380"/>
    <w:rsid w:val="00141BA2"/>
    <w:rsid w:val="00142C90"/>
    <w:rsid w:val="00166E48"/>
    <w:rsid w:val="00172481"/>
    <w:rsid w:val="0017399C"/>
    <w:rsid w:val="0018103D"/>
    <w:rsid w:val="00181DE6"/>
    <w:rsid w:val="001A42AF"/>
    <w:rsid w:val="001A7FD2"/>
    <w:rsid w:val="001B22AA"/>
    <w:rsid w:val="001B2D56"/>
    <w:rsid w:val="001B31B9"/>
    <w:rsid w:val="001B5699"/>
    <w:rsid w:val="001C0922"/>
    <w:rsid w:val="001C63F0"/>
    <w:rsid w:val="001C6D9F"/>
    <w:rsid w:val="001D11C5"/>
    <w:rsid w:val="001E6E95"/>
    <w:rsid w:val="001F2950"/>
    <w:rsid w:val="00220BA9"/>
    <w:rsid w:val="00231BC1"/>
    <w:rsid w:val="00235409"/>
    <w:rsid w:val="00241F29"/>
    <w:rsid w:val="00256EB7"/>
    <w:rsid w:val="002673F9"/>
    <w:rsid w:val="00272071"/>
    <w:rsid w:val="00277799"/>
    <w:rsid w:val="002778EB"/>
    <w:rsid w:val="00280E30"/>
    <w:rsid w:val="002826C2"/>
    <w:rsid w:val="00296DE9"/>
    <w:rsid w:val="002A7D66"/>
    <w:rsid w:val="002B26D5"/>
    <w:rsid w:val="002B45CA"/>
    <w:rsid w:val="002B65A3"/>
    <w:rsid w:val="002D5155"/>
    <w:rsid w:val="002E057D"/>
    <w:rsid w:val="002F2CEE"/>
    <w:rsid w:val="002F51FB"/>
    <w:rsid w:val="002F5C6D"/>
    <w:rsid w:val="003035D4"/>
    <w:rsid w:val="00305703"/>
    <w:rsid w:val="00310541"/>
    <w:rsid w:val="00312DED"/>
    <w:rsid w:val="00317B14"/>
    <w:rsid w:val="00323EBB"/>
    <w:rsid w:val="00325D71"/>
    <w:rsid w:val="00326CE7"/>
    <w:rsid w:val="00331802"/>
    <w:rsid w:val="00343919"/>
    <w:rsid w:val="00343C46"/>
    <w:rsid w:val="00345665"/>
    <w:rsid w:val="003519E3"/>
    <w:rsid w:val="00352E03"/>
    <w:rsid w:val="0035403F"/>
    <w:rsid w:val="0038621C"/>
    <w:rsid w:val="003A08C9"/>
    <w:rsid w:val="003A6613"/>
    <w:rsid w:val="003C5BB7"/>
    <w:rsid w:val="003D47CB"/>
    <w:rsid w:val="003E001E"/>
    <w:rsid w:val="003E35BC"/>
    <w:rsid w:val="003E72FD"/>
    <w:rsid w:val="003F1F78"/>
    <w:rsid w:val="003F3209"/>
    <w:rsid w:val="003F7AD3"/>
    <w:rsid w:val="00400C80"/>
    <w:rsid w:val="00404C10"/>
    <w:rsid w:val="00412CD0"/>
    <w:rsid w:val="004166F8"/>
    <w:rsid w:val="00417B71"/>
    <w:rsid w:val="004223A0"/>
    <w:rsid w:val="00426454"/>
    <w:rsid w:val="00427D2D"/>
    <w:rsid w:val="00433669"/>
    <w:rsid w:val="00433A79"/>
    <w:rsid w:val="00441DDE"/>
    <w:rsid w:val="00443CA6"/>
    <w:rsid w:val="004507E4"/>
    <w:rsid w:val="00450964"/>
    <w:rsid w:val="0045471E"/>
    <w:rsid w:val="0046414E"/>
    <w:rsid w:val="0046528C"/>
    <w:rsid w:val="00466603"/>
    <w:rsid w:val="0047441E"/>
    <w:rsid w:val="0047611B"/>
    <w:rsid w:val="00490C1E"/>
    <w:rsid w:val="0049123D"/>
    <w:rsid w:val="00497AA5"/>
    <w:rsid w:val="004A0842"/>
    <w:rsid w:val="004A5291"/>
    <w:rsid w:val="004A5A9E"/>
    <w:rsid w:val="004B004F"/>
    <w:rsid w:val="004B4FF7"/>
    <w:rsid w:val="004B716B"/>
    <w:rsid w:val="004C5A9D"/>
    <w:rsid w:val="004D27A2"/>
    <w:rsid w:val="004D3CE3"/>
    <w:rsid w:val="004E1CA1"/>
    <w:rsid w:val="004E7240"/>
    <w:rsid w:val="004E7398"/>
    <w:rsid w:val="005023D3"/>
    <w:rsid w:val="00510FED"/>
    <w:rsid w:val="00516A7A"/>
    <w:rsid w:val="005257D8"/>
    <w:rsid w:val="00527826"/>
    <w:rsid w:val="0053462D"/>
    <w:rsid w:val="00540D0E"/>
    <w:rsid w:val="00540E7F"/>
    <w:rsid w:val="0054587B"/>
    <w:rsid w:val="00557DD9"/>
    <w:rsid w:val="00560502"/>
    <w:rsid w:val="0058377C"/>
    <w:rsid w:val="00584DED"/>
    <w:rsid w:val="00585949"/>
    <w:rsid w:val="005A205B"/>
    <w:rsid w:val="005A3DED"/>
    <w:rsid w:val="005A767E"/>
    <w:rsid w:val="005A7E21"/>
    <w:rsid w:val="005B0ED1"/>
    <w:rsid w:val="005B44AE"/>
    <w:rsid w:val="005C0B96"/>
    <w:rsid w:val="005C2392"/>
    <w:rsid w:val="005C302A"/>
    <w:rsid w:val="005C6EC4"/>
    <w:rsid w:val="005D021F"/>
    <w:rsid w:val="005F27D5"/>
    <w:rsid w:val="005F2FDF"/>
    <w:rsid w:val="005F6860"/>
    <w:rsid w:val="00603CD9"/>
    <w:rsid w:val="0060663D"/>
    <w:rsid w:val="00606F1B"/>
    <w:rsid w:val="00617F16"/>
    <w:rsid w:val="006260B5"/>
    <w:rsid w:val="00643FC5"/>
    <w:rsid w:val="00644196"/>
    <w:rsid w:val="00645DEA"/>
    <w:rsid w:val="00646092"/>
    <w:rsid w:val="00652C65"/>
    <w:rsid w:val="006625C0"/>
    <w:rsid w:val="006635E7"/>
    <w:rsid w:val="00664A16"/>
    <w:rsid w:val="006815F6"/>
    <w:rsid w:val="00686C2C"/>
    <w:rsid w:val="006971C0"/>
    <w:rsid w:val="00697D15"/>
    <w:rsid w:val="006B5A6E"/>
    <w:rsid w:val="006C0361"/>
    <w:rsid w:val="006D0AE0"/>
    <w:rsid w:val="006E43D7"/>
    <w:rsid w:val="00702BB9"/>
    <w:rsid w:val="007124F6"/>
    <w:rsid w:val="00730F34"/>
    <w:rsid w:val="0073319D"/>
    <w:rsid w:val="007401D6"/>
    <w:rsid w:val="00746B47"/>
    <w:rsid w:val="00746D57"/>
    <w:rsid w:val="00755DEB"/>
    <w:rsid w:val="007678A2"/>
    <w:rsid w:val="00781191"/>
    <w:rsid w:val="007832C6"/>
    <w:rsid w:val="00783988"/>
    <w:rsid w:val="00783C61"/>
    <w:rsid w:val="007903B9"/>
    <w:rsid w:val="007913C9"/>
    <w:rsid w:val="00792CC3"/>
    <w:rsid w:val="00796587"/>
    <w:rsid w:val="007A103A"/>
    <w:rsid w:val="007A40FC"/>
    <w:rsid w:val="007A4AAF"/>
    <w:rsid w:val="007A65A4"/>
    <w:rsid w:val="007C0E5D"/>
    <w:rsid w:val="007D416C"/>
    <w:rsid w:val="007E6F41"/>
    <w:rsid w:val="007F482C"/>
    <w:rsid w:val="007F6E9D"/>
    <w:rsid w:val="008031F2"/>
    <w:rsid w:val="00803E77"/>
    <w:rsid w:val="00806216"/>
    <w:rsid w:val="00823827"/>
    <w:rsid w:val="00836144"/>
    <w:rsid w:val="00837BD0"/>
    <w:rsid w:val="00844DA6"/>
    <w:rsid w:val="008544C5"/>
    <w:rsid w:val="00854D15"/>
    <w:rsid w:val="0088753D"/>
    <w:rsid w:val="00890DF2"/>
    <w:rsid w:val="008950A4"/>
    <w:rsid w:val="00896565"/>
    <w:rsid w:val="008A50ED"/>
    <w:rsid w:val="008A77D1"/>
    <w:rsid w:val="008B3805"/>
    <w:rsid w:val="008B4767"/>
    <w:rsid w:val="008D1A5C"/>
    <w:rsid w:val="008D248C"/>
    <w:rsid w:val="008D3D9F"/>
    <w:rsid w:val="008F6349"/>
    <w:rsid w:val="00902757"/>
    <w:rsid w:val="00904F18"/>
    <w:rsid w:val="00913FD7"/>
    <w:rsid w:val="009165DF"/>
    <w:rsid w:val="009174F7"/>
    <w:rsid w:val="009205C9"/>
    <w:rsid w:val="00930181"/>
    <w:rsid w:val="0093232F"/>
    <w:rsid w:val="009344E7"/>
    <w:rsid w:val="00940108"/>
    <w:rsid w:val="00954B71"/>
    <w:rsid w:val="009628E4"/>
    <w:rsid w:val="00970BCB"/>
    <w:rsid w:val="00974294"/>
    <w:rsid w:val="009814A0"/>
    <w:rsid w:val="00987059"/>
    <w:rsid w:val="0099460F"/>
    <w:rsid w:val="009A0CA1"/>
    <w:rsid w:val="009A3BCD"/>
    <w:rsid w:val="009A5B93"/>
    <w:rsid w:val="009B4995"/>
    <w:rsid w:val="009C6388"/>
    <w:rsid w:val="009D39FB"/>
    <w:rsid w:val="009E089D"/>
    <w:rsid w:val="009E74F1"/>
    <w:rsid w:val="009F365E"/>
    <w:rsid w:val="00A0241E"/>
    <w:rsid w:val="00A04FC0"/>
    <w:rsid w:val="00A1273C"/>
    <w:rsid w:val="00A1748C"/>
    <w:rsid w:val="00A231E8"/>
    <w:rsid w:val="00A23C0A"/>
    <w:rsid w:val="00A2639D"/>
    <w:rsid w:val="00A30A90"/>
    <w:rsid w:val="00A33FA0"/>
    <w:rsid w:val="00A47B6B"/>
    <w:rsid w:val="00A51FAF"/>
    <w:rsid w:val="00A715D1"/>
    <w:rsid w:val="00A77605"/>
    <w:rsid w:val="00A8434D"/>
    <w:rsid w:val="00A901BD"/>
    <w:rsid w:val="00A91F35"/>
    <w:rsid w:val="00A930E5"/>
    <w:rsid w:val="00AA3680"/>
    <w:rsid w:val="00AA50CE"/>
    <w:rsid w:val="00AA7D21"/>
    <w:rsid w:val="00AB098C"/>
    <w:rsid w:val="00AB67CF"/>
    <w:rsid w:val="00AC008A"/>
    <w:rsid w:val="00AC0E66"/>
    <w:rsid w:val="00AC30D1"/>
    <w:rsid w:val="00AC5349"/>
    <w:rsid w:val="00AC682C"/>
    <w:rsid w:val="00AE0A5A"/>
    <w:rsid w:val="00AE27CB"/>
    <w:rsid w:val="00AF740B"/>
    <w:rsid w:val="00B068EC"/>
    <w:rsid w:val="00B07BAB"/>
    <w:rsid w:val="00B11EBC"/>
    <w:rsid w:val="00B16798"/>
    <w:rsid w:val="00B20DBD"/>
    <w:rsid w:val="00B30614"/>
    <w:rsid w:val="00B32122"/>
    <w:rsid w:val="00B43E87"/>
    <w:rsid w:val="00B47207"/>
    <w:rsid w:val="00B4778A"/>
    <w:rsid w:val="00B50DE9"/>
    <w:rsid w:val="00B66458"/>
    <w:rsid w:val="00B752FA"/>
    <w:rsid w:val="00B83CFF"/>
    <w:rsid w:val="00B92E90"/>
    <w:rsid w:val="00BA0646"/>
    <w:rsid w:val="00BB3B52"/>
    <w:rsid w:val="00BC0D6F"/>
    <w:rsid w:val="00BC4B89"/>
    <w:rsid w:val="00BD6F7F"/>
    <w:rsid w:val="00BE2593"/>
    <w:rsid w:val="00BE25CF"/>
    <w:rsid w:val="00BE3933"/>
    <w:rsid w:val="00BE6C3C"/>
    <w:rsid w:val="00BE7B92"/>
    <w:rsid w:val="00BF4A20"/>
    <w:rsid w:val="00BF5086"/>
    <w:rsid w:val="00BF62E2"/>
    <w:rsid w:val="00C02857"/>
    <w:rsid w:val="00C24C1E"/>
    <w:rsid w:val="00C252CB"/>
    <w:rsid w:val="00C27865"/>
    <w:rsid w:val="00C27CAC"/>
    <w:rsid w:val="00C313B7"/>
    <w:rsid w:val="00C31EA2"/>
    <w:rsid w:val="00C34E09"/>
    <w:rsid w:val="00C44CE1"/>
    <w:rsid w:val="00C55E63"/>
    <w:rsid w:val="00C5661A"/>
    <w:rsid w:val="00C60D4A"/>
    <w:rsid w:val="00C6406B"/>
    <w:rsid w:val="00C6408E"/>
    <w:rsid w:val="00C80F6C"/>
    <w:rsid w:val="00C8124A"/>
    <w:rsid w:val="00CA31A2"/>
    <w:rsid w:val="00CA7522"/>
    <w:rsid w:val="00CA7FB1"/>
    <w:rsid w:val="00CC05EC"/>
    <w:rsid w:val="00CC4B38"/>
    <w:rsid w:val="00CD083D"/>
    <w:rsid w:val="00CE1DD5"/>
    <w:rsid w:val="00CF00FA"/>
    <w:rsid w:val="00D0225B"/>
    <w:rsid w:val="00D06428"/>
    <w:rsid w:val="00D2725C"/>
    <w:rsid w:val="00D35450"/>
    <w:rsid w:val="00D43B41"/>
    <w:rsid w:val="00D45A75"/>
    <w:rsid w:val="00D5028E"/>
    <w:rsid w:val="00D52AB5"/>
    <w:rsid w:val="00D5456E"/>
    <w:rsid w:val="00D60612"/>
    <w:rsid w:val="00D71035"/>
    <w:rsid w:val="00D80945"/>
    <w:rsid w:val="00D8265E"/>
    <w:rsid w:val="00D83E0A"/>
    <w:rsid w:val="00D90BAB"/>
    <w:rsid w:val="00DA2009"/>
    <w:rsid w:val="00DA6760"/>
    <w:rsid w:val="00DC5737"/>
    <w:rsid w:val="00DD451D"/>
    <w:rsid w:val="00DE3086"/>
    <w:rsid w:val="00DE3EE8"/>
    <w:rsid w:val="00DF16AA"/>
    <w:rsid w:val="00E059F2"/>
    <w:rsid w:val="00E11E9E"/>
    <w:rsid w:val="00E137BB"/>
    <w:rsid w:val="00E26922"/>
    <w:rsid w:val="00E51DBA"/>
    <w:rsid w:val="00E74D11"/>
    <w:rsid w:val="00E75556"/>
    <w:rsid w:val="00E76118"/>
    <w:rsid w:val="00E76B28"/>
    <w:rsid w:val="00E8305C"/>
    <w:rsid w:val="00E84010"/>
    <w:rsid w:val="00E934BE"/>
    <w:rsid w:val="00EA3781"/>
    <w:rsid w:val="00EB086C"/>
    <w:rsid w:val="00EB22B4"/>
    <w:rsid w:val="00EC229D"/>
    <w:rsid w:val="00EC2809"/>
    <w:rsid w:val="00ED2F15"/>
    <w:rsid w:val="00ED7061"/>
    <w:rsid w:val="00ED76F7"/>
    <w:rsid w:val="00EE225A"/>
    <w:rsid w:val="00EE48CF"/>
    <w:rsid w:val="00EF075D"/>
    <w:rsid w:val="00EF2545"/>
    <w:rsid w:val="00F12880"/>
    <w:rsid w:val="00F13C6D"/>
    <w:rsid w:val="00F16619"/>
    <w:rsid w:val="00F172A4"/>
    <w:rsid w:val="00F23E21"/>
    <w:rsid w:val="00F26D57"/>
    <w:rsid w:val="00F26E9A"/>
    <w:rsid w:val="00F30C2E"/>
    <w:rsid w:val="00F42501"/>
    <w:rsid w:val="00F425F9"/>
    <w:rsid w:val="00F470B7"/>
    <w:rsid w:val="00F50187"/>
    <w:rsid w:val="00F56548"/>
    <w:rsid w:val="00F574CA"/>
    <w:rsid w:val="00F602BA"/>
    <w:rsid w:val="00F66C25"/>
    <w:rsid w:val="00F8141E"/>
    <w:rsid w:val="00F8736F"/>
    <w:rsid w:val="00FA26CA"/>
    <w:rsid w:val="00FA4EC1"/>
    <w:rsid w:val="00FB3211"/>
    <w:rsid w:val="00FC20BB"/>
    <w:rsid w:val="00FC7C42"/>
    <w:rsid w:val="00FF026C"/>
    <w:rsid w:val="00FF4C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l-N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04170F33"/>
  <w15:chartTrackingRefBased/>
  <w15:docId w15:val="{B6EB9994-7809-443E-9857-B95046C7DAE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nl-N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ard">
    <w:name w:val="Normal"/>
    <w:qFormat/>
    <w:rsid w:val="00A1748C"/>
    <w:pPr>
      <w:spacing w:after="0" w:line="240" w:lineRule="auto"/>
    </w:pPr>
    <w:rPr>
      <w:rFonts w:ascii="Calibri" w:eastAsia="Times New Roman" w:hAnsi="Calibri" w:cs="Times New Roman"/>
      <w:szCs w:val="24"/>
      <w:lang w:eastAsia="nl-NL"/>
    </w:rPr>
  </w:style>
  <w:style w:type="paragraph" w:styleId="Kop1">
    <w:name w:val="heading 1"/>
    <w:basedOn w:val="Standaard"/>
    <w:next w:val="Standaard"/>
    <w:link w:val="Kop1Char"/>
    <w:uiPriority w:val="9"/>
    <w:qFormat/>
    <w:rsid w:val="0047611B"/>
    <w:pPr>
      <w:keepNext/>
      <w:keepLines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Standaardalinea-lettertype">
    <w:name w:val="Default Paragraph Font"/>
    <w:uiPriority w:val="1"/>
    <w:unhideWhenUsed/>
  </w:style>
  <w:style w:type="table" w:default="1" w:styleId="Standaardtab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Geenlijst">
    <w:name w:val="No List"/>
    <w:uiPriority w:val="99"/>
    <w:semiHidden/>
    <w:unhideWhenUsed/>
  </w:style>
  <w:style w:type="character" w:customStyle="1" w:styleId="Kop1Char">
    <w:name w:val="Kop 1 Char"/>
    <w:basedOn w:val="Standaardalinea-lettertype"/>
    <w:link w:val="Kop1"/>
    <w:uiPriority w:val="9"/>
    <w:rsid w:val="0047611B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Plattetekstinspringen">
    <w:name w:val="Body Text Indent"/>
    <w:basedOn w:val="Standaard"/>
    <w:link w:val="PlattetekstinspringenChar"/>
    <w:semiHidden/>
    <w:rsid w:val="00ED2F15"/>
    <w:pPr>
      <w:widowControl w:val="0"/>
      <w:tabs>
        <w:tab w:val="left" w:pos="360"/>
      </w:tabs>
      <w:autoSpaceDE w:val="0"/>
      <w:autoSpaceDN w:val="0"/>
      <w:adjustRightInd w:val="0"/>
      <w:ind w:left="360"/>
    </w:pPr>
    <w:rPr>
      <w:rFonts w:ascii="Arial" w:eastAsia="MS Mincho" w:hAnsi="Arial" w:cs="Arial"/>
      <w:sz w:val="20"/>
      <w:szCs w:val="18"/>
      <w:lang w:val="nl"/>
    </w:rPr>
  </w:style>
  <w:style w:type="character" w:customStyle="1" w:styleId="PlattetekstinspringenChar">
    <w:name w:val="Platte tekst inspringen Char"/>
    <w:basedOn w:val="Standaardalinea-lettertype"/>
    <w:link w:val="Plattetekstinspringen"/>
    <w:semiHidden/>
    <w:rsid w:val="00ED2F15"/>
    <w:rPr>
      <w:rFonts w:ascii="Arial" w:eastAsia="MS Mincho" w:hAnsi="Arial" w:cs="Arial"/>
      <w:sz w:val="20"/>
      <w:szCs w:val="18"/>
      <w:lang w:val="nl" w:eastAsia="nl-NL"/>
    </w:rPr>
  </w:style>
  <w:style w:type="character" w:styleId="Hyperlink">
    <w:name w:val="Hyperlink"/>
    <w:basedOn w:val="Standaardalinea-lettertype"/>
    <w:uiPriority w:val="99"/>
    <w:unhideWhenUsed/>
    <w:rsid w:val="00C6406B"/>
    <w:rPr>
      <w:color w:val="0563C1" w:themeColor="hyperlink"/>
      <w:u w:val="single"/>
    </w:rPr>
  </w:style>
  <w:style w:type="character" w:styleId="Onopgelostemelding">
    <w:name w:val="Unresolved Mention"/>
    <w:basedOn w:val="Standaardalinea-lettertype"/>
    <w:uiPriority w:val="99"/>
    <w:semiHidden/>
    <w:unhideWhenUsed/>
    <w:rsid w:val="00C6406B"/>
    <w:rPr>
      <w:color w:val="605E5C"/>
      <w:shd w:val="clear" w:color="auto" w:fill="E1DFDD"/>
    </w:rPr>
  </w:style>
  <w:style w:type="paragraph" w:styleId="Geenafstand">
    <w:name w:val="No Spacing"/>
    <w:uiPriority w:val="1"/>
    <w:qFormat/>
    <w:rsid w:val="00BF5086"/>
    <w:pPr>
      <w:spacing w:after="0" w:line="240" w:lineRule="auto"/>
    </w:pPr>
  </w:style>
  <w:style w:type="table" w:styleId="Tabelraster">
    <w:name w:val="Table Grid"/>
    <w:basedOn w:val="Standaardtabel"/>
    <w:uiPriority w:val="39"/>
    <w:rsid w:val="00C8124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ntekst">
    <w:name w:val="Balloon Text"/>
    <w:basedOn w:val="Standaard"/>
    <w:link w:val="BallontekstChar"/>
    <w:uiPriority w:val="99"/>
    <w:semiHidden/>
    <w:unhideWhenUsed/>
    <w:rsid w:val="00EA3781"/>
    <w:rPr>
      <w:rFonts w:ascii="Segoe UI" w:hAnsi="Segoe UI" w:cs="Segoe UI"/>
      <w:sz w:val="18"/>
      <w:szCs w:val="18"/>
    </w:rPr>
  </w:style>
  <w:style w:type="character" w:customStyle="1" w:styleId="BallontekstChar">
    <w:name w:val="Ballontekst Char"/>
    <w:basedOn w:val="Standaardalinea-lettertype"/>
    <w:link w:val="Ballontekst"/>
    <w:uiPriority w:val="99"/>
    <w:semiHidden/>
    <w:rsid w:val="00EA3781"/>
    <w:rPr>
      <w:rFonts w:ascii="Segoe UI" w:eastAsia="Times New Roman" w:hAnsi="Segoe UI" w:cs="Segoe UI"/>
      <w:sz w:val="18"/>
      <w:szCs w:val="18"/>
      <w:lang w:eastAsia="nl-NL"/>
    </w:rPr>
  </w:style>
  <w:style w:type="paragraph" w:styleId="Lijstalinea">
    <w:name w:val="List Paragraph"/>
    <w:basedOn w:val="Standaard"/>
    <w:uiPriority w:val="34"/>
    <w:qFormat/>
    <w:rsid w:val="000259C9"/>
    <w:pPr>
      <w:ind w:left="720"/>
      <w:contextualSpacing/>
    </w:pPr>
    <w:rPr>
      <w:rFonts w:asciiTheme="minorHAnsi" w:eastAsiaTheme="minorEastAsia" w:hAnsiTheme="minorHAnsi" w:cstheme="minorBidi"/>
      <w:noProof/>
      <w:sz w:val="24"/>
    </w:rPr>
  </w:style>
  <w:style w:type="paragraph" w:styleId="Koptekst">
    <w:name w:val="header"/>
    <w:basedOn w:val="Standaard"/>
    <w:link w:val="KoptekstChar"/>
    <w:uiPriority w:val="99"/>
    <w:unhideWhenUsed/>
    <w:rsid w:val="001F2950"/>
    <w:pPr>
      <w:tabs>
        <w:tab w:val="center" w:pos="4536"/>
        <w:tab w:val="right" w:pos="9072"/>
      </w:tabs>
    </w:pPr>
  </w:style>
  <w:style w:type="character" w:customStyle="1" w:styleId="KoptekstChar">
    <w:name w:val="Koptekst Char"/>
    <w:basedOn w:val="Standaardalinea-lettertype"/>
    <w:link w:val="Koptekst"/>
    <w:uiPriority w:val="99"/>
    <w:rsid w:val="001F2950"/>
    <w:rPr>
      <w:rFonts w:ascii="Calibri" w:eastAsia="Times New Roman" w:hAnsi="Calibri" w:cs="Times New Roman"/>
      <w:szCs w:val="24"/>
      <w:lang w:eastAsia="nl-NL"/>
    </w:rPr>
  </w:style>
  <w:style w:type="paragraph" w:styleId="Voettekst">
    <w:name w:val="footer"/>
    <w:basedOn w:val="Standaard"/>
    <w:link w:val="VoettekstChar"/>
    <w:uiPriority w:val="99"/>
    <w:unhideWhenUsed/>
    <w:rsid w:val="001F2950"/>
    <w:pPr>
      <w:tabs>
        <w:tab w:val="center" w:pos="4536"/>
        <w:tab w:val="right" w:pos="9072"/>
      </w:tabs>
    </w:pPr>
  </w:style>
  <w:style w:type="character" w:customStyle="1" w:styleId="VoettekstChar">
    <w:name w:val="Voettekst Char"/>
    <w:basedOn w:val="Standaardalinea-lettertype"/>
    <w:link w:val="Voettekst"/>
    <w:uiPriority w:val="99"/>
    <w:rsid w:val="001F2950"/>
    <w:rPr>
      <w:rFonts w:ascii="Calibri" w:eastAsia="Times New Roman" w:hAnsi="Calibri" w:cs="Times New Roman"/>
      <w:szCs w:val="24"/>
      <w:lang w:eastAsia="nl-NL"/>
    </w:rPr>
  </w:style>
  <w:style w:type="character" w:styleId="Tekstvantijdelijkeaanduiding">
    <w:name w:val="Placeholder Text"/>
    <w:basedOn w:val="Standaardalinea-lettertype"/>
    <w:uiPriority w:val="99"/>
    <w:semiHidden/>
    <w:rsid w:val="001B5699"/>
    <w:rPr>
      <w:color w:val="66666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01386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734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2.xml"/><Relationship Id="rId18" Type="http://schemas.openxmlformats.org/officeDocument/2006/relationships/image" Target="media/image5.png"/><Relationship Id="rId3" Type="http://schemas.openxmlformats.org/officeDocument/2006/relationships/styles" Target="styles.xml"/><Relationship Id="rId21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numbering" Target="numbering.xml"/><Relationship Id="rId16" Type="http://schemas.openxmlformats.org/officeDocument/2006/relationships/header" Target="header3.xml"/><Relationship Id="rId20" Type="http://schemas.openxmlformats.org/officeDocument/2006/relationships/hyperlink" Target="mailto:roel@stagecrewevents.nl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info@janssoundsupport.nl" TargetMode="External"/><Relationship Id="rId5" Type="http://schemas.openxmlformats.org/officeDocument/2006/relationships/webSettings" Target="webSettings.xml"/><Relationship Id="rId15" Type="http://schemas.openxmlformats.org/officeDocument/2006/relationships/footer" Target="footer2.xml"/><Relationship Id="rId10" Type="http://schemas.openxmlformats.org/officeDocument/2006/relationships/hyperlink" Target="mailto:info@vegasbabyband.nl" TargetMode="External"/><Relationship Id="rId19" Type="http://schemas.openxmlformats.org/officeDocument/2006/relationships/hyperlink" Target="mailto:info@vegasbabyband.nl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oter" Target="footer1.xml"/><Relationship Id="rId22" Type="http://schemas.openxmlformats.org/officeDocument/2006/relationships/theme" Target="theme/theme1.xml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hyperlink" Target="http://www.vegasbabyband.nl" TargetMode="External"/><Relationship Id="rId1" Type="http://schemas.openxmlformats.org/officeDocument/2006/relationships/hyperlink" Target="mailto:info@vegasbabyband.nl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4.png"/><Relationship Id="rId1" Type="http://schemas.openxmlformats.org/officeDocument/2006/relationships/image" Target="media/image3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Kantoorthema">
  <a:themeElements>
    <a:clrScheme name="Kantoor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toor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Kantoor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8438854-67FC-4D42-B1F9-BE442D20226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9</Pages>
  <Words>2195</Words>
  <Characters>12078</Characters>
  <Application>Microsoft Office Word</Application>
  <DocSecurity>0</DocSecurity>
  <Lines>100</Lines>
  <Paragraphs>28</Paragraphs>
  <ScaleCrop>false</ScaleCrop>
  <HeadingPairs>
    <vt:vector size="4" baseType="variant">
      <vt:variant>
        <vt:lpstr>Ti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42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egas Baby!</dc:creator>
  <cp:keywords/>
  <dc:description/>
  <cp:lastModifiedBy>Siem Neervoort</cp:lastModifiedBy>
  <cp:revision>2</cp:revision>
  <cp:lastPrinted>2025-11-11T10:12:00Z</cp:lastPrinted>
  <dcterms:created xsi:type="dcterms:W3CDTF">2025-11-11T10:20:00Z</dcterms:created>
  <dcterms:modified xsi:type="dcterms:W3CDTF">2025-11-11T10:20:00Z</dcterms:modified>
</cp:coreProperties>
</file>